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6913D" w14:textId="28194DA4" w:rsidR="002F4271" w:rsidRDefault="00912DC8" w:rsidP="00912DC8">
      <w:pPr>
        <w:pStyle w:val="Heading1"/>
        <w:numPr>
          <w:ilvl w:val="0"/>
          <w:numId w:val="0"/>
        </w:numPr>
      </w:pPr>
      <w:bookmarkStart w:id="0" w:name="_Toc363403516"/>
      <w:bookmarkStart w:id="1" w:name="_Toc87283861"/>
      <w:bookmarkEnd w:id="0"/>
      <w:r>
        <w:rPr>
          <w:b/>
        </w:rPr>
        <w:t xml:space="preserve">1. </w:t>
      </w:r>
      <w:r w:rsidR="002F4271" w:rsidRPr="001E4896">
        <w:rPr>
          <w:b/>
        </w:rPr>
        <w:t>Introduction</w:t>
      </w:r>
      <w:bookmarkEnd w:id="1"/>
    </w:p>
    <w:p w14:paraId="3D8BDE82" w14:textId="65F36355" w:rsidR="002F4271" w:rsidRPr="00081845" w:rsidRDefault="002F4271" w:rsidP="002F4271">
      <w:pPr>
        <w:ind w:left="360"/>
        <w:jc w:val="both"/>
        <w:rPr>
          <w:i/>
          <w:iCs/>
        </w:rPr>
      </w:pPr>
      <w:r w:rsidRPr="00081845">
        <w:rPr>
          <w:i/>
          <w:iCs/>
        </w:rPr>
        <w:t xml:space="preserve">Provide an overview of the SDD and a description of the scope of the software. </w:t>
      </w:r>
    </w:p>
    <w:p w14:paraId="4857E841" w14:textId="77777777" w:rsidR="00081845" w:rsidRDefault="002F4271" w:rsidP="009A6C02">
      <w:pPr>
        <w:pStyle w:val="Heading2"/>
      </w:pPr>
      <w:bookmarkStart w:id="2" w:name="_Toc87283862"/>
      <w:r w:rsidRPr="001E4896">
        <w:t>Purpose</w:t>
      </w:r>
      <w:bookmarkEnd w:id="2"/>
    </w:p>
    <w:p w14:paraId="39E3FA04" w14:textId="62C55B99" w:rsidR="002F4271" w:rsidRPr="00081845" w:rsidRDefault="002F4271" w:rsidP="00081845">
      <w:pPr>
        <w:ind w:left="792"/>
        <w:jc w:val="both"/>
        <w:rPr>
          <w:i/>
          <w:iCs/>
        </w:rPr>
      </w:pPr>
      <w:r w:rsidRPr="00081845">
        <w:rPr>
          <w:i/>
          <w:iCs/>
        </w:rPr>
        <w:t xml:space="preserve">define the purpose of this SDD and specify intended readership. </w:t>
      </w:r>
    </w:p>
    <w:p w14:paraId="3EE5649D" w14:textId="77777777" w:rsidR="00081845" w:rsidRDefault="002F4271" w:rsidP="009A6C02">
      <w:pPr>
        <w:pStyle w:val="Heading2"/>
      </w:pPr>
      <w:bookmarkStart w:id="3" w:name="_Toc87283863"/>
      <w:r w:rsidRPr="001E4896">
        <w:t>Scope</w:t>
      </w:r>
      <w:bookmarkEnd w:id="3"/>
    </w:p>
    <w:p w14:paraId="79FB4EA8" w14:textId="545AEA8F" w:rsidR="002F4271" w:rsidRPr="00081845" w:rsidRDefault="002F4271" w:rsidP="00081845">
      <w:pPr>
        <w:ind w:left="792"/>
        <w:jc w:val="both"/>
        <w:rPr>
          <w:i/>
          <w:iCs/>
        </w:rPr>
      </w:pPr>
      <w:r w:rsidRPr="00081845">
        <w:rPr>
          <w:i/>
          <w:iCs/>
        </w:rPr>
        <w:t xml:space="preserve">identify the software products to be produced by name; explain what the proposed software will do (and not do, if necessary); describe the relevant benefits, </w:t>
      </w:r>
      <w:proofErr w:type="gramStart"/>
      <w:r w:rsidRPr="00081845">
        <w:rPr>
          <w:i/>
          <w:iCs/>
        </w:rPr>
        <w:t>objectives</w:t>
      </w:r>
      <w:proofErr w:type="gramEnd"/>
      <w:r w:rsidRPr="00081845">
        <w:rPr>
          <w:i/>
          <w:iCs/>
        </w:rPr>
        <w:t xml:space="preserve"> and goals as precisely as possible; and be consistent with related higher-level specifications. </w:t>
      </w:r>
    </w:p>
    <w:p w14:paraId="2BD6F9BC" w14:textId="77777777" w:rsidR="00081845" w:rsidRDefault="002F4271" w:rsidP="009A6C02">
      <w:pPr>
        <w:pStyle w:val="Heading2"/>
      </w:pPr>
      <w:bookmarkStart w:id="4" w:name="_Toc87283864"/>
      <w:r w:rsidRPr="001E4896">
        <w:t>References</w:t>
      </w:r>
      <w:bookmarkEnd w:id="4"/>
    </w:p>
    <w:p w14:paraId="39056FC1" w14:textId="0D630C2E" w:rsidR="002F4271" w:rsidRPr="00081845" w:rsidRDefault="002F4271" w:rsidP="00081845">
      <w:pPr>
        <w:ind w:left="792"/>
        <w:jc w:val="both"/>
        <w:rPr>
          <w:i/>
          <w:iCs/>
        </w:rPr>
      </w:pPr>
      <w:r w:rsidRPr="00081845">
        <w:rPr>
          <w:i/>
          <w:iCs/>
        </w:rPr>
        <w:t>provide a complete list of all the applicable and referenced documents [</w:t>
      </w:r>
      <w:r w:rsidRPr="00081845">
        <w:rPr>
          <w:i/>
          <w:iCs/>
          <w:color w:val="0000FF"/>
        </w:rPr>
        <w:t>SRS &amp; any other reference used: books etc.</w:t>
      </w:r>
      <w:r w:rsidRPr="00081845">
        <w:rPr>
          <w:i/>
          <w:iCs/>
        </w:rPr>
        <w:t xml:space="preserve">]. </w:t>
      </w:r>
    </w:p>
    <w:p w14:paraId="17C4AF9F" w14:textId="77777777" w:rsidR="00081845" w:rsidRDefault="002F4271" w:rsidP="009A6C02">
      <w:pPr>
        <w:pStyle w:val="Heading2"/>
      </w:pPr>
      <w:bookmarkStart w:id="5" w:name="_Toc87283865"/>
      <w:r w:rsidRPr="001E4896">
        <w:t>Overview</w:t>
      </w:r>
      <w:bookmarkEnd w:id="5"/>
    </w:p>
    <w:p w14:paraId="209D082C" w14:textId="2CE1B2C6" w:rsidR="002F4271" w:rsidRDefault="002F4271" w:rsidP="00081845">
      <w:pPr>
        <w:ind w:left="792"/>
        <w:jc w:val="both"/>
        <w:rPr>
          <w:i/>
          <w:iCs/>
        </w:rPr>
      </w:pPr>
      <w:r w:rsidRPr="00081845">
        <w:rPr>
          <w:i/>
          <w:iCs/>
        </w:rPr>
        <w:t xml:space="preserve">describe what the rest of the SDD contains and explain how the SDD is organized. </w:t>
      </w:r>
    </w:p>
    <w:p w14:paraId="3CBA269B" w14:textId="77777777" w:rsidR="00081845" w:rsidRDefault="002F4271" w:rsidP="009A6C02">
      <w:pPr>
        <w:pStyle w:val="Heading2"/>
      </w:pPr>
      <w:bookmarkStart w:id="6" w:name="_Toc87283866"/>
      <w:r w:rsidRPr="001E4896">
        <w:t>Constraints</w:t>
      </w:r>
      <w:bookmarkEnd w:id="6"/>
    </w:p>
    <w:p w14:paraId="5108A0F1" w14:textId="007385A6" w:rsidR="002F4271" w:rsidRPr="00912DC8" w:rsidRDefault="002F4271" w:rsidP="00912DC8">
      <w:pPr>
        <w:ind w:left="792"/>
        <w:jc w:val="both"/>
        <w:rPr>
          <w:i/>
          <w:iCs/>
        </w:rPr>
      </w:pPr>
      <w:r w:rsidRPr="00081845">
        <w:rPr>
          <w:i/>
          <w:iCs/>
        </w:rPr>
        <w:t xml:space="preserve">Briefly describe any restrictions, limitations or constraints that impact the design or implementation </w:t>
      </w:r>
    </w:p>
    <w:p w14:paraId="7D7CB3D9" w14:textId="52ED9B81" w:rsidR="002F4271" w:rsidRPr="001E4896" w:rsidRDefault="002F4271" w:rsidP="00912DC8">
      <w:pPr>
        <w:pStyle w:val="Heading1"/>
      </w:pPr>
      <w:bookmarkStart w:id="7" w:name="_Toc87283867"/>
      <w:r w:rsidRPr="001E4896">
        <w:rPr>
          <w:b/>
        </w:rPr>
        <w:t>System Overview</w:t>
      </w:r>
      <w:bookmarkEnd w:id="7"/>
      <w:r w:rsidRPr="001E4896">
        <w:t xml:space="preserve"> </w:t>
      </w:r>
    </w:p>
    <w:p w14:paraId="340C957A" w14:textId="77777777" w:rsidR="002F4271" w:rsidRPr="001E4896" w:rsidRDefault="002F4271" w:rsidP="009A6C02">
      <w:pPr>
        <w:pStyle w:val="Heading1"/>
      </w:pPr>
      <w:bookmarkStart w:id="8" w:name="_Toc87283868"/>
      <w:r w:rsidRPr="001E4896">
        <w:rPr>
          <w:b/>
        </w:rPr>
        <w:t>System Architecture</w:t>
      </w:r>
      <w:bookmarkEnd w:id="8"/>
    </w:p>
    <w:p w14:paraId="6FAB422F" w14:textId="1394AB62" w:rsidR="00156F4A" w:rsidRPr="00CA02E1" w:rsidRDefault="002F4271" w:rsidP="00CA02E1">
      <w:pPr>
        <w:pStyle w:val="Heading2"/>
      </w:pPr>
      <w:bookmarkStart w:id="9" w:name="_Toc87283869"/>
      <w:r w:rsidRPr="001E4896">
        <w:t>Deployment Architectural Description</w:t>
      </w:r>
      <w:bookmarkEnd w:id="9"/>
    </w:p>
    <w:p w14:paraId="2EF783F4" w14:textId="7ABE71A0" w:rsidR="002F4271" w:rsidRPr="001E4896" w:rsidRDefault="002F4271" w:rsidP="00912DC8">
      <w:pPr>
        <w:pStyle w:val="Heading2"/>
      </w:pPr>
      <w:bookmarkStart w:id="10" w:name="_Toc87283870"/>
      <w:r w:rsidRPr="001E4896">
        <w:t>Alternative Deployment Architectural Design Description</w:t>
      </w:r>
      <w:bookmarkEnd w:id="10"/>
      <w:r w:rsidRPr="006573CD">
        <w:rPr>
          <w:color w:val="8EAADB" w:themeColor="accent1" w:themeTint="99"/>
        </w:rPr>
        <w:t xml:space="preserve"> </w:t>
      </w:r>
    </w:p>
    <w:p w14:paraId="70C02866" w14:textId="77777777" w:rsidR="00081845" w:rsidRDefault="002F4271" w:rsidP="008D74B5">
      <w:pPr>
        <w:pStyle w:val="Heading2"/>
      </w:pPr>
      <w:bookmarkStart w:id="11" w:name="_Toc87283871"/>
      <w:r w:rsidRPr="001E4896">
        <w:t>Design Rationale</w:t>
      </w:r>
      <w:bookmarkEnd w:id="11"/>
    </w:p>
    <w:p w14:paraId="7EC47328" w14:textId="27B50793" w:rsidR="00081845" w:rsidRDefault="002F4271" w:rsidP="008D74B5">
      <w:pPr>
        <w:pStyle w:val="Heading2"/>
      </w:pPr>
      <w:bookmarkStart w:id="12" w:name="_Toc87283872"/>
      <w:r w:rsidRPr="001E4896">
        <w:t>Component Decomposition Description</w:t>
      </w:r>
      <w:bookmarkEnd w:id="12"/>
    </w:p>
    <w:p w14:paraId="26918EC3" w14:textId="1B536EF0" w:rsidR="002F4271" w:rsidRPr="00081845" w:rsidRDefault="008A05BA" w:rsidP="00081845">
      <w:pPr>
        <w:ind w:left="792"/>
        <w:jc w:val="both"/>
        <w:rPr>
          <w:i/>
          <w:iCs/>
        </w:rPr>
      </w:pPr>
      <w:r>
        <w:rPr>
          <w:color w:val="0000FF"/>
        </w:rPr>
        <w:t>[</w:t>
      </w:r>
      <w:r w:rsidRPr="001E4896">
        <w:rPr>
          <w:color w:val="0000FF"/>
        </w:rPr>
        <w:t>package diagram</w:t>
      </w:r>
      <w:r>
        <w:rPr>
          <w:i/>
          <w:iCs/>
        </w:rPr>
        <w:t>]</w:t>
      </w:r>
      <w:r w:rsidR="000A0A72">
        <w:rPr>
          <w:i/>
          <w:iCs/>
        </w:rPr>
        <w:t xml:space="preserve">, </w:t>
      </w:r>
      <w:r w:rsidR="002F4271" w:rsidRPr="00081845">
        <w:rPr>
          <w:i/>
          <w:iCs/>
        </w:rPr>
        <w:t>A decomposition of the subsystems that summarizes the software components. Describe your reason for this packaging (consider packaging principals, coupling and cohesion, etc.). Show all the classes in each package.</w:t>
      </w:r>
    </w:p>
    <w:p w14:paraId="64F64B98" w14:textId="7161C097" w:rsidR="00C22549" w:rsidRPr="00CA02E1" w:rsidRDefault="002F4271" w:rsidP="00CA02E1">
      <w:pPr>
        <w:ind w:left="792"/>
        <w:jc w:val="both"/>
        <w:rPr>
          <w:i/>
          <w:iCs/>
          <w:rtl/>
        </w:rPr>
      </w:pPr>
      <w:r w:rsidRPr="00081845">
        <w:rPr>
          <w:i/>
          <w:iCs/>
        </w:rPr>
        <w:t>(High cohesion within modules and low coupling between modules are often regarded as related to high quality in OO programming languages.)</w:t>
      </w:r>
    </w:p>
    <w:p w14:paraId="25EBD19E" w14:textId="77777777" w:rsidR="002F4271" w:rsidRPr="001E4896" w:rsidRDefault="002F4271" w:rsidP="002F4271">
      <w:pPr>
        <w:ind w:left="792"/>
        <w:jc w:val="both"/>
      </w:pPr>
    </w:p>
    <w:p w14:paraId="62D56241" w14:textId="77777777" w:rsidR="002F4271" w:rsidRPr="001E4896" w:rsidRDefault="002F4271" w:rsidP="009A6C02">
      <w:pPr>
        <w:pStyle w:val="Heading1"/>
      </w:pPr>
      <w:bookmarkStart w:id="13" w:name="_Toc87283873"/>
      <w:r w:rsidRPr="001E4896">
        <w:rPr>
          <w:b/>
        </w:rPr>
        <w:t>Technology selection</w:t>
      </w:r>
      <w:bookmarkEnd w:id="13"/>
    </w:p>
    <w:p w14:paraId="2F2738DF" w14:textId="77777777" w:rsidR="002F4271" w:rsidRPr="00081845" w:rsidRDefault="002F4271" w:rsidP="00081845">
      <w:pPr>
        <w:ind w:left="792"/>
        <w:jc w:val="both"/>
        <w:rPr>
          <w:i/>
          <w:iCs/>
        </w:rPr>
      </w:pPr>
      <w:r w:rsidRPr="00081845">
        <w:rPr>
          <w:i/>
          <w:iCs/>
        </w:rPr>
        <w:t xml:space="preserve">Provide detailed comparison of the available technology options such as programming language, database, hardware, etc. and justify your selection. </w:t>
      </w:r>
    </w:p>
    <w:p w14:paraId="0EBD9403" w14:textId="77777777" w:rsidR="002F4271" w:rsidRPr="001E4896" w:rsidRDefault="002F4271" w:rsidP="002F4271">
      <w:pPr>
        <w:ind w:left="792"/>
        <w:jc w:val="both"/>
      </w:pPr>
    </w:p>
    <w:p w14:paraId="19E3F821" w14:textId="77777777" w:rsidR="002F4271" w:rsidRPr="001E4896" w:rsidRDefault="002F4271" w:rsidP="009A6C02">
      <w:pPr>
        <w:pStyle w:val="Heading1"/>
      </w:pPr>
      <w:bookmarkStart w:id="14" w:name="_Toc87283874"/>
      <w:r w:rsidRPr="001E4896">
        <w:rPr>
          <w:b/>
        </w:rPr>
        <w:lastRenderedPageBreak/>
        <w:t>Component Design</w:t>
      </w:r>
      <w:bookmarkEnd w:id="14"/>
      <w:r w:rsidRPr="001E4896">
        <w:t xml:space="preserve"> </w:t>
      </w:r>
    </w:p>
    <w:p w14:paraId="59B2D6F0" w14:textId="64BB44B6" w:rsidR="002F4271" w:rsidRPr="00322C9C" w:rsidRDefault="002F4271" w:rsidP="00322C9C">
      <w:pPr>
        <w:pStyle w:val="Heading2"/>
      </w:pPr>
      <w:bookmarkStart w:id="15" w:name="_Toc87283875"/>
      <w:r w:rsidRPr="001E4896">
        <w:t>System Components:</w:t>
      </w:r>
      <w:bookmarkEnd w:id="15"/>
      <w:r w:rsidRPr="001E4896">
        <w:t xml:space="preserve"> </w:t>
      </w:r>
    </w:p>
    <w:p w14:paraId="6EB311EA" w14:textId="64A8322C" w:rsidR="00F855F7" w:rsidRPr="00F435F0" w:rsidRDefault="002B58F5" w:rsidP="00912DC8">
      <w:pPr>
        <w:jc w:val="both"/>
      </w:pPr>
      <w:r>
        <w:rPr>
          <w:noProof/>
        </w:rPr>
        <w:t>“class diagram”</w:t>
      </w:r>
    </w:p>
    <w:p w14:paraId="14C12DAB" w14:textId="60F12A19" w:rsidR="00111647" w:rsidRDefault="002F4271" w:rsidP="00322C9C">
      <w:pPr>
        <w:pStyle w:val="Heading2"/>
      </w:pPr>
      <w:bookmarkStart w:id="16" w:name="_Toc87283876"/>
      <w:r w:rsidRPr="001E4896">
        <w:t>Function</w:t>
      </w:r>
      <w:bookmarkEnd w:id="16"/>
    </w:p>
    <w:p w14:paraId="705765BD" w14:textId="486EA047" w:rsidR="00810DE0" w:rsidRDefault="002B58F5" w:rsidP="002B58F5">
      <w:pPr>
        <w:spacing w:after="160" w:line="259" w:lineRule="auto"/>
      </w:pPr>
      <w:r>
        <w:t>Sequence diagrams</w:t>
      </w:r>
    </w:p>
    <w:p w14:paraId="25CF2629" w14:textId="77777777" w:rsidR="00D63B6D" w:rsidRDefault="002F4271" w:rsidP="008D74B5">
      <w:pPr>
        <w:pStyle w:val="Heading2"/>
      </w:pPr>
      <w:bookmarkStart w:id="17" w:name="_Toc87283877"/>
      <w:r w:rsidRPr="001E4896">
        <w:t>Interfaces</w:t>
      </w:r>
      <w:bookmarkEnd w:id="17"/>
      <w:r w:rsidRPr="001E4896">
        <w:t xml:space="preserve"> </w:t>
      </w:r>
    </w:p>
    <w:p w14:paraId="086ECE00" w14:textId="5707B1DD" w:rsidR="00810DE0" w:rsidRDefault="002B58F5" w:rsidP="002B58F5">
      <w:r>
        <w:t>Data flow diagrams</w:t>
      </w:r>
    </w:p>
    <w:p w14:paraId="51752642" w14:textId="77777777" w:rsidR="00810DE0" w:rsidRDefault="00810DE0" w:rsidP="002F4271">
      <w:pPr>
        <w:jc w:val="both"/>
      </w:pPr>
    </w:p>
    <w:p w14:paraId="295D4013" w14:textId="0F8F152B" w:rsidR="00070BB1" w:rsidRDefault="00810DE0" w:rsidP="002B58F5">
      <w:pPr>
        <w:pStyle w:val="Heading2"/>
      </w:pPr>
      <w:bookmarkStart w:id="18" w:name="_Toc87283878"/>
      <w:r>
        <w:rPr>
          <w:rStyle w:val="Heading2Char"/>
          <w:b/>
          <w:bCs/>
          <w:iCs/>
          <w:lang w:val="en-US"/>
        </w:rPr>
        <w:t>P</w:t>
      </w:r>
      <w:r w:rsidR="002F4271" w:rsidRPr="008D74B5">
        <w:rPr>
          <w:rStyle w:val="Heading2Char"/>
          <w:b/>
          <w:bCs/>
          <w:iCs/>
        </w:rPr>
        <w:t xml:space="preserve">seudo </w:t>
      </w:r>
      <w:r w:rsidR="0026275D">
        <w:rPr>
          <w:rStyle w:val="Heading2Char"/>
          <w:b/>
          <w:bCs/>
          <w:iCs/>
        </w:rPr>
        <w:t>c</w:t>
      </w:r>
      <w:r w:rsidR="002F4271" w:rsidRPr="008D74B5">
        <w:rPr>
          <w:rStyle w:val="Heading2Char"/>
          <w:b/>
          <w:bCs/>
          <w:iCs/>
        </w:rPr>
        <w:t>ode and Activity Diagram.</w:t>
      </w:r>
      <w:bookmarkEnd w:id="18"/>
      <w:r w:rsidR="002F4271" w:rsidRPr="008D74B5">
        <w:t xml:space="preserve"> </w:t>
      </w:r>
    </w:p>
    <w:p w14:paraId="7F2BD4A1" w14:textId="77777777" w:rsidR="002B58F5" w:rsidRPr="002B58F5" w:rsidRDefault="002B58F5" w:rsidP="002B58F5"/>
    <w:p w14:paraId="746FA4ED" w14:textId="77777777" w:rsidR="002F4271" w:rsidRPr="001E4896" w:rsidRDefault="002F4271" w:rsidP="009A6C02">
      <w:pPr>
        <w:pStyle w:val="Heading1"/>
        <w:rPr>
          <w:b/>
        </w:rPr>
      </w:pPr>
      <w:bookmarkStart w:id="19" w:name="_Toc87283879"/>
      <w:r w:rsidRPr="001E4896">
        <w:rPr>
          <w:b/>
        </w:rPr>
        <w:t>Data Design</w:t>
      </w:r>
      <w:bookmarkEnd w:id="19"/>
    </w:p>
    <w:p w14:paraId="64659D2E" w14:textId="77777777" w:rsidR="00D63B6D" w:rsidRDefault="002F4271" w:rsidP="008D74B5">
      <w:pPr>
        <w:pStyle w:val="Heading2"/>
      </w:pPr>
      <w:bookmarkStart w:id="20" w:name="_Toc87283880"/>
      <w:r w:rsidRPr="001E4896">
        <w:t>Database Description [Database Design/ ER Diagram]</w:t>
      </w:r>
      <w:bookmarkEnd w:id="20"/>
    </w:p>
    <w:p w14:paraId="7A171214" w14:textId="39AAB16E" w:rsidR="002F4271" w:rsidRPr="00081845" w:rsidRDefault="002F4271" w:rsidP="00D63B6D">
      <w:pPr>
        <w:ind w:left="792"/>
        <w:jc w:val="both"/>
        <w:rPr>
          <w:i/>
          <w:iCs/>
        </w:rPr>
      </w:pPr>
      <w:r w:rsidRPr="00081845">
        <w:rPr>
          <w:i/>
          <w:iCs/>
        </w:rPr>
        <w:t>Describe the persistent data structures (i.e., the Database structure), state the primary keys, foreign keys, and alternative keys, integrity rules and constraints</w:t>
      </w:r>
    </w:p>
    <w:p w14:paraId="71629ECE" w14:textId="77777777" w:rsidR="00D63B6D" w:rsidRPr="00D63B6D" w:rsidRDefault="002F4271" w:rsidP="008D74B5">
      <w:pPr>
        <w:pStyle w:val="Heading2"/>
      </w:pPr>
      <w:bookmarkStart w:id="21" w:name="_Toc87283881"/>
      <w:r w:rsidRPr="001E4896">
        <w:t>Data Dictionary</w:t>
      </w:r>
      <w:bookmarkEnd w:id="21"/>
    </w:p>
    <w:p w14:paraId="621D7E60" w14:textId="6F7332AE" w:rsidR="002F4271" w:rsidRPr="00081845" w:rsidRDefault="002F4271" w:rsidP="00D63B6D">
      <w:pPr>
        <w:ind w:left="792"/>
        <w:jc w:val="both"/>
        <w:rPr>
          <w:i/>
          <w:iCs/>
        </w:rPr>
      </w:pPr>
      <w:r w:rsidRPr="00081845">
        <w:rPr>
          <w:bCs/>
          <w:i/>
          <w:iCs/>
        </w:rPr>
        <w:t xml:space="preserve">An alphabetic list of names used by the system (entities, types, services, relations, attributes).  Include a description of the named entity.  </w:t>
      </w:r>
    </w:p>
    <w:p w14:paraId="0CD28F29" w14:textId="77777777" w:rsidR="00762E30" w:rsidRDefault="00762E30" w:rsidP="002F4271">
      <w:pPr>
        <w:pStyle w:val="ListParagraph"/>
        <w:ind w:left="360"/>
      </w:pPr>
    </w:p>
    <w:p w14:paraId="2086257C" w14:textId="2A515264" w:rsidR="002F4271" w:rsidRDefault="002F4271" w:rsidP="002F4271">
      <w:pPr>
        <w:pStyle w:val="ListParagraph"/>
        <w:ind w:left="360"/>
      </w:pPr>
      <w:r>
        <w:t>Customers</w:t>
      </w:r>
    </w:p>
    <w:tbl>
      <w:tblPr>
        <w:tblW w:w="8760" w:type="dxa"/>
        <w:tblInd w:w="89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25"/>
        <w:gridCol w:w="1545"/>
        <w:gridCol w:w="1635"/>
        <w:gridCol w:w="1635"/>
        <w:gridCol w:w="2220"/>
      </w:tblGrid>
      <w:tr w:rsidR="002F4271" w14:paraId="0DD023BC" w14:textId="77777777" w:rsidTr="004D7884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8BC25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6B6D3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proofErr w:type="gramStart"/>
            <w:r>
              <w:rPr>
                <w:b/>
              </w:rPr>
              <w:t>Relations(</w:t>
            </w:r>
            <w:proofErr w:type="gramEnd"/>
            <w:r>
              <w:rPr>
                <w:b/>
              </w:rPr>
              <w:t>PK, etc..)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09F41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 xml:space="preserve">Types 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A8250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proofErr w:type="gramStart"/>
            <w:r>
              <w:rPr>
                <w:b/>
              </w:rPr>
              <w:t>Services(</w:t>
            </w:r>
            <w:proofErr w:type="gramEnd"/>
            <w:r>
              <w:rPr>
                <w:b/>
              </w:rPr>
              <w:t>Size)</w:t>
            </w:r>
          </w:p>
        </w:tc>
        <w:tc>
          <w:tcPr>
            <w:tcW w:w="2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62115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</w:rPr>
            </w:pPr>
            <w:r>
              <w:rPr>
                <w:b/>
              </w:rPr>
              <w:t>Description of the attributes</w:t>
            </w:r>
          </w:p>
        </w:tc>
      </w:tr>
      <w:tr w:rsidR="002F4271" w14:paraId="037BC3CF" w14:textId="77777777" w:rsidTr="004D7884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79594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customerID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1FDAC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PK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7E15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char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ADA39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30</w:t>
            </w:r>
          </w:p>
        </w:tc>
        <w:tc>
          <w:tcPr>
            <w:tcW w:w="2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29A72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  <w:tr w:rsidR="002F4271" w14:paraId="09DADAE5" w14:textId="77777777" w:rsidTr="004D7884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39F1C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name</w:t>
            </w:r>
          </w:p>
        </w:tc>
        <w:tc>
          <w:tcPr>
            <w:tcW w:w="15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BD6E2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F4A2E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varchar</w:t>
            </w:r>
          </w:p>
        </w:tc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DBBC1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  <w:r>
              <w:t>70</w:t>
            </w:r>
          </w:p>
        </w:tc>
        <w:tc>
          <w:tcPr>
            <w:tcW w:w="2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883F4" w14:textId="77777777" w:rsidR="002F4271" w:rsidRDefault="002F4271" w:rsidP="004D78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</w:pPr>
          </w:p>
        </w:tc>
      </w:tr>
    </w:tbl>
    <w:p w14:paraId="7A780293" w14:textId="77777777" w:rsidR="002F4271" w:rsidRPr="001E4896" w:rsidRDefault="002F4271" w:rsidP="002F4271">
      <w:pPr>
        <w:ind w:left="360"/>
        <w:jc w:val="both"/>
      </w:pPr>
    </w:p>
    <w:p w14:paraId="6907BE28" w14:textId="77777777" w:rsidR="002F4271" w:rsidRPr="001E4896" w:rsidRDefault="002F4271" w:rsidP="009A6C02">
      <w:pPr>
        <w:pStyle w:val="Heading1"/>
      </w:pPr>
      <w:bookmarkStart w:id="22" w:name="_Toc87283882"/>
      <w:r w:rsidRPr="001E4896">
        <w:rPr>
          <w:b/>
        </w:rPr>
        <w:t>Human Interface Design</w:t>
      </w:r>
      <w:r w:rsidRPr="001E4896">
        <w:t xml:space="preserve"> [</w:t>
      </w:r>
      <w:r w:rsidRPr="001E4896">
        <w:rPr>
          <w:color w:val="0000FF"/>
        </w:rPr>
        <w:t>Screen layout</w:t>
      </w:r>
      <w:r w:rsidRPr="001E4896">
        <w:t>]</w:t>
      </w:r>
      <w:bookmarkEnd w:id="22"/>
    </w:p>
    <w:p w14:paraId="7EE6B540" w14:textId="77777777" w:rsidR="00D70260" w:rsidRDefault="002F4271" w:rsidP="008D74B5">
      <w:pPr>
        <w:pStyle w:val="Heading2"/>
      </w:pPr>
      <w:bookmarkStart w:id="23" w:name="_Toc87283883"/>
      <w:r w:rsidRPr="001E4896">
        <w:t>Screen Images</w:t>
      </w:r>
      <w:bookmarkEnd w:id="23"/>
    </w:p>
    <w:p w14:paraId="6916EF01" w14:textId="72A6AA78" w:rsidR="002F4271" w:rsidRPr="00081845" w:rsidRDefault="002F4271" w:rsidP="00D70260">
      <w:pPr>
        <w:ind w:left="792"/>
        <w:jc w:val="both"/>
        <w:rPr>
          <w:i/>
          <w:iCs/>
        </w:rPr>
      </w:pPr>
      <w:r w:rsidRPr="00081845">
        <w:rPr>
          <w:i/>
          <w:iCs/>
        </w:rPr>
        <w:t>Screenshots showing (high fidelity prototype) the complete interface from the user’s perspective.</w:t>
      </w:r>
    </w:p>
    <w:p w14:paraId="53AD40FE" w14:textId="77777777" w:rsidR="00D70260" w:rsidRDefault="002F4271" w:rsidP="008D74B5">
      <w:pPr>
        <w:pStyle w:val="Heading2"/>
      </w:pPr>
      <w:bookmarkStart w:id="24" w:name="_Toc87283884"/>
      <w:r w:rsidRPr="001E4896">
        <w:t>Report Formats</w:t>
      </w:r>
      <w:bookmarkEnd w:id="24"/>
    </w:p>
    <w:p w14:paraId="2FDBD779" w14:textId="4E880825" w:rsidR="002F4271" w:rsidRPr="001E4896" w:rsidRDefault="002F4271" w:rsidP="00D70260">
      <w:pPr>
        <w:ind w:left="792"/>
        <w:jc w:val="both"/>
      </w:pPr>
      <w:r w:rsidRPr="00081845">
        <w:rPr>
          <w:i/>
          <w:iCs/>
        </w:rPr>
        <w:t>a description of major reports provided by the system.</w:t>
      </w:r>
    </w:p>
    <w:p w14:paraId="1FE61C31" w14:textId="4F8925AA" w:rsidR="002F4271" w:rsidRDefault="002F4271" w:rsidP="002F4271">
      <w:pPr>
        <w:ind w:left="360"/>
        <w:jc w:val="both"/>
      </w:pPr>
    </w:p>
    <w:p w14:paraId="5B76CA4A" w14:textId="773B696C" w:rsidR="002B58F5" w:rsidRDefault="002B58F5" w:rsidP="002F4271">
      <w:pPr>
        <w:ind w:left="360"/>
        <w:jc w:val="both"/>
      </w:pPr>
    </w:p>
    <w:p w14:paraId="3D484DB2" w14:textId="2850996E" w:rsidR="002B58F5" w:rsidRDefault="002B58F5" w:rsidP="002F4271">
      <w:pPr>
        <w:ind w:left="360"/>
        <w:jc w:val="both"/>
      </w:pPr>
    </w:p>
    <w:p w14:paraId="371AE721" w14:textId="77777777" w:rsidR="002B58F5" w:rsidRPr="001E4896" w:rsidRDefault="002B58F5" w:rsidP="002F4271">
      <w:pPr>
        <w:ind w:left="360"/>
        <w:jc w:val="both"/>
      </w:pPr>
    </w:p>
    <w:p w14:paraId="0909DC07" w14:textId="77777777" w:rsidR="00081845" w:rsidRDefault="002F4271" w:rsidP="009A6C02">
      <w:pPr>
        <w:pStyle w:val="Heading1"/>
      </w:pPr>
      <w:bookmarkStart w:id="25" w:name="_Toc87283885"/>
      <w:r w:rsidRPr="001E4896">
        <w:rPr>
          <w:b/>
        </w:rPr>
        <w:t>Requirements Matrix</w:t>
      </w:r>
      <w:r w:rsidRPr="001E4896">
        <w:t xml:space="preserve"> [</w:t>
      </w:r>
      <w:r w:rsidRPr="001E4896">
        <w:rPr>
          <w:color w:val="0000FF"/>
        </w:rPr>
        <w:t>trac</w:t>
      </w:r>
      <w:r>
        <w:rPr>
          <w:color w:val="0000FF"/>
        </w:rPr>
        <w:t>e</w:t>
      </w:r>
      <w:r w:rsidRPr="001E4896">
        <w:rPr>
          <w:color w:val="0000FF"/>
        </w:rPr>
        <w:t>ability matrix</w:t>
      </w:r>
      <w:r w:rsidRPr="001E4896">
        <w:t>]</w:t>
      </w:r>
      <w:bookmarkEnd w:id="25"/>
    </w:p>
    <w:p w14:paraId="59D45878" w14:textId="1C9130CD" w:rsidR="002F4271" w:rsidRPr="00081845" w:rsidRDefault="002F4271" w:rsidP="00081845">
      <w:pPr>
        <w:ind w:left="360"/>
        <w:jc w:val="both"/>
        <w:rPr>
          <w:i/>
          <w:iCs/>
        </w:rPr>
      </w:pPr>
      <w:r w:rsidRPr="00081845">
        <w:rPr>
          <w:i/>
          <w:iCs/>
        </w:rPr>
        <w:t>provide a cross reference that traces components and data structures to the requirements.</w:t>
      </w:r>
    </w:p>
    <w:p w14:paraId="4252D72C" w14:textId="77777777" w:rsidR="002F4271" w:rsidRDefault="002F4271" w:rsidP="002F4271">
      <w:pPr>
        <w:jc w:val="both"/>
      </w:pPr>
    </w:p>
    <w:p w14:paraId="7F159C2E" w14:textId="77777777" w:rsidR="002F4271" w:rsidRDefault="002F4271" w:rsidP="002F4271">
      <w:pPr>
        <w:jc w:val="both"/>
      </w:pPr>
      <w:r>
        <w:rPr>
          <w:noProof/>
          <w:lang w:eastAsia="en-GB"/>
        </w:rPr>
        <w:drawing>
          <wp:inline distT="0" distB="0" distL="0" distR="0" wp14:anchorId="0AB7A863" wp14:editId="42C3818E">
            <wp:extent cx="5734050" cy="2105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591CF" w14:textId="77777777" w:rsidR="002F4271" w:rsidRDefault="002F4271" w:rsidP="002F4271">
      <w:pPr>
        <w:jc w:val="both"/>
      </w:pPr>
    </w:p>
    <w:p w14:paraId="0D9A9643" w14:textId="77777777" w:rsidR="002F4271" w:rsidRPr="001E4896" w:rsidRDefault="002F4271" w:rsidP="002F4271">
      <w:pPr>
        <w:jc w:val="both"/>
      </w:pPr>
    </w:p>
    <w:p w14:paraId="73962BBE" w14:textId="77777777" w:rsidR="00081845" w:rsidRDefault="002F4271" w:rsidP="009A6C02">
      <w:pPr>
        <w:pStyle w:val="Heading1"/>
      </w:pPr>
      <w:bookmarkStart w:id="26" w:name="_Toc87283886"/>
      <w:r w:rsidRPr="001E4896">
        <w:rPr>
          <w:b/>
        </w:rPr>
        <w:t>Resource Estimates</w:t>
      </w:r>
      <w:bookmarkEnd w:id="26"/>
    </w:p>
    <w:p w14:paraId="0C3E6B3B" w14:textId="1150B9F6" w:rsidR="002F4271" w:rsidRPr="000778D6" w:rsidRDefault="002F4271" w:rsidP="000778D6">
      <w:pPr>
        <w:ind w:left="360"/>
        <w:jc w:val="both"/>
        <w:rPr>
          <w:i/>
          <w:iCs/>
        </w:rPr>
      </w:pPr>
      <w:r w:rsidRPr="00081845">
        <w:rPr>
          <w:i/>
          <w:iCs/>
        </w:rPr>
        <w:t>A summary of computer resource estimates required for operating the software (e.g., RAM, Storage, Bandwidth etc).</w:t>
      </w:r>
    </w:p>
    <w:p w14:paraId="51C07B9A" w14:textId="77777777" w:rsidR="00081845" w:rsidRDefault="002F4271" w:rsidP="009A6C02">
      <w:pPr>
        <w:pStyle w:val="Heading1"/>
      </w:pPr>
      <w:bookmarkStart w:id="27" w:name="_Toc87283887"/>
      <w:r w:rsidRPr="001E4896">
        <w:rPr>
          <w:b/>
        </w:rPr>
        <w:t>Definitions</w:t>
      </w:r>
      <w:bookmarkEnd w:id="27"/>
    </w:p>
    <w:p w14:paraId="0D8A1CD3" w14:textId="724EBD49" w:rsidR="008E5BFF" w:rsidRPr="00081845" w:rsidRDefault="002F4271" w:rsidP="00081845">
      <w:pPr>
        <w:ind w:left="360"/>
        <w:jc w:val="both"/>
        <w:rPr>
          <w:i/>
          <w:iCs/>
        </w:rPr>
      </w:pPr>
      <w:r w:rsidRPr="00081845">
        <w:rPr>
          <w:i/>
          <w:iCs/>
        </w:rPr>
        <w:t xml:space="preserve">Acronyms, and Abbreviations - provide definitions of all terms, acronyms and abbreviations needed for the SDD. </w:t>
      </w:r>
    </w:p>
    <w:sectPr w:rsidR="008E5BFF" w:rsidRPr="00081845" w:rsidSect="00FA07D2"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2EB43" w14:textId="77777777" w:rsidR="00E230E1" w:rsidRDefault="00E230E1" w:rsidP="008E5BFF">
      <w:r>
        <w:separator/>
      </w:r>
    </w:p>
  </w:endnote>
  <w:endnote w:type="continuationSeparator" w:id="0">
    <w:p w14:paraId="6BD17C4F" w14:textId="77777777" w:rsidR="00E230E1" w:rsidRDefault="00E230E1" w:rsidP="008E5BFF">
      <w:r>
        <w:continuationSeparator/>
      </w:r>
    </w:p>
  </w:endnote>
  <w:endnote w:type="continuationNotice" w:id="1">
    <w:p w14:paraId="75E5D656" w14:textId="77777777" w:rsidR="00E230E1" w:rsidRDefault="00E230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0CA1" w14:textId="1C67B9F6" w:rsidR="008E5BFF" w:rsidRDefault="00E230E1">
    <w:pPr>
      <w:pStyle w:val="Footer"/>
      <w:pBdr>
        <w:top w:val="single" w:sz="4" w:space="1" w:color="D9D9D9" w:themeColor="background1" w:themeShade="D9"/>
      </w:pBdr>
      <w:jc w:val="right"/>
    </w:pPr>
    <w:sdt>
      <w:sdtPr>
        <w:id w:val="41930551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8E5BFF">
          <w:fldChar w:fldCharType="begin"/>
        </w:r>
        <w:r w:rsidR="008E5BFF">
          <w:instrText xml:space="preserve"> PAGE   \* MERGEFORMAT </w:instrText>
        </w:r>
        <w:r w:rsidR="008E5BFF">
          <w:fldChar w:fldCharType="separate"/>
        </w:r>
        <w:r w:rsidR="008E5BFF">
          <w:rPr>
            <w:noProof/>
          </w:rPr>
          <w:t>2</w:t>
        </w:r>
        <w:r w:rsidR="008E5BFF">
          <w:rPr>
            <w:noProof/>
          </w:rPr>
          <w:fldChar w:fldCharType="end"/>
        </w:r>
        <w:r w:rsidR="008E5BFF">
          <w:t xml:space="preserve"> | </w:t>
        </w:r>
        <w:r w:rsidR="008E5BFF">
          <w:rPr>
            <w:color w:val="7F7F7F" w:themeColor="background1" w:themeShade="7F"/>
            <w:spacing w:val="60"/>
          </w:rPr>
          <w:t>Page</w:t>
        </w:r>
      </w:sdtContent>
    </w:sdt>
  </w:p>
  <w:p w14:paraId="3D1FC034" w14:textId="77777777" w:rsidR="008E5BFF" w:rsidRDefault="008E5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3678D" w14:textId="77777777" w:rsidR="00E230E1" w:rsidRDefault="00E230E1" w:rsidP="008E5BFF">
      <w:r>
        <w:separator/>
      </w:r>
    </w:p>
  </w:footnote>
  <w:footnote w:type="continuationSeparator" w:id="0">
    <w:p w14:paraId="103287DF" w14:textId="77777777" w:rsidR="00E230E1" w:rsidRDefault="00E230E1" w:rsidP="008E5BFF">
      <w:r>
        <w:continuationSeparator/>
      </w:r>
    </w:p>
  </w:footnote>
  <w:footnote w:type="continuationNotice" w:id="1">
    <w:p w14:paraId="13E77859" w14:textId="77777777" w:rsidR="00E230E1" w:rsidRDefault="00E230E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68EA"/>
    <w:multiLevelType w:val="multilevel"/>
    <w:tmpl w:val="ED72D82A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5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1" w15:restartNumberingAfterBreak="0">
    <w:nsid w:val="02E94B29"/>
    <w:multiLevelType w:val="hybridMultilevel"/>
    <w:tmpl w:val="40C096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078118EE"/>
    <w:multiLevelType w:val="hybridMultilevel"/>
    <w:tmpl w:val="1ABACAA8"/>
    <w:lvl w:ilvl="0" w:tplc="AF6443C4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3" w15:restartNumberingAfterBreak="0">
    <w:nsid w:val="07E33B5F"/>
    <w:multiLevelType w:val="hybridMultilevel"/>
    <w:tmpl w:val="1BA28206"/>
    <w:lvl w:ilvl="0" w:tplc="32286F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04305"/>
    <w:multiLevelType w:val="hybridMultilevel"/>
    <w:tmpl w:val="21341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947D6"/>
    <w:multiLevelType w:val="hybridMultilevel"/>
    <w:tmpl w:val="FF40C7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0431BD6"/>
    <w:multiLevelType w:val="hybridMultilevel"/>
    <w:tmpl w:val="3E500DC6"/>
    <w:lvl w:ilvl="0" w:tplc="7D860536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7" w15:restartNumberingAfterBreak="0">
    <w:nsid w:val="109B33E4"/>
    <w:multiLevelType w:val="hybridMultilevel"/>
    <w:tmpl w:val="B8DC62E4"/>
    <w:lvl w:ilvl="0" w:tplc="30048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63539"/>
    <w:multiLevelType w:val="multilevel"/>
    <w:tmpl w:val="05D4DC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1C3286C"/>
    <w:multiLevelType w:val="hybridMultilevel"/>
    <w:tmpl w:val="6DEC989E"/>
    <w:lvl w:ilvl="0" w:tplc="4B8CA8F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0" w15:restartNumberingAfterBreak="0">
    <w:nsid w:val="130266B5"/>
    <w:multiLevelType w:val="hybridMultilevel"/>
    <w:tmpl w:val="D8281C24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139E4D06"/>
    <w:multiLevelType w:val="hybridMultilevel"/>
    <w:tmpl w:val="0E7E3872"/>
    <w:lvl w:ilvl="0" w:tplc="4906DCFA">
      <w:start w:val="1"/>
      <w:numFmt w:val="decimal"/>
      <w:lvlText w:val="%1-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14A93B39"/>
    <w:multiLevelType w:val="hybridMultilevel"/>
    <w:tmpl w:val="7AC675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8F4BCB"/>
    <w:multiLevelType w:val="hybridMultilevel"/>
    <w:tmpl w:val="C4847E86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4" w15:restartNumberingAfterBreak="0">
    <w:nsid w:val="1A8B7F6B"/>
    <w:multiLevelType w:val="hybridMultilevel"/>
    <w:tmpl w:val="E49A8F32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5" w15:restartNumberingAfterBreak="0">
    <w:nsid w:val="1BB36341"/>
    <w:multiLevelType w:val="hybridMultilevel"/>
    <w:tmpl w:val="FE02429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DE928B4"/>
    <w:multiLevelType w:val="hybridMultilevel"/>
    <w:tmpl w:val="90B84F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664B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8F624E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9" w15:restartNumberingAfterBreak="0">
    <w:nsid w:val="29A43D7C"/>
    <w:multiLevelType w:val="hybridMultilevel"/>
    <w:tmpl w:val="5EE4E3C2"/>
    <w:lvl w:ilvl="0" w:tplc="EB0494A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0" w15:restartNumberingAfterBreak="0">
    <w:nsid w:val="2A5116A9"/>
    <w:multiLevelType w:val="hybridMultilevel"/>
    <w:tmpl w:val="F4C23DC8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2C2D052B"/>
    <w:multiLevelType w:val="hybridMultilevel"/>
    <w:tmpl w:val="FE024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E151F66"/>
    <w:multiLevelType w:val="hybridMultilevel"/>
    <w:tmpl w:val="979A7C02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2F981F59"/>
    <w:multiLevelType w:val="hybridMultilevel"/>
    <w:tmpl w:val="C50AB2B4"/>
    <w:lvl w:ilvl="0" w:tplc="35AC714A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4" w15:restartNumberingAfterBreak="0">
    <w:nsid w:val="34A309BB"/>
    <w:multiLevelType w:val="hybridMultilevel"/>
    <w:tmpl w:val="5CA24C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5" w15:restartNumberingAfterBreak="0">
    <w:nsid w:val="36190BEE"/>
    <w:multiLevelType w:val="hybridMultilevel"/>
    <w:tmpl w:val="A56EDE56"/>
    <w:lvl w:ilvl="0" w:tplc="0CA0951A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6" w15:restartNumberingAfterBreak="0">
    <w:nsid w:val="398D19CD"/>
    <w:multiLevelType w:val="hybridMultilevel"/>
    <w:tmpl w:val="481235C0"/>
    <w:lvl w:ilvl="0" w:tplc="3C20EE7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907679"/>
    <w:multiLevelType w:val="hybridMultilevel"/>
    <w:tmpl w:val="AD4E22F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8" w15:restartNumberingAfterBreak="0">
    <w:nsid w:val="3EED4D06"/>
    <w:multiLevelType w:val="hybridMultilevel"/>
    <w:tmpl w:val="30A0D3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9" w15:restartNumberingAfterBreak="0">
    <w:nsid w:val="409D1891"/>
    <w:multiLevelType w:val="hybridMultilevel"/>
    <w:tmpl w:val="73948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04440B"/>
    <w:multiLevelType w:val="multilevel"/>
    <w:tmpl w:val="F9306DD6"/>
    <w:lvl w:ilvl="0">
      <w:start w:val="1"/>
      <w:numFmt w:val="decimal"/>
      <w:pStyle w:val="Heading1"/>
      <w:isLgl/>
      <w:suff w:val="space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3290" w:hanging="680"/>
      </w:pPr>
      <w:rPr>
        <w:rFonts w:hint="default"/>
      </w:rPr>
    </w:lvl>
    <w:lvl w:ilvl="2">
      <w:start w:val="1"/>
      <w:numFmt w:val="decimal"/>
      <w:lvlRestart w:val="0"/>
      <w:pStyle w:val="Heading3"/>
      <w:isLgl/>
      <w:suff w:val="space"/>
      <w:lvlText w:val="%1.%2.%3"/>
      <w:lvlJc w:val="left"/>
      <w:pPr>
        <w:ind w:left="794" w:hanging="794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1247" w:hanging="124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1361" w:hanging="136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1474" w:hanging="1474"/>
      </w:pPr>
      <w:rPr>
        <w:rFonts w:hint="default"/>
      </w:rPr>
    </w:lvl>
  </w:abstractNum>
  <w:abstractNum w:abstractNumId="31" w15:restartNumberingAfterBreak="0">
    <w:nsid w:val="43334861"/>
    <w:multiLevelType w:val="hybridMultilevel"/>
    <w:tmpl w:val="D12E5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1007D0"/>
    <w:multiLevelType w:val="hybridMultilevel"/>
    <w:tmpl w:val="679A07E0"/>
    <w:lvl w:ilvl="0" w:tplc="22940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50273F"/>
    <w:multiLevelType w:val="hybridMultilevel"/>
    <w:tmpl w:val="A184E0D6"/>
    <w:lvl w:ilvl="0" w:tplc="6B74C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56695E"/>
    <w:multiLevelType w:val="hybridMultilevel"/>
    <w:tmpl w:val="69DC984C"/>
    <w:lvl w:ilvl="0" w:tplc="81ECB3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3DC68B7"/>
    <w:multiLevelType w:val="hybridMultilevel"/>
    <w:tmpl w:val="9198F262"/>
    <w:lvl w:ilvl="0" w:tplc="30048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382ABD"/>
    <w:multiLevelType w:val="hybridMultilevel"/>
    <w:tmpl w:val="FFFFFFFF"/>
    <w:lvl w:ilvl="0" w:tplc="A114F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D69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EE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87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1C3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3EE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60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075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E44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7B2A44"/>
    <w:multiLevelType w:val="hybridMultilevel"/>
    <w:tmpl w:val="7EC01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3A197B"/>
    <w:multiLevelType w:val="hybridMultilevel"/>
    <w:tmpl w:val="C180F564"/>
    <w:lvl w:ilvl="0" w:tplc="B95459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AB652C"/>
    <w:multiLevelType w:val="hybridMultilevel"/>
    <w:tmpl w:val="54D611EA"/>
    <w:lvl w:ilvl="0" w:tplc="D66A534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40" w15:restartNumberingAfterBreak="0">
    <w:nsid w:val="5D5300CD"/>
    <w:multiLevelType w:val="hybridMultilevel"/>
    <w:tmpl w:val="A184E0D6"/>
    <w:lvl w:ilvl="0" w:tplc="6B74C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E61527"/>
    <w:multiLevelType w:val="hybridMultilevel"/>
    <w:tmpl w:val="97EA7382"/>
    <w:lvl w:ilvl="0" w:tplc="DEEA4F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263C66"/>
    <w:multiLevelType w:val="hybridMultilevel"/>
    <w:tmpl w:val="C1F2F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364501"/>
    <w:multiLevelType w:val="hybridMultilevel"/>
    <w:tmpl w:val="E1122ABA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4" w15:restartNumberingAfterBreak="0">
    <w:nsid w:val="6F6C5796"/>
    <w:multiLevelType w:val="hybridMultilevel"/>
    <w:tmpl w:val="A6989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8B14E1"/>
    <w:multiLevelType w:val="hybridMultilevel"/>
    <w:tmpl w:val="44FE3A88"/>
    <w:lvl w:ilvl="0" w:tplc="0B80AB0A">
      <w:start w:val="1"/>
      <w:numFmt w:val="decimal"/>
      <w:lvlText w:val="%1-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6" w15:restartNumberingAfterBreak="0">
    <w:nsid w:val="76794B55"/>
    <w:multiLevelType w:val="hybridMultilevel"/>
    <w:tmpl w:val="A4F03E32"/>
    <w:lvl w:ilvl="0" w:tplc="5D68B3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7390874"/>
    <w:multiLevelType w:val="hybridMultilevel"/>
    <w:tmpl w:val="171252DA"/>
    <w:lvl w:ilvl="0" w:tplc="9F7A9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96223C"/>
    <w:multiLevelType w:val="hybridMultilevel"/>
    <w:tmpl w:val="81180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705306">
    <w:abstractNumId w:val="30"/>
  </w:num>
  <w:num w:numId="2" w16cid:durableId="1963921896">
    <w:abstractNumId w:val="16"/>
  </w:num>
  <w:num w:numId="3" w16cid:durableId="1982536828">
    <w:abstractNumId w:val="0"/>
  </w:num>
  <w:num w:numId="4" w16cid:durableId="976106011">
    <w:abstractNumId w:val="12"/>
  </w:num>
  <w:num w:numId="5" w16cid:durableId="364019678">
    <w:abstractNumId w:val="26"/>
  </w:num>
  <w:num w:numId="6" w16cid:durableId="1107316245">
    <w:abstractNumId w:val="29"/>
  </w:num>
  <w:num w:numId="7" w16cid:durableId="1609237192">
    <w:abstractNumId w:val="33"/>
  </w:num>
  <w:num w:numId="8" w16cid:durableId="509298530">
    <w:abstractNumId w:val="25"/>
  </w:num>
  <w:num w:numId="9" w16cid:durableId="1941983354">
    <w:abstractNumId w:val="40"/>
  </w:num>
  <w:num w:numId="10" w16cid:durableId="548153117">
    <w:abstractNumId w:val="19"/>
  </w:num>
  <w:num w:numId="11" w16cid:durableId="493181387">
    <w:abstractNumId w:val="4"/>
  </w:num>
  <w:num w:numId="12" w16cid:durableId="539589816">
    <w:abstractNumId w:val="38"/>
  </w:num>
  <w:num w:numId="13" w16cid:durableId="417753784">
    <w:abstractNumId w:val="44"/>
  </w:num>
  <w:num w:numId="14" w16cid:durableId="1261182025">
    <w:abstractNumId w:val="8"/>
  </w:num>
  <w:num w:numId="15" w16cid:durableId="1918511290">
    <w:abstractNumId w:val="31"/>
  </w:num>
  <w:num w:numId="16" w16cid:durableId="491914742">
    <w:abstractNumId w:val="6"/>
  </w:num>
  <w:num w:numId="17" w16cid:durableId="1154028752">
    <w:abstractNumId w:val="9"/>
  </w:num>
  <w:num w:numId="18" w16cid:durableId="1379818967">
    <w:abstractNumId w:val="41"/>
  </w:num>
  <w:num w:numId="19" w16cid:durableId="1096906309">
    <w:abstractNumId w:val="2"/>
  </w:num>
  <w:num w:numId="20" w16cid:durableId="1428885514">
    <w:abstractNumId w:val="39"/>
  </w:num>
  <w:num w:numId="21" w16cid:durableId="1967617752">
    <w:abstractNumId w:val="3"/>
  </w:num>
  <w:num w:numId="22" w16cid:durableId="60183303">
    <w:abstractNumId w:val="23"/>
  </w:num>
  <w:num w:numId="23" w16cid:durableId="2065910640">
    <w:abstractNumId w:val="32"/>
  </w:num>
  <w:num w:numId="24" w16cid:durableId="318384235">
    <w:abstractNumId w:val="17"/>
  </w:num>
  <w:num w:numId="25" w16cid:durableId="1384981979">
    <w:abstractNumId w:val="35"/>
  </w:num>
  <w:num w:numId="26" w16cid:durableId="378089463">
    <w:abstractNumId w:val="7"/>
  </w:num>
  <w:num w:numId="27" w16cid:durableId="642583573">
    <w:abstractNumId w:val="37"/>
  </w:num>
  <w:num w:numId="28" w16cid:durableId="1648361988">
    <w:abstractNumId w:val="47"/>
  </w:num>
  <w:num w:numId="29" w16cid:durableId="1090471955">
    <w:abstractNumId w:val="36"/>
  </w:num>
  <w:num w:numId="30" w16cid:durableId="1266842743">
    <w:abstractNumId w:val="42"/>
  </w:num>
  <w:num w:numId="31" w16cid:durableId="659308523">
    <w:abstractNumId w:val="18"/>
  </w:num>
  <w:num w:numId="32" w16cid:durableId="453600123">
    <w:abstractNumId w:val="11"/>
  </w:num>
  <w:num w:numId="33" w16cid:durableId="684743600">
    <w:abstractNumId w:val="48"/>
  </w:num>
  <w:num w:numId="34" w16cid:durableId="1110246178">
    <w:abstractNumId w:val="45"/>
  </w:num>
  <w:num w:numId="35" w16cid:durableId="328682610">
    <w:abstractNumId w:val="34"/>
  </w:num>
  <w:num w:numId="36" w16cid:durableId="2114207527">
    <w:abstractNumId w:val="46"/>
  </w:num>
  <w:num w:numId="37" w16cid:durableId="162546909">
    <w:abstractNumId w:val="27"/>
  </w:num>
  <w:num w:numId="38" w16cid:durableId="1944534619">
    <w:abstractNumId w:val="20"/>
  </w:num>
  <w:num w:numId="39" w16cid:durableId="1161694128">
    <w:abstractNumId w:val="28"/>
  </w:num>
  <w:num w:numId="40" w16cid:durableId="1515728082">
    <w:abstractNumId w:val="21"/>
  </w:num>
  <w:num w:numId="41" w16cid:durableId="263924249">
    <w:abstractNumId w:val="15"/>
  </w:num>
  <w:num w:numId="42" w16cid:durableId="519046474">
    <w:abstractNumId w:val="5"/>
  </w:num>
  <w:num w:numId="43" w16cid:durableId="214322189">
    <w:abstractNumId w:val="24"/>
  </w:num>
  <w:num w:numId="44" w16cid:durableId="271137079">
    <w:abstractNumId w:val="1"/>
  </w:num>
  <w:num w:numId="45" w16cid:durableId="972448535">
    <w:abstractNumId w:val="10"/>
  </w:num>
  <w:num w:numId="46" w16cid:durableId="1947730609">
    <w:abstractNumId w:val="13"/>
  </w:num>
  <w:num w:numId="47" w16cid:durableId="239290740">
    <w:abstractNumId w:val="43"/>
  </w:num>
  <w:num w:numId="48" w16cid:durableId="2007050417">
    <w:abstractNumId w:val="14"/>
  </w:num>
  <w:num w:numId="49" w16cid:durableId="116832583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WwMDcyszAysDBR0lEKTi0uzszPAykwNKoFAAuo6GctAAAA"/>
  </w:docVars>
  <w:rsids>
    <w:rsidRoot w:val="008E5BFF"/>
    <w:rsid w:val="000002D8"/>
    <w:rsid w:val="00000EF8"/>
    <w:rsid w:val="000022BE"/>
    <w:rsid w:val="00002371"/>
    <w:rsid w:val="000023A1"/>
    <w:rsid w:val="00002534"/>
    <w:rsid w:val="00002D59"/>
    <w:rsid w:val="00002E84"/>
    <w:rsid w:val="00003135"/>
    <w:rsid w:val="000032FD"/>
    <w:rsid w:val="00003430"/>
    <w:rsid w:val="000038A8"/>
    <w:rsid w:val="00003BDC"/>
    <w:rsid w:val="00003CBA"/>
    <w:rsid w:val="00004119"/>
    <w:rsid w:val="00004188"/>
    <w:rsid w:val="000049B5"/>
    <w:rsid w:val="00004D81"/>
    <w:rsid w:val="00005255"/>
    <w:rsid w:val="00005785"/>
    <w:rsid w:val="00005A8E"/>
    <w:rsid w:val="00005E83"/>
    <w:rsid w:val="000065ED"/>
    <w:rsid w:val="0000677F"/>
    <w:rsid w:val="000072BE"/>
    <w:rsid w:val="00007A1E"/>
    <w:rsid w:val="00007DD6"/>
    <w:rsid w:val="00010391"/>
    <w:rsid w:val="000103FE"/>
    <w:rsid w:val="000107B1"/>
    <w:rsid w:val="00010958"/>
    <w:rsid w:val="00010C7D"/>
    <w:rsid w:val="00010DFE"/>
    <w:rsid w:val="000112B4"/>
    <w:rsid w:val="000118F0"/>
    <w:rsid w:val="000119E6"/>
    <w:rsid w:val="00012CD4"/>
    <w:rsid w:val="00012F91"/>
    <w:rsid w:val="000136A2"/>
    <w:rsid w:val="00013702"/>
    <w:rsid w:val="00013762"/>
    <w:rsid w:val="00013A5A"/>
    <w:rsid w:val="00014173"/>
    <w:rsid w:val="000143C9"/>
    <w:rsid w:val="00014597"/>
    <w:rsid w:val="0001464A"/>
    <w:rsid w:val="00014949"/>
    <w:rsid w:val="000155DD"/>
    <w:rsid w:val="000157C0"/>
    <w:rsid w:val="000165AB"/>
    <w:rsid w:val="000167B0"/>
    <w:rsid w:val="00016F92"/>
    <w:rsid w:val="00020362"/>
    <w:rsid w:val="0002090D"/>
    <w:rsid w:val="00020A93"/>
    <w:rsid w:val="00021169"/>
    <w:rsid w:val="00021569"/>
    <w:rsid w:val="0002174D"/>
    <w:rsid w:val="0002188C"/>
    <w:rsid w:val="00022560"/>
    <w:rsid w:val="00022843"/>
    <w:rsid w:val="00022A6E"/>
    <w:rsid w:val="00022B6E"/>
    <w:rsid w:val="00022D34"/>
    <w:rsid w:val="00023177"/>
    <w:rsid w:val="00023942"/>
    <w:rsid w:val="00023CB2"/>
    <w:rsid w:val="00023CD6"/>
    <w:rsid w:val="000240AD"/>
    <w:rsid w:val="000248E9"/>
    <w:rsid w:val="00024C7F"/>
    <w:rsid w:val="00025621"/>
    <w:rsid w:val="000262A1"/>
    <w:rsid w:val="000267CD"/>
    <w:rsid w:val="00026D0B"/>
    <w:rsid w:val="00027824"/>
    <w:rsid w:val="0003046C"/>
    <w:rsid w:val="00030543"/>
    <w:rsid w:val="00030956"/>
    <w:rsid w:val="00030A6A"/>
    <w:rsid w:val="00030CE9"/>
    <w:rsid w:val="00030D69"/>
    <w:rsid w:val="00031450"/>
    <w:rsid w:val="00031679"/>
    <w:rsid w:val="00031EEB"/>
    <w:rsid w:val="0003257F"/>
    <w:rsid w:val="00032E59"/>
    <w:rsid w:val="00032ED2"/>
    <w:rsid w:val="00033551"/>
    <w:rsid w:val="0003380B"/>
    <w:rsid w:val="00033D39"/>
    <w:rsid w:val="000341BE"/>
    <w:rsid w:val="0003494A"/>
    <w:rsid w:val="00036122"/>
    <w:rsid w:val="00036349"/>
    <w:rsid w:val="000366B0"/>
    <w:rsid w:val="000366DF"/>
    <w:rsid w:val="00036BCA"/>
    <w:rsid w:val="00036EC1"/>
    <w:rsid w:val="0003721B"/>
    <w:rsid w:val="000378D5"/>
    <w:rsid w:val="000405DD"/>
    <w:rsid w:val="0004135C"/>
    <w:rsid w:val="000416EF"/>
    <w:rsid w:val="000421D5"/>
    <w:rsid w:val="000427A3"/>
    <w:rsid w:val="000428C0"/>
    <w:rsid w:val="00042AB2"/>
    <w:rsid w:val="000434A8"/>
    <w:rsid w:val="00043FB3"/>
    <w:rsid w:val="00044346"/>
    <w:rsid w:val="00044426"/>
    <w:rsid w:val="000444B3"/>
    <w:rsid w:val="00044E17"/>
    <w:rsid w:val="00044E88"/>
    <w:rsid w:val="00044F23"/>
    <w:rsid w:val="00046725"/>
    <w:rsid w:val="00047691"/>
    <w:rsid w:val="0005020C"/>
    <w:rsid w:val="000505DC"/>
    <w:rsid w:val="00050B8F"/>
    <w:rsid w:val="000515F9"/>
    <w:rsid w:val="00051840"/>
    <w:rsid w:val="00051B24"/>
    <w:rsid w:val="00051C63"/>
    <w:rsid w:val="00051F24"/>
    <w:rsid w:val="00052327"/>
    <w:rsid w:val="00052AB9"/>
    <w:rsid w:val="00052CEF"/>
    <w:rsid w:val="00052D65"/>
    <w:rsid w:val="000530F3"/>
    <w:rsid w:val="00053279"/>
    <w:rsid w:val="000557F6"/>
    <w:rsid w:val="00055837"/>
    <w:rsid w:val="00055D23"/>
    <w:rsid w:val="000564BE"/>
    <w:rsid w:val="0006008C"/>
    <w:rsid w:val="000601D2"/>
    <w:rsid w:val="00060515"/>
    <w:rsid w:val="00060729"/>
    <w:rsid w:val="00060F93"/>
    <w:rsid w:val="00061629"/>
    <w:rsid w:val="00061784"/>
    <w:rsid w:val="0006186D"/>
    <w:rsid w:val="00061BB9"/>
    <w:rsid w:val="000622B3"/>
    <w:rsid w:val="0006262B"/>
    <w:rsid w:val="00062C04"/>
    <w:rsid w:val="00062D93"/>
    <w:rsid w:val="00062E3F"/>
    <w:rsid w:val="0006300E"/>
    <w:rsid w:val="000635AD"/>
    <w:rsid w:val="00063983"/>
    <w:rsid w:val="00063C9D"/>
    <w:rsid w:val="000641F5"/>
    <w:rsid w:val="00064BAB"/>
    <w:rsid w:val="00064F7D"/>
    <w:rsid w:val="000651DE"/>
    <w:rsid w:val="000657A5"/>
    <w:rsid w:val="00066AA1"/>
    <w:rsid w:val="0006724B"/>
    <w:rsid w:val="00067834"/>
    <w:rsid w:val="000679A9"/>
    <w:rsid w:val="00067B54"/>
    <w:rsid w:val="00070956"/>
    <w:rsid w:val="00070B1E"/>
    <w:rsid w:val="00070B28"/>
    <w:rsid w:val="00070BB1"/>
    <w:rsid w:val="00070F28"/>
    <w:rsid w:val="000712B0"/>
    <w:rsid w:val="000718D6"/>
    <w:rsid w:val="00071C6B"/>
    <w:rsid w:val="0007254D"/>
    <w:rsid w:val="00072A9F"/>
    <w:rsid w:val="00072DF3"/>
    <w:rsid w:val="0007348B"/>
    <w:rsid w:val="0007388A"/>
    <w:rsid w:val="000739FC"/>
    <w:rsid w:val="00073E0B"/>
    <w:rsid w:val="0007412D"/>
    <w:rsid w:val="000744C6"/>
    <w:rsid w:val="000747D2"/>
    <w:rsid w:val="000757DE"/>
    <w:rsid w:val="00075C0A"/>
    <w:rsid w:val="0007624C"/>
    <w:rsid w:val="000770CB"/>
    <w:rsid w:val="00077303"/>
    <w:rsid w:val="00077453"/>
    <w:rsid w:val="000774B8"/>
    <w:rsid w:val="000778D6"/>
    <w:rsid w:val="000803C2"/>
    <w:rsid w:val="0008056C"/>
    <w:rsid w:val="000807C0"/>
    <w:rsid w:val="00081845"/>
    <w:rsid w:val="00081B53"/>
    <w:rsid w:val="00081B9F"/>
    <w:rsid w:val="00081FA6"/>
    <w:rsid w:val="00082101"/>
    <w:rsid w:val="0008234A"/>
    <w:rsid w:val="00082688"/>
    <w:rsid w:val="0008310A"/>
    <w:rsid w:val="000833A9"/>
    <w:rsid w:val="00083E7B"/>
    <w:rsid w:val="00083EC3"/>
    <w:rsid w:val="00084001"/>
    <w:rsid w:val="00084728"/>
    <w:rsid w:val="000848C8"/>
    <w:rsid w:val="00085267"/>
    <w:rsid w:val="00085B0D"/>
    <w:rsid w:val="00085B21"/>
    <w:rsid w:val="00085DA4"/>
    <w:rsid w:val="00086290"/>
    <w:rsid w:val="00086AA7"/>
    <w:rsid w:val="00086B40"/>
    <w:rsid w:val="00086BA9"/>
    <w:rsid w:val="00086F40"/>
    <w:rsid w:val="0008710E"/>
    <w:rsid w:val="000871BA"/>
    <w:rsid w:val="000873C1"/>
    <w:rsid w:val="00087992"/>
    <w:rsid w:val="00087C0B"/>
    <w:rsid w:val="000903D5"/>
    <w:rsid w:val="0009061F"/>
    <w:rsid w:val="0009171F"/>
    <w:rsid w:val="000918AC"/>
    <w:rsid w:val="000923F8"/>
    <w:rsid w:val="0009281D"/>
    <w:rsid w:val="00093252"/>
    <w:rsid w:val="000937EE"/>
    <w:rsid w:val="00093E03"/>
    <w:rsid w:val="0009424B"/>
    <w:rsid w:val="00094294"/>
    <w:rsid w:val="00094885"/>
    <w:rsid w:val="00094D96"/>
    <w:rsid w:val="00094EC1"/>
    <w:rsid w:val="00095912"/>
    <w:rsid w:val="00095C89"/>
    <w:rsid w:val="0009684B"/>
    <w:rsid w:val="000969ED"/>
    <w:rsid w:val="00096B5D"/>
    <w:rsid w:val="00096C89"/>
    <w:rsid w:val="00097094"/>
    <w:rsid w:val="0009715F"/>
    <w:rsid w:val="00097874"/>
    <w:rsid w:val="00097B9B"/>
    <w:rsid w:val="000A0508"/>
    <w:rsid w:val="000A0601"/>
    <w:rsid w:val="000A093A"/>
    <w:rsid w:val="000A0A72"/>
    <w:rsid w:val="000A100C"/>
    <w:rsid w:val="000A1164"/>
    <w:rsid w:val="000A141D"/>
    <w:rsid w:val="000A1537"/>
    <w:rsid w:val="000A188C"/>
    <w:rsid w:val="000A211D"/>
    <w:rsid w:val="000A2346"/>
    <w:rsid w:val="000A2672"/>
    <w:rsid w:val="000A2762"/>
    <w:rsid w:val="000A2C59"/>
    <w:rsid w:val="000A2FA9"/>
    <w:rsid w:val="000A3425"/>
    <w:rsid w:val="000A35AF"/>
    <w:rsid w:val="000A3B79"/>
    <w:rsid w:val="000A41FB"/>
    <w:rsid w:val="000A482E"/>
    <w:rsid w:val="000A4841"/>
    <w:rsid w:val="000A4877"/>
    <w:rsid w:val="000A501A"/>
    <w:rsid w:val="000A573C"/>
    <w:rsid w:val="000A5A42"/>
    <w:rsid w:val="000A645D"/>
    <w:rsid w:val="000A66AA"/>
    <w:rsid w:val="000A66DF"/>
    <w:rsid w:val="000A7D61"/>
    <w:rsid w:val="000A7FE9"/>
    <w:rsid w:val="000B0077"/>
    <w:rsid w:val="000B0F10"/>
    <w:rsid w:val="000B1121"/>
    <w:rsid w:val="000B173F"/>
    <w:rsid w:val="000B19D0"/>
    <w:rsid w:val="000B1E1F"/>
    <w:rsid w:val="000B1FB3"/>
    <w:rsid w:val="000B22A6"/>
    <w:rsid w:val="000B22C0"/>
    <w:rsid w:val="000B2E56"/>
    <w:rsid w:val="000B3429"/>
    <w:rsid w:val="000B36EC"/>
    <w:rsid w:val="000B3898"/>
    <w:rsid w:val="000B38EA"/>
    <w:rsid w:val="000B38FF"/>
    <w:rsid w:val="000B3C79"/>
    <w:rsid w:val="000B415C"/>
    <w:rsid w:val="000B451A"/>
    <w:rsid w:val="000B4A7F"/>
    <w:rsid w:val="000B5015"/>
    <w:rsid w:val="000B6176"/>
    <w:rsid w:val="000B6B76"/>
    <w:rsid w:val="000B7144"/>
    <w:rsid w:val="000B71B9"/>
    <w:rsid w:val="000C05CC"/>
    <w:rsid w:val="000C0621"/>
    <w:rsid w:val="000C0723"/>
    <w:rsid w:val="000C0864"/>
    <w:rsid w:val="000C0BA5"/>
    <w:rsid w:val="000C1550"/>
    <w:rsid w:val="000C190F"/>
    <w:rsid w:val="000C1F41"/>
    <w:rsid w:val="000C1F5D"/>
    <w:rsid w:val="000C2973"/>
    <w:rsid w:val="000C2C8B"/>
    <w:rsid w:val="000C2F96"/>
    <w:rsid w:val="000C33DF"/>
    <w:rsid w:val="000C3BC8"/>
    <w:rsid w:val="000C3DD3"/>
    <w:rsid w:val="000C4461"/>
    <w:rsid w:val="000C4CC6"/>
    <w:rsid w:val="000C517A"/>
    <w:rsid w:val="000C59D0"/>
    <w:rsid w:val="000C5DE9"/>
    <w:rsid w:val="000C688D"/>
    <w:rsid w:val="000C6E9C"/>
    <w:rsid w:val="000C6EAA"/>
    <w:rsid w:val="000C6F26"/>
    <w:rsid w:val="000C7D1D"/>
    <w:rsid w:val="000C7EB2"/>
    <w:rsid w:val="000C7F86"/>
    <w:rsid w:val="000D030D"/>
    <w:rsid w:val="000D052B"/>
    <w:rsid w:val="000D0860"/>
    <w:rsid w:val="000D0899"/>
    <w:rsid w:val="000D08F2"/>
    <w:rsid w:val="000D0C82"/>
    <w:rsid w:val="000D0CFE"/>
    <w:rsid w:val="000D1644"/>
    <w:rsid w:val="000D1AFD"/>
    <w:rsid w:val="000D1D16"/>
    <w:rsid w:val="000D2192"/>
    <w:rsid w:val="000D23AA"/>
    <w:rsid w:val="000D276C"/>
    <w:rsid w:val="000D319B"/>
    <w:rsid w:val="000D334D"/>
    <w:rsid w:val="000D3DF1"/>
    <w:rsid w:val="000D4040"/>
    <w:rsid w:val="000D4055"/>
    <w:rsid w:val="000D49A3"/>
    <w:rsid w:val="000D49F1"/>
    <w:rsid w:val="000D5784"/>
    <w:rsid w:val="000D5A54"/>
    <w:rsid w:val="000D5D8F"/>
    <w:rsid w:val="000D6023"/>
    <w:rsid w:val="000D6698"/>
    <w:rsid w:val="000D6D20"/>
    <w:rsid w:val="000D78F0"/>
    <w:rsid w:val="000E0511"/>
    <w:rsid w:val="000E065A"/>
    <w:rsid w:val="000E09AA"/>
    <w:rsid w:val="000E09EC"/>
    <w:rsid w:val="000E0F05"/>
    <w:rsid w:val="000E0F21"/>
    <w:rsid w:val="000E0F4F"/>
    <w:rsid w:val="000E0FA5"/>
    <w:rsid w:val="000E102A"/>
    <w:rsid w:val="000E2893"/>
    <w:rsid w:val="000E29C9"/>
    <w:rsid w:val="000E3278"/>
    <w:rsid w:val="000E35CA"/>
    <w:rsid w:val="000E426E"/>
    <w:rsid w:val="000E436B"/>
    <w:rsid w:val="000E46C6"/>
    <w:rsid w:val="000E5659"/>
    <w:rsid w:val="000E5D3B"/>
    <w:rsid w:val="000E6D4F"/>
    <w:rsid w:val="000E7279"/>
    <w:rsid w:val="000E7BD3"/>
    <w:rsid w:val="000E7F2D"/>
    <w:rsid w:val="000E7F60"/>
    <w:rsid w:val="000F007E"/>
    <w:rsid w:val="000F1913"/>
    <w:rsid w:val="000F23B6"/>
    <w:rsid w:val="000F28D4"/>
    <w:rsid w:val="000F2A1E"/>
    <w:rsid w:val="000F2CD4"/>
    <w:rsid w:val="000F2D41"/>
    <w:rsid w:val="000F390A"/>
    <w:rsid w:val="000F3D97"/>
    <w:rsid w:val="000F5405"/>
    <w:rsid w:val="000F5A5A"/>
    <w:rsid w:val="000F5E35"/>
    <w:rsid w:val="000F6000"/>
    <w:rsid w:val="000F6346"/>
    <w:rsid w:val="000F6631"/>
    <w:rsid w:val="000F6B1C"/>
    <w:rsid w:val="000F6E3A"/>
    <w:rsid w:val="000F707E"/>
    <w:rsid w:val="000F77F6"/>
    <w:rsid w:val="00100309"/>
    <w:rsid w:val="001015C7"/>
    <w:rsid w:val="001019A4"/>
    <w:rsid w:val="001027FB"/>
    <w:rsid w:val="001028DE"/>
    <w:rsid w:val="00103476"/>
    <w:rsid w:val="00103B9D"/>
    <w:rsid w:val="00104344"/>
    <w:rsid w:val="001045F0"/>
    <w:rsid w:val="00104F79"/>
    <w:rsid w:val="00105337"/>
    <w:rsid w:val="0010535D"/>
    <w:rsid w:val="0010546A"/>
    <w:rsid w:val="00105F23"/>
    <w:rsid w:val="00106186"/>
    <w:rsid w:val="00107788"/>
    <w:rsid w:val="0010799E"/>
    <w:rsid w:val="00107CB8"/>
    <w:rsid w:val="00107D4A"/>
    <w:rsid w:val="00107D85"/>
    <w:rsid w:val="00110029"/>
    <w:rsid w:val="00110346"/>
    <w:rsid w:val="00110713"/>
    <w:rsid w:val="001109FD"/>
    <w:rsid w:val="00110AB3"/>
    <w:rsid w:val="00110B40"/>
    <w:rsid w:val="00110D70"/>
    <w:rsid w:val="001112B5"/>
    <w:rsid w:val="00111647"/>
    <w:rsid w:val="001118CD"/>
    <w:rsid w:val="00111D36"/>
    <w:rsid w:val="00111E14"/>
    <w:rsid w:val="001129B3"/>
    <w:rsid w:val="00112E8A"/>
    <w:rsid w:val="001140DD"/>
    <w:rsid w:val="00114766"/>
    <w:rsid w:val="00114D7A"/>
    <w:rsid w:val="00114DE0"/>
    <w:rsid w:val="00114E64"/>
    <w:rsid w:val="001152BB"/>
    <w:rsid w:val="0011534D"/>
    <w:rsid w:val="00115E29"/>
    <w:rsid w:val="00116128"/>
    <w:rsid w:val="0011692D"/>
    <w:rsid w:val="00117284"/>
    <w:rsid w:val="00117E11"/>
    <w:rsid w:val="00120856"/>
    <w:rsid w:val="00120943"/>
    <w:rsid w:val="001211BD"/>
    <w:rsid w:val="00121EF5"/>
    <w:rsid w:val="00122028"/>
    <w:rsid w:val="00122180"/>
    <w:rsid w:val="001221C3"/>
    <w:rsid w:val="0012340D"/>
    <w:rsid w:val="00123D9D"/>
    <w:rsid w:val="001243C1"/>
    <w:rsid w:val="00124924"/>
    <w:rsid w:val="00124976"/>
    <w:rsid w:val="00124AAE"/>
    <w:rsid w:val="00125BC7"/>
    <w:rsid w:val="00125CDB"/>
    <w:rsid w:val="00126223"/>
    <w:rsid w:val="001264AE"/>
    <w:rsid w:val="00126937"/>
    <w:rsid w:val="00126980"/>
    <w:rsid w:val="00126B94"/>
    <w:rsid w:val="00126C1D"/>
    <w:rsid w:val="0012723D"/>
    <w:rsid w:val="0012779E"/>
    <w:rsid w:val="00127BF2"/>
    <w:rsid w:val="0013032D"/>
    <w:rsid w:val="001305A7"/>
    <w:rsid w:val="0013070C"/>
    <w:rsid w:val="0013121C"/>
    <w:rsid w:val="001313BA"/>
    <w:rsid w:val="001317A5"/>
    <w:rsid w:val="00131D8F"/>
    <w:rsid w:val="00131F4D"/>
    <w:rsid w:val="00132A17"/>
    <w:rsid w:val="00132C1F"/>
    <w:rsid w:val="0013307D"/>
    <w:rsid w:val="0013341E"/>
    <w:rsid w:val="00133424"/>
    <w:rsid w:val="00133509"/>
    <w:rsid w:val="001339FD"/>
    <w:rsid w:val="0013430A"/>
    <w:rsid w:val="0013449F"/>
    <w:rsid w:val="0013472A"/>
    <w:rsid w:val="001348B5"/>
    <w:rsid w:val="00134BB0"/>
    <w:rsid w:val="00134DD4"/>
    <w:rsid w:val="00135C72"/>
    <w:rsid w:val="00135DF7"/>
    <w:rsid w:val="001368AD"/>
    <w:rsid w:val="00136966"/>
    <w:rsid w:val="00137085"/>
    <w:rsid w:val="00137356"/>
    <w:rsid w:val="001374A0"/>
    <w:rsid w:val="001375FA"/>
    <w:rsid w:val="00137967"/>
    <w:rsid w:val="00140115"/>
    <w:rsid w:val="00140629"/>
    <w:rsid w:val="00142050"/>
    <w:rsid w:val="001434A3"/>
    <w:rsid w:val="001450E9"/>
    <w:rsid w:val="0014552A"/>
    <w:rsid w:val="00145618"/>
    <w:rsid w:val="001464CF"/>
    <w:rsid w:val="001466BA"/>
    <w:rsid w:val="0014696B"/>
    <w:rsid w:val="00146D7A"/>
    <w:rsid w:val="00146E22"/>
    <w:rsid w:val="00147A0E"/>
    <w:rsid w:val="00150048"/>
    <w:rsid w:val="00150657"/>
    <w:rsid w:val="00150E98"/>
    <w:rsid w:val="00150F78"/>
    <w:rsid w:val="00150FFE"/>
    <w:rsid w:val="00151331"/>
    <w:rsid w:val="001515D6"/>
    <w:rsid w:val="001516AF"/>
    <w:rsid w:val="00152094"/>
    <w:rsid w:val="001520AF"/>
    <w:rsid w:val="00152D32"/>
    <w:rsid w:val="001531E1"/>
    <w:rsid w:val="0015367B"/>
    <w:rsid w:val="001536BA"/>
    <w:rsid w:val="0015382E"/>
    <w:rsid w:val="00153EF8"/>
    <w:rsid w:val="0015415C"/>
    <w:rsid w:val="00154414"/>
    <w:rsid w:val="001548DA"/>
    <w:rsid w:val="00154EE4"/>
    <w:rsid w:val="001553EA"/>
    <w:rsid w:val="00155AA8"/>
    <w:rsid w:val="00155F3D"/>
    <w:rsid w:val="00156AA8"/>
    <w:rsid w:val="00156AA9"/>
    <w:rsid w:val="00156F4A"/>
    <w:rsid w:val="00156F8E"/>
    <w:rsid w:val="001572A7"/>
    <w:rsid w:val="001577F9"/>
    <w:rsid w:val="00157D90"/>
    <w:rsid w:val="00157E61"/>
    <w:rsid w:val="00160A88"/>
    <w:rsid w:val="00160C25"/>
    <w:rsid w:val="00160CAB"/>
    <w:rsid w:val="001611D5"/>
    <w:rsid w:val="00161604"/>
    <w:rsid w:val="001627D4"/>
    <w:rsid w:val="00162E09"/>
    <w:rsid w:val="001638BB"/>
    <w:rsid w:val="00163BEF"/>
    <w:rsid w:val="00164617"/>
    <w:rsid w:val="001653C6"/>
    <w:rsid w:val="0016594E"/>
    <w:rsid w:val="00165B47"/>
    <w:rsid w:val="00166312"/>
    <w:rsid w:val="00166751"/>
    <w:rsid w:val="001668B4"/>
    <w:rsid w:val="00166AFD"/>
    <w:rsid w:val="00166B77"/>
    <w:rsid w:val="001670B1"/>
    <w:rsid w:val="001676BB"/>
    <w:rsid w:val="00167F8B"/>
    <w:rsid w:val="0017001C"/>
    <w:rsid w:val="00170CC1"/>
    <w:rsid w:val="00171503"/>
    <w:rsid w:val="001715CD"/>
    <w:rsid w:val="00171B54"/>
    <w:rsid w:val="00172DA9"/>
    <w:rsid w:val="00172F56"/>
    <w:rsid w:val="001735C2"/>
    <w:rsid w:val="00173EF5"/>
    <w:rsid w:val="00174A51"/>
    <w:rsid w:val="00174F58"/>
    <w:rsid w:val="001752CE"/>
    <w:rsid w:val="00175774"/>
    <w:rsid w:val="00175BC9"/>
    <w:rsid w:val="00175C65"/>
    <w:rsid w:val="001768F3"/>
    <w:rsid w:val="00176A96"/>
    <w:rsid w:val="00176D05"/>
    <w:rsid w:val="00176D46"/>
    <w:rsid w:val="00176E26"/>
    <w:rsid w:val="00176F35"/>
    <w:rsid w:val="0017714C"/>
    <w:rsid w:val="00177189"/>
    <w:rsid w:val="001778AC"/>
    <w:rsid w:val="001778E6"/>
    <w:rsid w:val="00180033"/>
    <w:rsid w:val="0018032E"/>
    <w:rsid w:val="00180576"/>
    <w:rsid w:val="00180633"/>
    <w:rsid w:val="00180740"/>
    <w:rsid w:val="00180852"/>
    <w:rsid w:val="001809F4"/>
    <w:rsid w:val="0018171D"/>
    <w:rsid w:val="0018172C"/>
    <w:rsid w:val="00182066"/>
    <w:rsid w:val="00182986"/>
    <w:rsid w:val="001829B3"/>
    <w:rsid w:val="00182C61"/>
    <w:rsid w:val="00182F89"/>
    <w:rsid w:val="00182FB6"/>
    <w:rsid w:val="00182FE1"/>
    <w:rsid w:val="00185646"/>
    <w:rsid w:val="001858F7"/>
    <w:rsid w:val="00185FD7"/>
    <w:rsid w:val="00186062"/>
    <w:rsid w:val="0018653C"/>
    <w:rsid w:val="00186ADB"/>
    <w:rsid w:val="0018759E"/>
    <w:rsid w:val="00187727"/>
    <w:rsid w:val="001901A1"/>
    <w:rsid w:val="00190D95"/>
    <w:rsid w:val="00190DE3"/>
    <w:rsid w:val="00192444"/>
    <w:rsid w:val="00192F73"/>
    <w:rsid w:val="001933DC"/>
    <w:rsid w:val="00193438"/>
    <w:rsid w:val="00193DBA"/>
    <w:rsid w:val="00194197"/>
    <w:rsid w:val="0019425A"/>
    <w:rsid w:val="00194F18"/>
    <w:rsid w:val="001950F8"/>
    <w:rsid w:val="001952D1"/>
    <w:rsid w:val="00195B5D"/>
    <w:rsid w:val="00195E57"/>
    <w:rsid w:val="0019605D"/>
    <w:rsid w:val="001961C6"/>
    <w:rsid w:val="0019657D"/>
    <w:rsid w:val="0019693A"/>
    <w:rsid w:val="00196985"/>
    <w:rsid w:val="00197BE6"/>
    <w:rsid w:val="00197D24"/>
    <w:rsid w:val="001A000C"/>
    <w:rsid w:val="001A0033"/>
    <w:rsid w:val="001A00DB"/>
    <w:rsid w:val="001A017C"/>
    <w:rsid w:val="001A066F"/>
    <w:rsid w:val="001A0D97"/>
    <w:rsid w:val="001A0DA4"/>
    <w:rsid w:val="001A1ADF"/>
    <w:rsid w:val="001A1B2A"/>
    <w:rsid w:val="001A1B99"/>
    <w:rsid w:val="001A20C2"/>
    <w:rsid w:val="001A2729"/>
    <w:rsid w:val="001A2F22"/>
    <w:rsid w:val="001A4E1C"/>
    <w:rsid w:val="001A4E5D"/>
    <w:rsid w:val="001A5271"/>
    <w:rsid w:val="001A622E"/>
    <w:rsid w:val="001A6848"/>
    <w:rsid w:val="001A759F"/>
    <w:rsid w:val="001A779A"/>
    <w:rsid w:val="001B03C9"/>
    <w:rsid w:val="001B05B2"/>
    <w:rsid w:val="001B1448"/>
    <w:rsid w:val="001B152A"/>
    <w:rsid w:val="001B1758"/>
    <w:rsid w:val="001B1E6B"/>
    <w:rsid w:val="001B1EF0"/>
    <w:rsid w:val="001B202D"/>
    <w:rsid w:val="001B27A1"/>
    <w:rsid w:val="001B2FFF"/>
    <w:rsid w:val="001B3B9B"/>
    <w:rsid w:val="001B3DD4"/>
    <w:rsid w:val="001B40D4"/>
    <w:rsid w:val="001B4C5F"/>
    <w:rsid w:val="001B4EB7"/>
    <w:rsid w:val="001B502E"/>
    <w:rsid w:val="001B5105"/>
    <w:rsid w:val="001B51A0"/>
    <w:rsid w:val="001B5BC4"/>
    <w:rsid w:val="001B659D"/>
    <w:rsid w:val="001B6826"/>
    <w:rsid w:val="001B6B4B"/>
    <w:rsid w:val="001B6BCB"/>
    <w:rsid w:val="001B6DB7"/>
    <w:rsid w:val="001B7516"/>
    <w:rsid w:val="001B75EF"/>
    <w:rsid w:val="001B7984"/>
    <w:rsid w:val="001B7C3B"/>
    <w:rsid w:val="001B7FE2"/>
    <w:rsid w:val="001C1045"/>
    <w:rsid w:val="001C2168"/>
    <w:rsid w:val="001C22A9"/>
    <w:rsid w:val="001C2C12"/>
    <w:rsid w:val="001C34D9"/>
    <w:rsid w:val="001C3923"/>
    <w:rsid w:val="001C39E4"/>
    <w:rsid w:val="001C3FE2"/>
    <w:rsid w:val="001C4315"/>
    <w:rsid w:val="001C45A3"/>
    <w:rsid w:val="001C491B"/>
    <w:rsid w:val="001C4964"/>
    <w:rsid w:val="001C49D2"/>
    <w:rsid w:val="001C4D40"/>
    <w:rsid w:val="001C60C5"/>
    <w:rsid w:val="001C6464"/>
    <w:rsid w:val="001C67A6"/>
    <w:rsid w:val="001C68AF"/>
    <w:rsid w:val="001C6C05"/>
    <w:rsid w:val="001C6C60"/>
    <w:rsid w:val="001C7110"/>
    <w:rsid w:val="001D0012"/>
    <w:rsid w:val="001D0874"/>
    <w:rsid w:val="001D0B8E"/>
    <w:rsid w:val="001D15C5"/>
    <w:rsid w:val="001D16E6"/>
    <w:rsid w:val="001D1A2C"/>
    <w:rsid w:val="001D1B39"/>
    <w:rsid w:val="001D230D"/>
    <w:rsid w:val="001D2AC6"/>
    <w:rsid w:val="001D2F28"/>
    <w:rsid w:val="001D3418"/>
    <w:rsid w:val="001D3D61"/>
    <w:rsid w:val="001D3E38"/>
    <w:rsid w:val="001D4FBF"/>
    <w:rsid w:val="001D525F"/>
    <w:rsid w:val="001D527D"/>
    <w:rsid w:val="001D5483"/>
    <w:rsid w:val="001D56D1"/>
    <w:rsid w:val="001D5B7A"/>
    <w:rsid w:val="001D5D43"/>
    <w:rsid w:val="001D61CE"/>
    <w:rsid w:val="001D6245"/>
    <w:rsid w:val="001D660D"/>
    <w:rsid w:val="001D6899"/>
    <w:rsid w:val="001D6E50"/>
    <w:rsid w:val="001D72CA"/>
    <w:rsid w:val="001D7633"/>
    <w:rsid w:val="001D79B0"/>
    <w:rsid w:val="001D7BD0"/>
    <w:rsid w:val="001D7EAB"/>
    <w:rsid w:val="001E0100"/>
    <w:rsid w:val="001E02E2"/>
    <w:rsid w:val="001E0460"/>
    <w:rsid w:val="001E04BC"/>
    <w:rsid w:val="001E05E9"/>
    <w:rsid w:val="001E06B0"/>
    <w:rsid w:val="001E095B"/>
    <w:rsid w:val="001E0B3E"/>
    <w:rsid w:val="001E13AF"/>
    <w:rsid w:val="001E17AE"/>
    <w:rsid w:val="001E255A"/>
    <w:rsid w:val="001E291C"/>
    <w:rsid w:val="001E2F5F"/>
    <w:rsid w:val="001E3CB6"/>
    <w:rsid w:val="001E3D3E"/>
    <w:rsid w:val="001E401F"/>
    <w:rsid w:val="001E467B"/>
    <w:rsid w:val="001E4C18"/>
    <w:rsid w:val="001E5747"/>
    <w:rsid w:val="001E589D"/>
    <w:rsid w:val="001E602A"/>
    <w:rsid w:val="001E6232"/>
    <w:rsid w:val="001E638F"/>
    <w:rsid w:val="001E6836"/>
    <w:rsid w:val="001E6F10"/>
    <w:rsid w:val="001E71FE"/>
    <w:rsid w:val="001E773F"/>
    <w:rsid w:val="001E7A45"/>
    <w:rsid w:val="001F006B"/>
    <w:rsid w:val="001F196B"/>
    <w:rsid w:val="001F2186"/>
    <w:rsid w:val="001F27D3"/>
    <w:rsid w:val="001F347B"/>
    <w:rsid w:val="001F4465"/>
    <w:rsid w:val="001F45AA"/>
    <w:rsid w:val="001F4BDE"/>
    <w:rsid w:val="001F4C9D"/>
    <w:rsid w:val="001F5230"/>
    <w:rsid w:val="001F579A"/>
    <w:rsid w:val="001F6924"/>
    <w:rsid w:val="001F6C38"/>
    <w:rsid w:val="001F71F1"/>
    <w:rsid w:val="001F73D8"/>
    <w:rsid w:val="001F7D93"/>
    <w:rsid w:val="002005C8"/>
    <w:rsid w:val="002006E0"/>
    <w:rsid w:val="00201800"/>
    <w:rsid w:val="00201BAC"/>
    <w:rsid w:val="00201DB4"/>
    <w:rsid w:val="00201EE2"/>
    <w:rsid w:val="00201F51"/>
    <w:rsid w:val="00202048"/>
    <w:rsid w:val="0020276D"/>
    <w:rsid w:val="00202AFF"/>
    <w:rsid w:val="00202D4E"/>
    <w:rsid w:val="0020335A"/>
    <w:rsid w:val="00203D3F"/>
    <w:rsid w:val="00204586"/>
    <w:rsid w:val="00204627"/>
    <w:rsid w:val="00204814"/>
    <w:rsid w:val="00204B6D"/>
    <w:rsid w:val="002053AB"/>
    <w:rsid w:val="002056E8"/>
    <w:rsid w:val="0020579F"/>
    <w:rsid w:val="002067ED"/>
    <w:rsid w:val="00206F43"/>
    <w:rsid w:val="002071E4"/>
    <w:rsid w:val="00207A9D"/>
    <w:rsid w:val="00207D2B"/>
    <w:rsid w:val="00210BC8"/>
    <w:rsid w:val="002116AE"/>
    <w:rsid w:val="00211DB4"/>
    <w:rsid w:val="002120D4"/>
    <w:rsid w:val="002134E3"/>
    <w:rsid w:val="00213578"/>
    <w:rsid w:val="00213827"/>
    <w:rsid w:val="00213EB6"/>
    <w:rsid w:val="002140CA"/>
    <w:rsid w:val="002140F8"/>
    <w:rsid w:val="00214C5F"/>
    <w:rsid w:val="00214CAA"/>
    <w:rsid w:val="00214EA3"/>
    <w:rsid w:val="00214FF8"/>
    <w:rsid w:val="00215750"/>
    <w:rsid w:val="00215833"/>
    <w:rsid w:val="002158A5"/>
    <w:rsid w:val="00215944"/>
    <w:rsid w:val="00215979"/>
    <w:rsid w:val="00215A0D"/>
    <w:rsid w:val="00215D43"/>
    <w:rsid w:val="00215E16"/>
    <w:rsid w:val="002160DD"/>
    <w:rsid w:val="00216327"/>
    <w:rsid w:val="002169B7"/>
    <w:rsid w:val="002171EA"/>
    <w:rsid w:val="002172AF"/>
    <w:rsid w:val="002172F1"/>
    <w:rsid w:val="002174AD"/>
    <w:rsid w:val="002176D6"/>
    <w:rsid w:val="00217724"/>
    <w:rsid w:val="00217C86"/>
    <w:rsid w:val="00217F5A"/>
    <w:rsid w:val="00217FCB"/>
    <w:rsid w:val="002200DF"/>
    <w:rsid w:val="002206EE"/>
    <w:rsid w:val="00220921"/>
    <w:rsid w:val="00220DEA"/>
    <w:rsid w:val="00221441"/>
    <w:rsid w:val="002219D3"/>
    <w:rsid w:val="00221A57"/>
    <w:rsid w:val="00221D49"/>
    <w:rsid w:val="00221E44"/>
    <w:rsid w:val="0022211A"/>
    <w:rsid w:val="00223BC8"/>
    <w:rsid w:val="00223E2F"/>
    <w:rsid w:val="00223FAF"/>
    <w:rsid w:val="00224342"/>
    <w:rsid w:val="002243C3"/>
    <w:rsid w:val="00224D5B"/>
    <w:rsid w:val="00225441"/>
    <w:rsid w:val="0022578C"/>
    <w:rsid w:val="002258A8"/>
    <w:rsid w:val="00225937"/>
    <w:rsid w:val="00225A05"/>
    <w:rsid w:val="00225D6D"/>
    <w:rsid w:val="002260B6"/>
    <w:rsid w:val="002264D5"/>
    <w:rsid w:val="00227E7B"/>
    <w:rsid w:val="00230E72"/>
    <w:rsid w:val="002317C0"/>
    <w:rsid w:val="002319A0"/>
    <w:rsid w:val="00232062"/>
    <w:rsid w:val="00232935"/>
    <w:rsid w:val="00232A33"/>
    <w:rsid w:val="00232B7B"/>
    <w:rsid w:val="00232F5E"/>
    <w:rsid w:val="00233E74"/>
    <w:rsid w:val="002348AA"/>
    <w:rsid w:val="00235393"/>
    <w:rsid w:val="00235456"/>
    <w:rsid w:val="002354B3"/>
    <w:rsid w:val="00235755"/>
    <w:rsid w:val="002357D2"/>
    <w:rsid w:val="00235EE0"/>
    <w:rsid w:val="00236B9F"/>
    <w:rsid w:val="00236E98"/>
    <w:rsid w:val="002370AC"/>
    <w:rsid w:val="002370E0"/>
    <w:rsid w:val="0023714D"/>
    <w:rsid w:val="00237421"/>
    <w:rsid w:val="0023759F"/>
    <w:rsid w:val="002375E0"/>
    <w:rsid w:val="00237651"/>
    <w:rsid w:val="00237719"/>
    <w:rsid w:val="00237BA5"/>
    <w:rsid w:val="002405A7"/>
    <w:rsid w:val="00241025"/>
    <w:rsid w:val="002411A8"/>
    <w:rsid w:val="002411AB"/>
    <w:rsid w:val="00241284"/>
    <w:rsid w:val="00242329"/>
    <w:rsid w:val="002429AA"/>
    <w:rsid w:val="00243272"/>
    <w:rsid w:val="002433B2"/>
    <w:rsid w:val="002437E7"/>
    <w:rsid w:val="002438D2"/>
    <w:rsid w:val="00243AD0"/>
    <w:rsid w:val="002446FA"/>
    <w:rsid w:val="00244CFE"/>
    <w:rsid w:val="00245761"/>
    <w:rsid w:val="002458F8"/>
    <w:rsid w:val="00245C7C"/>
    <w:rsid w:val="00245D2D"/>
    <w:rsid w:val="00245DD6"/>
    <w:rsid w:val="00246056"/>
    <w:rsid w:val="002460AE"/>
    <w:rsid w:val="002465A5"/>
    <w:rsid w:val="00246B7C"/>
    <w:rsid w:val="0024703A"/>
    <w:rsid w:val="00247436"/>
    <w:rsid w:val="00247930"/>
    <w:rsid w:val="0025036C"/>
    <w:rsid w:val="0025044F"/>
    <w:rsid w:val="0025054E"/>
    <w:rsid w:val="00250D27"/>
    <w:rsid w:val="002518C0"/>
    <w:rsid w:val="00251C09"/>
    <w:rsid w:val="0025204F"/>
    <w:rsid w:val="00252772"/>
    <w:rsid w:val="00253805"/>
    <w:rsid w:val="002539E1"/>
    <w:rsid w:val="00253B37"/>
    <w:rsid w:val="00253D52"/>
    <w:rsid w:val="00254C1A"/>
    <w:rsid w:val="00254C93"/>
    <w:rsid w:val="0025532D"/>
    <w:rsid w:val="0025616D"/>
    <w:rsid w:val="002562DD"/>
    <w:rsid w:val="002567DD"/>
    <w:rsid w:val="00256E45"/>
    <w:rsid w:val="00256FBA"/>
    <w:rsid w:val="00257233"/>
    <w:rsid w:val="00257446"/>
    <w:rsid w:val="00257A0D"/>
    <w:rsid w:val="00260555"/>
    <w:rsid w:val="00260567"/>
    <w:rsid w:val="0026084F"/>
    <w:rsid w:val="0026093B"/>
    <w:rsid w:val="00260DA8"/>
    <w:rsid w:val="00260EE0"/>
    <w:rsid w:val="00260EFE"/>
    <w:rsid w:val="002622CA"/>
    <w:rsid w:val="0026275D"/>
    <w:rsid w:val="002632D3"/>
    <w:rsid w:val="0026380A"/>
    <w:rsid w:val="00263945"/>
    <w:rsid w:val="00263A05"/>
    <w:rsid w:val="00264C03"/>
    <w:rsid w:val="00264CBD"/>
    <w:rsid w:val="00265062"/>
    <w:rsid w:val="0026526D"/>
    <w:rsid w:val="002656D7"/>
    <w:rsid w:val="00265ED2"/>
    <w:rsid w:val="00265FC2"/>
    <w:rsid w:val="00266234"/>
    <w:rsid w:val="0026636D"/>
    <w:rsid w:val="00266849"/>
    <w:rsid w:val="00266C23"/>
    <w:rsid w:val="002670A4"/>
    <w:rsid w:val="00267863"/>
    <w:rsid w:val="00267E2B"/>
    <w:rsid w:val="0027026F"/>
    <w:rsid w:val="002707FA"/>
    <w:rsid w:val="00270CD7"/>
    <w:rsid w:val="00270EB4"/>
    <w:rsid w:val="002713D5"/>
    <w:rsid w:val="0027142A"/>
    <w:rsid w:val="00271B78"/>
    <w:rsid w:val="00272697"/>
    <w:rsid w:val="00272AC4"/>
    <w:rsid w:val="00272B7F"/>
    <w:rsid w:val="00272D9A"/>
    <w:rsid w:val="002732C4"/>
    <w:rsid w:val="002736F8"/>
    <w:rsid w:val="00275A69"/>
    <w:rsid w:val="00275DFA"/>
    <w:rsid w:val="0027614B"/>
    <w:rsid w:val="00276913"/>
    <w:rsid w:val="00276A27"/>
    <w:rsid w:val="0027744E"/>
    <w:rsid w:val="00277615"/>
    <w:rsid w:val="0027764E"/>
    <w:rsid w:val="00277ADC"/>
    <w:rsid w:val="0028076E"/>
    <w:rsid w:val="00280889"/>
    <w:rsid w:val="002818EE"/>
    <w:rsid w:val="00281ACA"/>
    <w:rsid w:val="00281D22"/>
    <w:rsid w:val="002823AA"/>
    <w:rsid w:val="00282549"/>
    <w:rsid w:val="00282E88"/>
    <w:rsid w:val="00282F53"/>
    <w:rsid w:val="00282F90"/>
    <w:rsid w:val="002833E8"/>
    <w:rsid w:val="00283AEE"/>
    <w:rsid w:val="00283E40"/>
    <w:rsid w:val="002841DD"/>
    <w:rsid w:val="0028445E"/>
    <w:rsid w:val="002845D4"/>
    <w:rsid w:val="00284CE5"/>
    <w:rsid w:val="00284D3E"/>
    <w:rsid w:val="00284EBF"/>
    <w:rsid w:val="002855FC"/>
    <w:rsid w:val="002858A7"/>
    <w:rsid w:val="002858D6"/>
    <w:rsid w:val="002860CF"/>
    <w:rsid w:val="002863A4"/>
    <w:rsid w:val="0028671B"/>
    <w:rsid w:val="002867F4"/>
    <w:rsid w:val="00286EBF"/>
    <w:rsid w:val="00287057"/>
    <w:rsid w:val="00291655"/>
    <w:rsid w:val="0029169F"/>
    <w:rsid w:val="002917EF"/>
    <w:rsid w:val="00291EAD"/>
    <w:rsid w:val="00291F00"/>
    <w:rsid w:val="00292C26"/>
    <w:rsid w:val="0029365B"/>
    <w:rsid w:val="002937DC"/>
    <w:rsid w:val="002938AB"/>
    <w:rsid w:val="002938E6"/>
    <w:rsid w:val="00293A00"/>
    <w:rsid w:val="00293E49"/>
    <w:rsid w:val="0029402F"/>
    <w:rsid w:val="0029482B"/>
    <w:rsid w:val="002948BD"/>
    <w:rsid w:val="00294AAF"/>
    <w:rsid w:val="00294D81"/>
    <w:rsid w:val="002955AB"/>
    <w:rsid w:val="002957FB"/>
    <w:rsid w:val="002958C9"/>
    <w:rsid w:val="00295AA2"/>
    <w:rsid w:val="00295C63"/>
    <w:rsid w:val="00295E63"/>
    <w:rsid w:val="0029601C"/>
    <w:rsid w:val="00296250"/>
    <w:rsid w:val="002965CE"/>
    <w:rsid w:val="00296627"/>
    <w:rsid w:val="002967F6"/>
    <w:rsid w:val="002968FA"/>
    <w:rsid w:val="00296A9B"/>
    <w:rsid w:val="00297152"/>
    <w:rsid w:val="00297C67"/>
    <w:rsid w:val="00297E90"/>
    <w:rsid w:val="002A03BF"/>
    <w:rsid w:val="002A0FD8"/>
    <w:rsid w:val="002A1223"/>
    <w:rsid w:val="002A153F"/>
    <w:rsid w:val="002A1DF3"/>
    <w:rsid w:val="002A2120"/>
    <w:rsid w:val="002A2B2D"/>
    <w:rsid w:val="002A2EFA"/>
    <w:rsid w:val="002A3E73"/>
    <w:rsid w:val="002A4038"/>
    <w:rsid w:val="002A4A1A"/>
    <w:rsid w:val="002A4BA7"/>
    <w:rsid w:val="002A559B"/>
    <w:rsid w:val="002A5A59"/>
    <w:rsid w:val="002A62B4"/>
    <w:rsid w:val="002A6354"/>
    <w:rsid w:val="002A689F"/>
    <w:rsid w:val="002A6A81"/>
    <w:rsid w:val="002A6D99"/>
    <w:rsid w:val="002A7339"/>
    <w:rsid w:val="002A7F6D"/>
    <w:rsid w:val="002B0E1E"/>
    <w:rsid w:val="002B0E7D"/>
    <w:rsid w:val="002B0F0C"/>
    <w:rsid w:val="002B12B1"/>
    <w:rsid w:val="002B1400"/>
    <w:rsid w:val="002B18FC"/>
    <w:rsid w:val="002B1AE8"/>
    <w:rsid w:val="002B2242"/>
    <w:rsid w:val="002B2CEF"/>
    <w:rsid w:val="002B2F14"/>
    <w:rsid w:val="002B390F"/>
    <w:rsid w:val="002B3D87"/>
    <w:rsid w:val="002B3EC0"/>
    <w:rsid w:val="002B491D"/>
    <w:rsid w:val="002B4C83"/>
    <w:rsid w:val="002B5791"/>
    <w:rsid w:val="002B58F5"/>
    <w:rsid w:val="002B5ACD"/>
    <w:rsid w:val="002B5F59"/>
    <w:rsid w:val="002B69C8"/>
    <w:rsid w:val="002B6ED4"/>
    <w:rsid w:val="002B7185"/>
    <w:rsid w:val="002B7542"/>
    <w:rsid w:val="002B75D2"/>
    <w:rsid w:val="002B7E98"/>
    <w:rsid w:val="002C0182"/>
    <w:rsid w:val="002C01DA"/>
    <w:rsid w:val="002C07BB"/>
    <w:rsid w:val="002C080F"/>
    <w:rsid w:val="002C1369"/>
    <w:rsid w:val="002C1636"/>
    <w:rsid w:val="002C198B"/>
    <w:rsid w:val="002C1AF2"/>
    <w:rsid w:val="002C1E5E"/>
    <w:rsid w:val="002C1E69"/>
    <w:rsid w:val="002C20E8"/>
    <w:rsid w:val="002C2499"/>
    <w:rsid w:val="002C2812"/>
    <w:rsid w:val="002C2859"/>
    <w:rsid w:val="002C292F"/>
    <w:rsid w:val="002C3666"/>
    <w:rsid w:val="002C3743"/>
    <w:rsid w:val="002C3D5F"/>
    <w:rsid w:val="002C4700"/>
    <w:rsid w:val="002C49AA"/>
    <w:rsid w:val="002C4C8D"/>
    <w:rsid w:val="002C5009"/>
    <w:rsid w:val="002C567C"/>
    <w:rsid w:val="002C58D0"/>
    <w:rsid w:val="002C59CF"/>
    <w:rsid w:val="002C5BE7"/>
    <w:rsid w:val="002C5E08"/>
    <w:rsid w:val="002C5F57"/>
    <w:rsid w:val="002C7752"/>
    <w:rsid w:val="002C785F"/>
    <w:rsid w:val="002D00D8"/>
    <w:rsid w:val="002D0793"/>
    <w:rsid w:val="002D07FE"/>
    <w:rsid w:val="002D0B87"/>
    <w:rsid w:val="002D1074"/>
    <w:rsid w:val="002D1FD8"/>
    <w:rsid w:val="002D201C"/>
    <w:rsid w:val="002D2168"/>
    <w:rsid w:val="002D21B9"/>
    <w:rsid w:val="002D21ED"/>
    <w:rsid w:val="002D2842"/>
    <w:rsid w:val="002D2946"/>
    <w:rsid w:val="002D2AF9"/>
    <w:rsid w:val="002D2F2A"/>
    <w:rsid w:val="002D397E"/>
    <w:rsid w:val="002D3A5D"/>
    <w:rsid w:val="002D3B4D"/>
    <w:rsid w:val="002D3D32"/>
    <w:rsid w:val="002D40EF"/>
    <w:rsid w:val="002D4147"/>
    <w:rsid w:val="002D45B7"/>
    <w:rsid w:val="002D46B4"/>
    <w:rsid w:val="002D4D39"/>
    <w:rsid w:val="002D5474"/>
    <w:rsid w:val="002D5A91"/>
    <w:rsid w:val="002D5D7A"/>
    <w:rsid w:val="002D66C8"/>
    <w:rsid w:val="002D6CB8"/>
    <w:rsid w:val="002D72B6"/>
    <w:rsid w:val="002D761C"/>
    <w:rsid w:val="002D7B3C"/>
    <w:rsid w:val="002E11E7"/>
    <w:rsid w:val="002E1595"/>
    <w:rsid w:val="002E1BEC"/>
    <w:rsid w:val="002E2094"/>
    <w:rsid w:val="002E295E"/>
    <w:rsid w:val="002E2A15"/>
    <w:rsid w:val="002E2AE4"/>
    <w:rsid w:val="002E2C3F"/>
    <w:rsid w:val="002E2CD5"/>
    <w:rsid w:val="002E31D8"/>
    <w:rsid w:val="002E44DD"/>
    <w:rsid w:val="002E4954"/>
    <w:rsid w:val="002E4E93"/>
    <w:rsid w:val="002E55E7"/>
    <w:rsid w:val="002E6285"/>
    <w:rsid w:val="002E63E6"/>
    <w:rsid w:val="002E6431"/>
    <w:rsid w:val="002E666C"/>
    <w:rsid w:val="002E721C"/>
    <w:rsid w:val="002E726B"/>
    <w:rsid w:val="002E76CC"/>
    <w:rsid w:val="002E793D"/>
    <w:rsid w:val="002E79A5"/>
    <w:rsid w:val="002F004D"/>
    <w:rsid w:val="002F0099"/>
    <w:rsid w:val="002F01AA"/>
    <w:rsid w:val="002F0B6A"/>
    <w:rsid w:val="002F0E97"/>
    <w:rsid w:val="002F0F45"/>
    <w:rsid w:val="002F1207"/>
    <w:rsid w:val="002F15B2"/>
    <w:rsid w:val="002F1EE0"/>
    <w:rsid w:val="002F263A"/>
    <w:rsid w:val="002F2685"/>
    <w:rsid w:val="002F4271"/>
    <w:rsid w:val="002F4446"/>
    <w:rsid w:val="002F48A8"/>
    <w:rsid w:val="002F5452"/>
    <w:rsid w:val="002F5516"/>
    <w:rsid w:val="002F58B5"/>
    <w:rsid w:val="002F5E4D"/>
    <w:rsid w:val="002F5E5B"/>
    <w:rsid w:val="002F67F9"/>
    <w:rsid w:val="002F6B48"/>
    <w:rsid w:val="002F6F8D"/>
    <w:rsid w:val="0030102C"/>
    <w:rsid w:val="003011F4"/>
    <w:rsid w:val="00301910"/>
    <w:rsid w:val="00301C0F"/>
    <w:rsid w:val="003022FB"/>
    <w:rsid w:val="00302C5C"/>
    <w:rsid w:val="00302DF5"/>
    <w:rsid w:val="00303046"/>
    <w:rsid w:val="003035AD"/>
    <w:rsid w:val="00303674"/>
    <w:rsid w:val="00303808"/>
    <w:rsid w:val="00303D7B"/>
    <w:rsid w:val="003042B7"/>
    <w:rsid w:val="003043EA"/>
    <w:rsid w:val="003043FC"/>
    <w:rsid w:val="00305440"/>
    <w:rsid w:val="003059DA"/>
    <w:rsid w:val="00305EA3"/>
    <w:rsid w:val="0030676B"/>
    <w:rsid w:val="00306A0D"/>
    <w:rsid w:val="00307319"/>
    <w:rsid w:val="0030745F"/>
    <w:rsid w:val="00307D17"/>
    <w:rsid w:val="00310108"/>
    <w:rsid w:val="00310906"/>
    <w:rsid w:val="00310B16"/>
    <w:rsid w:val="00310C36"/>
    <w:rsid w:val="00310DB6"/>
    <w:rsid w:val="003110FC"/>
    <w:rsid w:val="0031158D"/>
    <w:rsid w:val="003119F6"/>
    <w:rsid w:val="00311C17"/>
    <w:rsid w:val="00311DF7"/>
    <w:rsid w:val="003121D1"/>
    <w:rsid w:val="003123C3"/>
    <w:rsid w:val="0031255D"/>
    <w:rsid w:val="00312E0B"/>
    <w:rsid w:val="00312EB4"/>
    <w:rsid w:val="003135FD"/>
    <w:rsid w:val="00313851"/>
    <w:rsid w:val="00313F60"/>
    <w:rsid w:val="00315078"/>
    <w:rsid w:val="003150A4"/>
    <w:rsid w:val="003158F0"/>
    <w:rsid w:val="00315AA1"/>
    <w:rsid w:val="003165D9"/>
    <w:rsid w:val="00316B07"/>
    <w:rsid w:val="003171A5"/>
    <w:rsid w:val="00317252"/>
    <w:rsid w:val="003179CC"/>
    <w:rsid w:val="00317B3E"/>
    <w:rsid w:val="00317F44"/>
    <w:rsid w:val="00320190"/>
    <w:rsid w:val="0032288D"/>
    <w:rsid w:val="003228B3"/>
    <w:rsid w:val="003229B6"/>
    <w:rsid w:val="00322C9C"/>
    <w:rsid w:val="0032347B"/>
    <w:rsid w:val="0032398C"/>
    <w:rsid w:val="00323C14"/>
    <w:rsid w:val="003256C5"/>
    <w:rsid w:val="00325EE9"/>
    <w:rsid w:val="00326D97"/>
    <w:rsid w:val="0032733C"/>
    <w:rsid w:val="00327A7A"/>
    <w:rsid w:val="00327C97"/>
    <w:rsid w:val="003302AE"/>
    <w:rsid w:val="00330805"/>
    <w:rsid w:val="00330D73"/>
    <w:rsid w:val="00331064"/>
    <w:rsid w:val="003310E4"/>
    <w:rsid w:val="00331956"/>
    <w:rsid w:val="00331F07"/>
    <w:rsid w:val="00331F5B"/>
    <w:rsid w:val="00332320"/>
    <w:rsid w:val="003323DF"/>
    <w:rsid w:val="00332463"/>
    <w:rsid w:val="003324CE"/>
    <w:rsid w:val="0033251A"/>
    <w:rsid w:val="00332674"/>
    <w:rsid w:val="00333860"/>
    <w:rsid w:val="00333F9E"/>
    <w:rsid w:val="00334401"/>
    <w:rsid w:val="003352DB"/>
    <w:rsid w:val="003354FF"/>
    <w:rsid w:val="003355BD"/>
    <w:rsid w:val="00335B39"/>
    <w:rsid w:val="00335C64"/>
    <w:rsid w:val="00335DB2"/>
    <w:rsid w:val="0033614B"/>
    <w:rsid w:val="00336276"/>
    <w:rsid w:val="00336DDE"/>
    <w:rsid w:val="00337972"/>
    <w:rsid w:val="00337A39"/>
    <w:rsid w:val="00337DF8"/>
    <w:rsid w:val="00340AC8"/>
    <w:rsid w:val="003410E3"/>
    <w:rsid w:val="003412B2"/>
    <w:rsid w:val="00341ED0"/>
    <w:rsid w:val="00341FF5"/>
    <w:rsid w:val="00342002"/>
    <w:rsid w:val="003426FC"/>
    <w:rsid w:val="0034304D"/>
    <w:rsid w:val="00343978"/>
    <w:rsid w:val="0034428F"/>
    <w:rsid w:val="003445D4"/>
    <w:rsid w:val="003448AE"/>
    <w:rsid w:val="00344961"/>
    <w:rsid w:val="00344C43"/>
    <w:rsid w:val="0034512F"/>
    <w:rsid w:val="00345633"/>
    <w:rsid w:val="00345634"/>
    <w:rsid w:val="003457E9"/>
    <w:rsid w:val="003458D1"/>
    <w:rsid w:val="00345908"/>
    <w:rsid w:val="00345917"/>
    <w:rsid w:val="00345E3C"/>
    <w:rsid w:val="00345F11"/>
    <w:rsid w:val="0034686F"/>
    <w:rsid w:val="0034688A"/>
    <w:rsid w:val="00346985"/>
    <w:rsid w:val="003472BD"/>
    <w:rsid w:val="00347B4F"/>
    <w:rsid w:val="00347D3E"/>
    <w:rsid w:val="00350988"/>
    <w:rsid w:val="00350D53"/>
    <w:rsid w:val="003513F0"/>
    <w:rsid w:val="003525BA"/>
    <w:rsid w:val="00352867"/>
    <w:rsid w:val="0035465D"/>
    <w:rsid w:val="00354697"/>
    <w:rsid w:val="00354727"/>
    <w:rsid w:val="00354A23"/>
    <w:rsid w:val="00354C06"/>
    <w:rsid w:val="00354CD9"/>
    <w:rsid w:val="00354E78"/>
    <w:rsid w:val="0035625D"/>
    <w:rsid w:val="0035651D"/>
    <w:rsid w:val="00356DB9"/>
    <w:rsid w:val="00357A08"/>
    <w:rsid w:val="0036003E"/>
    <w:rsid w:val="0036016A"/>
    <w:rsid w:val="0036078A"/>
    <w:rsid w:val="00361AC5"/>
    <w:rsid w:val="00362525"/>
    <w:rsid w:val="00362F2E"/>
    <w:rsid w:val="0036327D"/>
    <w:rsid w:val="00363489"/>
    <w:rsid w:val="00363A60"/>
    <w:rsid w:val="00364203"/>
    <w:rsid w:val="00364CA7"/>
    <w:rsid w:val="003657C4"/>
    <w:rsid w:val="00365EC4"/>
    <w:rsid w:val="003664DF"/>
    <w:rsid w:val="00366797"/>
    <w:rsid w:val="003673EC"/>
    <w:rsid w:val="00367624"/>
    <w:rsid w:val="00367917"/>
    <w:rsid w:val="00367EAD"/>
    <w:rsid w:val="00367EBD"/>
    <w:rsid w:val="00367F32"/>
    <w:rsid w:val="00367FDE"/>
    <w:rsid w:val="00367FEC"/>
    <w:rsid w:val="0037016B"/>
    <w:rsid w:val="003707EF"/>
    <w:rsid w:val="00370848"/>
    <w:rsid w:val="003714DF"/>
    <w:rsid w:val="00371706"/>
    <w:rsid w:val="00372019"/>
    <w:rsid w:val="00372493"/>
    <w:rsid w:val="003726EF"/>
    <w:rsid w:val="00372F07"/>
    <w:rsid w:val="0037363A"/>
    <w:rsid w:val="00373900"/>
    <w:rsid w:val="00373C25"/>
    <w:rsid w:val="0037400C"/>
    <w:rsid w:val="00374552"/>
    <w:rsid w:val="00374CED"/>
    <w:rsid w:val="0037510F"/>
    <w:rsid w:val="00375173"/>
    <w:rsid w:val="00375445"/>
    <w:rsid w:val="00375B88"/>
    <w:rsid w:val="00375E76"/>
    <w:rsid w:val="00376E25"/>
    <w:rsid w:val="00376F8C"/>
    <w:rsid w:val="003776F3"/>
    <w:rsid w:val="00380323"/>
    <w:rsid w:val="00381866"/>
    <w:rsid w:val="00381B5A"/>
    <w:rsid w:val="00382975"/>
    <w:rsid w:val="003829BF"/>
    <w:rsid w:val="00382DA7"/>
    <w:rsid w:val="003830A2"/>
    <w:rsid w:val="0038423C"/>
    <w:rsid w:val="0038458D"/>
    <w:rsid w:val="00384820"/>
    <w:rsid w:val="00385309"/>
    <w:rsid w:val="003859DB"/>
    <w:rsid w:val="00385CB0"/>
    <w:rsid w:val="00386252"/>
    <w:rsid w:val="00386BBD"/>
    <w:rsid w:val="00386CFE"/>
    <w:rsid w:val="003879CC"/>
    <w:rsid w:val="00387AA0"/>
    <w:rsid w:val="003902C4"/>
    <w:rsid w:val="00390C53"/>
    <w:rsid w:val="00390EFE"/>
    <w:rsid w:val="00390FB2"/>
    <w:rsid w:val="00391447"/>
    <w:rsid w:val="00391DE6"/>
    <w:rsid w:val="0039273B"/>
    <w:rsid w:val="00392F60"/>
    <w:rsid w:val="00393533"/>
    <w:rsid w:val="0039360B"/>
    <w:rsid w:val="0039366E"/>
    <w:rsid w:val="003936BD"/>
    <w:rsid w:val="0039461B"/>
    <w:rsid w:val="00394890"/>
    <w:rsid w:val="00394B42"/>
    <w:rsid w:val="00395243"/>
    <w:rsid w:val="00395EDC"/>
    <w:rsid w:val="00396142"/>
    <w:rsid w:val="00396B0D"/>
    <w:rsid w:val="003976B9"/>
    <w:rsid w:val="003977E0"/>
    <w:rsid w:val="0039781E"/>
    <w:rsid w:val="003A0192"/>
    <w:rsid w:val="003A0A19"/>
    <w:rsid w:val="003A0FB2"/>
    <w:rsid w:val="003A16F4"/>
    <w:rsid w:val="003A18C7"/>
    <w:rsid w:val="003A36C1"/>
    <w:rsid w:val="003A3A40"/>
    <w:rsid w:val="003A3AF2"/>
    <w:rsid w:val="003A3BA1"/>
    <w:rsid w:val="003A414A"/>
    <w:rsid w:val="003A4737"/>
    <w:rsid w:val="003A54FF"/>
    <w:rsid w:val="003A572A"/>
    <w:rsid w:val="003A5CE0"/>
    <w:rsid w:val="003A5D0F"/>
    <w:rsid w:val="003A6059"/>
    <w:rsid w:val="003A6597"/>
    <w:rsid w:val="003A69BB"/>
    <w:rsid w:val="003A69D0"/>
    <w:rsid w:val="003A69EF"/>
    <w:rsid w:val="003A6BA1"/>
    <w:rsid w:val="003A720D"/>
    <w:rsid w:val="003A7403"/>
    <w:rsid w:val="003A7764"/>
    <w:rsid w:val="003A7928"/>
    <w:rsid w:val="003A7975"/>
    <w:rsid w:val="003A79A4"/>
    <w:rsid w:val="003A7D1D"/>
    <w:rsid w:val="003A7DCD"/>
    <w:rsid w:val="003B03BA"/>
    <w:rsid w:val="003B1303"/>
    <w:rsid w:val="003B160E"/>
    <w:rsid w:val="003B1FB7"/>
    <w:rsid w:val="003B26F4"/>
    <w:rsid w:val="003B2904"/>
    <w:rsid w:val="003B2B1E"/>
    <w:rsid w:val="003B3C95"/>
    <w:rsid w:val="003B3CB7"/>
    <w:rsid w:val="003B44D7"/>
    <w:rsid w:val="003B46D7"/>
    <w:rsid w:val="003B5920"/>
    <w:rsid w:val="003B602B"/>
    <w:rsid w:val="003B62E6"/>
    <w:rsid w:val="003B6B0F"/>
    <w:rsid w:val="003B6B9E"/>
    <w:rsid w:val="003B7332"/>
    <w:rsid w:val="003B773F"/>
    <w:rsid w:val="003B7AE0"/>
    <w:rsid w:val="003B7B0E"/>
    <w:rsid w:val="003C0016"/>
    <w:rsid w:val="003C0031"/>
    <w:rsid w:val="003C0A61"/>
    <w:rsid w:val="003C0B86"/>
    <w:rsid w:val="003C1588"/>
    <w:rsid w:val="003C19A0"/>
    <w:rsid w:val="003C1A26"/>
    <w:rsid w:val="003C2651"/>
    <w:rsid w:val="003C28E2"/>
    <w:rsid w:val="003C2A93"/>
    <w:rsid w:val="003C2DDD"/>
    <w:rsid w:val="003C3011"/>
    <w:rsid w:val="003C36C8"/>
    <w:rsid w:val="003C48EC"/>
    <w:rsid w:val="003C48ED"/>
    <w:rsid w:val="003C4C06"/>
    <w:rsid w:val="003C4E92"/>
    <w:rsid w:val="003C5104"/>
    <w:rsid w:val="003C5701"/>
    <w:rsid w:val="003C5E89"/>
    <w:rsid w:val="003C5F49"/>
    <w:rsid w:val="003C61DA"/>
    <w:rsid w:val="003C6DDF"/>
    <w:rsid w:val="003C6F7C"/>
    <w:rsid w:val="003C7509"/>
    <w:rsid w:val="003D01EF"/>
    <w:rsid w:val="003D0586"/>
    <w:rsid w:val="003D07EC"/>
    <w:rsid w:val="003D0EA9"/>
    <w:rsid w:val="003D1446"/>
    <w:rsid w:val="003D1E4B"/>
    <w:rsid w:val="003D2462"/>
    <w:rsid w:val="003D270F"/>
    <w:rsid w:val="003D2A4A"/>
    <w:rsid w:val="003D2B29"/>
    <w:rsid w:val="003D3272"/>
    <w:rsid w:val="003D3B26"/>
    <w:rsid w:val="003D3C9C"/>
    <w:rsid w:val="003D45EA"/>
    <w:rsid w:val="003D51E0"/>
    <w:rsid w:val="003D572A"/>
    <w:rsid w:val="003D6E8E"/>
    <w:rsid w:val="003D77F0"/>
    <w:rsid w:val="003D7883"/>
    <w:rsid w:val="003D78A0"/>
    <w:rsid w:val="003D7937"/>
    <w:rsid w:val="003D7D67"/>
    <w:rsid w:val="003E041B"/>
    <w:rsid w:val="003E05B6"/>
    <w:rsid w:val="003E0C16"/>
    <w:rsid w:val="003E0C74"/>
    <w:rsid w:val="003E1235"/>
    <w:rsid w:val="003E1416"/>
    <w:rsid w:val="003E14C5"/>
    <w:rsid w:val="003E37E7"/>
    <w:rsid w:val="003E398F"/>
    <w:rsid w:val="003E41BE"/>
    <w:rsid w:val="003E4531"/>
    <w:rsid w:val="003E460E"/>
    <w:rsid w:val="003E5C48"/>
    <w:rsid w:val="003E6011"/>
    <w:rsid w:val="003E618A"/>
    <w:rsid w:val="003E6F62"/>
    <w:rsid w:val="003E7847"/>
    <w:rsid w:val="003F002F"/>
    <w:rsid w:val="003F003D"/>
    <w:rsid w:val="003F038E"/>
    <w:rsid w:val="003F074F"/>
    <w:rsid w:val="003F078A"/>
    <w:rsid w:val="003F10AA"/>
    <w:rsid w:val="003F1119"/>
    <w:rsid w:val="003F171D"/>
    <w:rsid w:val="003F2591"/>
    <w:rsid w:val="003F2630"/>
    <w:rsid w:val="003F2D28"/>
    <w:rsid w:val="003F32D6"/>
    <w:rsid w:val="003F32FE"/>
    <w:rsid w:val="003F3436"/>
    <w:rsid w:val="003F36D6"/>
    <w:rsid w:val="003F449F"/>
    <w:rsid w:val="003F51D7"/>
    <w:rsid w:val="003F546F"/>
    <w:rsid w:val="003F6399"/>
    <w:rsid w:val="003F685A"/>
    <w:rsid w:val="003F717A"/>
    <w:rsid w:val="00400032"/>
    <w:rsid w:val="004002F5"/>
    <w:rsid w:val="004009A9"/>
    <w:rsid w:val="00400AEC"/>
    <w:rsid w:val="00400C9A"/>
    <w:rsid w:val="004012A2"/>
    <w:rsid w:val="00401619"/>
    <w:rsid w:val="00401FF2"/>
    <w:rsid w:val="0040200B"/>
    <w:rsid w:val="00402C49"/>
    <w:rsid w:val="004032DF"/>
    <w:rsid w:val="004036B9"/>
    <w:rsid w:val="00403B4F"/>
    <w:rsid w:val="00403C5C"/>
    <w:rsid w:val="00403F53"/>
    <w:rsid w:val="00403F79"/>
    <w:rsid w:val="00405CF0"/>
    <w:rsid w:val="00406FDF"/>
    <w:rsid w:val="0040725B"/>
    <w:rsid w:val="004072C9"/>
    <w:rsid w:val="00410FCE"/>
    <w:rsid w:val="00411DF7"/>
    <w:rsid w:val="00413998"/>
    <w:rsid w:val="00413A5C"/>
    <w:rsid w:val="0041494D"/>
    <w:rsid w:val="00414980"/>
    <w:rsid w:val="00415172"/>
    <w:rsid w:val="00415371"/>
    <w:rsid w:val="00415C50"/>
    <w:rsid w:val="0041610D"/>
    <w:rsid w:val="004164C4"/>
    <w:rsid w:val="00416977"/>
    <w:rsid w:val="00416B20"/>
    <w:rsid w:val="00416D12"/>
    <w:rsid w:val="00416FBD"/>
    <w:rsid w:val="0041753B"/>
    <w:rsid w:val="00417D10"/>
    <w:rsid w:val="0042038B"/>
    <w:rsid w:val="00420501"/>
    <w:rsid w:val="00420C51"/>
    <w:rsid w:val="0042113B"/>
    <w:rsid w:val="004215D0"/>
    <w:rsid w:val="0042184F"/>
    <w:rsid w:val="00421F17"/>
    <w:rsid w:val="00421F34"/>
    <w:rsid w:val="00421FCB"/>
    <w:rsid w:val="004226F1"/>
    <w:rsid w:val="00422ADA"/>
    <w:rsid w:val="00422E87"/>
    <w:rsid w:val="00423224"/>
    <w:rsid w:val="00423312"/>
    <w:rsid w:val="004234C2"/>
    <w:rsid w:val="004236AA"/>
    <w:rsid w:val="004240FE"/>
    <w:rsid w:val="00424827"/>
    <w:rsid w:val="00424E2F"/>
    <w:rsid w:val="00424F4A"/>
    <w:rsid w:val="00425519"/>
    <w:rsid w:val="00425751"/>
    <w:rsid w:val="0042593E"/>
    <w:rsid w:val="00425A8E"/>
    <w:rsid w:val="00425D99"/>
    <w:rsid w:val="00426512"/>
    <w:rsid w:val="004265FD"/>
    <w:rsid w:val="00426AF3"/>
    <w:rsid w:val="00426E3D"/>
    <w:rsid w:val="00427357"/>
    <w:rsid w:val="00427571"/>
    <w:rsid w:val="004278DE"/>
    <w:rsid w:val="00430323"/>
    <w:rsid w:val="0043088E"/>
    <w:rsid w:val="00431354"/>
    <w:rsid w:val="004320AB"/>
    <w:rsid w:val="0043274C"/>
    <w:rsid w:val="00432C78"/>
    <w:rsid w:val="00432DF3"/>
    <w:rsid w:val="00432F14"/>
    <w:rsid w:val="00433253"/>
    <w:rsid w:val="00433257"/>
    <w:rsid w:val="00433542"/>
    <w:rsid w:val="00433827"/>
    <w:rsid w:val="00434355"/>
    <w:rsid w:val="00434B25"/>
    <w:rsid w:val="004355AD"/>
    <w:rsid w:val="00435892"/>
    <w:rsid w:val="00435AC6"/>
    <w:rsid w:val="0043719E"/>
    <w:rsid w:val="004377BE"/>
    <w:rsid w:val="00437E4B"/>
    <w:rsid w:val="0044041F"/>
    <w:rsid w:val="00440CB4"/>
    <w:rsid w:val="00440CFD"/>
    <w:rsid w:val="00441348"/>
    <w:rsid w:val="004416A5"/>
    <w:rsid w:val="00442ADC"/>
    <w:rsid w:val="00442E32"/>
    <w:rsid w:val="0044381E"/>
    <w:rsid w:val="004439B3"/>
    <w:rsid w:val="00443B8E"/>
    <w:rsid w:val="00443C91"/>
    <w:rsid w:val="004442AE"/>
    <w:rsid w:val="00444CAC"/>
    <w:rsid w:val="00444E38"/>
    <w:rsid w:val="00445008"/>
    <w:rsid w:val="00445369"/>
    <w:rsid w:val="00445D2A"/>
    <w:rsid w:val="004462FC"/>
    <w:rsid w:val="0044653A"/>
    <w:rsid w:val="00446A3D"/>
    <w:rsid w:val="00446FD5"/>
    <w:rsid w:val="00447291"/>
    <w:rsid w:val="00447385"/>
    <w:rsid w:val="00447BE3"/>
    <w:rsid w:val="00447D44"/>
    <w:rsid w:val="00447D91"/>
    <w:rsid w:val="00450349"/>
    <w:rsid w:val="00450EE2"/>
    <w:rsid w:val="004512CC"/>
    <w:rsid w:val="004514C2"/>
    <w:rsid w:val="004516A1"/>
    <w:rsid w:val="00451703"/>
    <w:rsid w:val="0045175C"/>
    <w:rsid w:val="00451AA3"/>
    <w:rsid w:val="004520FA"/>
    <w:rsid w:val="00452128"/>
    <w:rsid w:val="004523BF"/>
    <w:rsid w:val="00452922"/>
    <w:rsid w:val="00452EC7"/>
    <w:rsid w:val="00452F0E"/>
    <w:rsid w:val="00453AF6"/>
    <w:rsid w:val="004540D8"/>
    <w:rsid w:val="004548C2"/>
    <w:rsid w:val="00454B58"/>
    <w:rsid w:val="00454EA1"/>
    <w:rsid w:val="00455ADE"/>
    <w:rsid w:val="00455BD6"/>
    <w:rsid w:val="00456CC6"/>
    <w:rsid w:val="00456F7A"/>
    <w:rsid w:val="004571A6"/>
    <w:rsid w:val="00457243"/>
    <w:rsid w:val="0045746B"/>
    <w:rsid w:val="00457AD3"/>
    <w:rsid w:val="00460465"/>
    <w:rsid w:val="00460DE2"/>
    <w:rsid w:val="004616EF"/>
    <w:rsid w:val="0046235C"/>
    <w:rsid w:val="00462860"/>
    <w:rsid w:val="004628B8"/>
    <w:rsid w:val="00462D5A"/>
    <w:rsid w:val="004637D9"/>
    <w:rsid w:val="004640BB"/>
    <w:rsid w:val="004645F4"/>
    <w:rsid w:val="00464C61"/>
    <w:rsid w:val="0046513D"/>
    <w:rsid w:val="00465154"/>
    <w:rsid w:val="0046580C"/>
    <w:rsid w:val="0046634C"/>
    <w:rsid w:val="004665A7"/>
    <w:rsid w:val="00466CFE"/>
    <w:rsid w:val="00466F5F"/>
    <w:rsid w:val="004676DD"/>
    <w:rsid w:val="004679AA"/>
    <w:rsid w:val="00470080"/>
    <w:rsid w:val="004702DE"/>
    <w:rsid w:val="004708BA"/>
    <w:rsid w:val="00470E4C"/>
    <w:rsid w:val="004713BC"/>
    <w:rsid w:val="00471C4F"/>
    <w:rsid w:val="00471D24"/>
    <w:rsid w:val="00472024"/>
    <w:rsid w:val="004722DD"/>
    <w:rsid w:val="00472C0A"/>
    <w:rsid w:val="0047348A"/>
    <w:rsid w:val="00473D0A"/>
    <w:rsid w:val="00473E2E"/>
    <w:rsid w:val="00473EF9"/>
    <w:rsid w:val="00475267"/>
    <w:rsid w:val="00475457"/>
    <w:rsid w:val="004769D5"/>
    <w:rsid w:val="00477835"/>
    <w:rsid w:val="00477D4B"/>
    <w:rsid w:val="00477F1D"/>
    <w:rsid w:val="00480BBB"/>
    <w:rsid w:val="00480F03"/>
    <w:rsid w:val="00480F2B"/>
    <w:rsid w:val="004810F5"/>
    <w:rsid w:val="004812E1"/>
    <w:rsid w:val="004815F0"/>
    <w:rsid w:val="004816E7"/>
    <w:rsid w:val="004823A6"/>
    <w:rsid w:val="004829D7"/>
    <w:rsid w:val="00482F46"/>
    <w:rsid w:val="00482FD5"/>
    <w:rsid w:val="0048305E"/>
    <w:rsid w:val="004832DA"/>
    <w:rsid w:val="004836F4"/>
    <w:rsid w:val="00483A08"/>
    <w:rsid w:val="004845B7"/>
    <w:rsid w:val="00484D30"/>
    <w:rsid w:val="00485097"/>
    <w:rsid w:val="00485B65"/>
    <w:rsid w:val="004862B6"/>
    <w:rsid w:val="00487AC8"/>
    <w:rsid w:val="00487AD3"/>
    <w:rsid w:val="00490958"/>
    <w:rsid w:val="00490DA5"/>
    <w:rsid w:val="00490EF8"/>
    <w:rsid w:val="00490F17"/>
    <w:rsid w:val="004911A0"/>
    <w:rsid w:val="00491273"/>
    <w:rsid w:val="004912AE"/>
    <w:rsid w:val="004914DA"/>
    <w:rsid w:val="00491637"/>
    <w:rsid w:val="00491AEA"/>
    <w:rsid w:val="004923D9"/>
    <w:rsid w:val="00492A17"/>
    <w:rsid w:val="004933C1"/>
    <w:rsid w:val="004936CC"/>
    <w:rsid w:val="004945C2"/>
    <w:rsid w:val="00494F78"/>
    <w:rsid w:val="004953B1"/>
    <w:rsid w:val="00495D39"/>
    <w:rsid w:val="00495F81"/>
    <w:rsid w:val="00495F8E"/>
    <w:rsid w:val="00496617"/>
    <w:rsid w:val="00496678"/>
    <w:rsid w:val="00497539"/>
    <w:rsid w:val="00497B40"/>
    <w:rsid w:val="004A05D0"/>
    <w:rsid w:val="004A0A5C"/>
    <w:rsid w:val="004A0B2B"/>
    <w:rsid w:val="004A0CEB"/>
    <w:rsid w:val="004A0E23"/>
    <w:rsid w:val="004A11DD"/>
    <w:rsid w:val="004A19EE"/>
    <w:rsid w:val="004A1AB2"/>
    <w:rsid w:val="004A1FD9"/>
    <w:rsid w:val="004A3CBF"/>
    <w:rsid w:val="004A485F"/>
    <w:rsid w:val="004A4883"/>
    <w:rsid w:val="004A4F22"/>
    <w:rsid w:val="004A5381"/>
    <w:rsid w:val="004A5DD7"/>
    <w:rsid w:val="004A605E"/>
    <w:rsid w:val="004A65C8"/>
    <w:rsid w:val="004A6A5B"/>
    <w:rsid w:val="004A6E6B"/>
    <w:rsid w:val="004A75E2"/>
    <w:rsid w:val="004A79F7"/>
    <w:rsid w:val="004B0677"/>
    <w:rsid w:val="004B1975"/>
    <w:rsid w:val="004B1C3B"/>
    <w:rsid w:val="004B2007"/>
    <w:rsid w:val="004B27AE"/>
    <w:rsid w:val="004B2835"/>
    <w:rsid w:val="004B293B"/>
    <w:rsid w:val="004B2F8B"/>
    <w:rsid w:val="004B3091"/>
    <w:rsid w:val="004B3108"/>
    <w:rsid w:val="004B3C86"/>
    <w:rsid w:val="004B4B8A"/>
    <w:rsid w:val="004B4F5F"/>
    <w:rsid w:val="004B4F64"/>
    <w:rsid w:val="004B5328"/>
    <w:rsid w:val="004B5860"/>
    <w:rsid w:val="004B5B26"/>
    <w:rsid w:val="004B5E16"/>
    <w:rsid w:val="004B5E1D"/>
    <w:rsid w:val="004B5F96"/>
    <w:rsid w:val="004B602D"/>
    <w:rsid w:val="004B6299"/>
    <w:rsid w:val="004B62D3"/>
    <w:rsid w:val="004B6939"/>
    <w:rsid w:val="004B6C67"/>
    <w:rsid w:val="004B746A"/>
    <w:rsid w:val="004B7502"/>
    <w:rsid w:val="004C01B6"/>
    <w:rsid w:val="004C0552"/>
    <w:rsid w:val="004C0611"/>
    <w:rsid w:val="004C0A0E"/>
    <w:rsid w:val="004C0C0D"/>
    <w:rsid w:val="004C10A5"/>
    <w:rsid w:val="004C3F3F"/>
    <w:rsid w:val="004C43E7"/>
    <w:rsid w:val="004C5180"/>
    <w:rsid w:val="004C5594"/>
    <w:rsid w:val="004C636B"/>
    <w:rsid w:val="004C6443"/>
    <w:rsid w:val="004C7033"/>
    <w:rsid w:val="004C75DA"/>
    <w:rsid w:val="004C7B9D"/>
    <w:rsid w:val="004C7C90"/>
    <w:rsid w:val="004D05C3"/>
    <w:rsid w:val="004D0788"/>
    <w:rsid w:val="004D0D30"/>
    <w:rsid w:val="004D0DE9"/>
    <w:rsid w:val="004D1278"/>
    <w:rsid w:val="004D1712"/>
    <w:rsid w:val="004D1EBD"/>
    <w:rsid w:val="004D2428"/>
    <w:rsid w:val="004D24BE"/>
    <w:rsid w:val="004D26F5"/>
    <w:rsid w:val="004D28D1"/>
    <w:rsid w:val="004D2F19"/>
    <w:rsid w:val="004D3468"/>
    <w:rsid w:val="004D4961"/>
    <w:rsid w:val="004D5A9A"/>
    <w:rsid w:val="004D5E0E"/>
    <w:rsid w:val="004D60AD"/>
    <w:rsid w:val="004D6150"/>
    <w:rsid w:val="004D7196"/>
    <w:rsid w:val="004D726E"/>
    <w:rsid w:val="004D7647"/>
    <w:rsid w:val="004D7884"/>
    <w:rsid w:val="004E0AE4"/>
    <w:rsid w:val="004E1F78"/>
    <w:rsid w:val="004E24A1"/>
    <w:rsid w:val="004E2B1D"/>
    <w:rsid w:val="004E2B45"/>
    <w:rsid w:val="004E304A"/>
    <w:rsid w:val="004E31DB"/>
    <w:rsid w:val="004E3689"/>
    <w:rsid w:val="004E3EDA"/>
    <w:rsid w:val="004E4016"/>
    <w:rsid w:val="004E40B0"/>
    <w:rsid w:val="004E41EF"/>
    <w:rsid w:val="004E4775"/>
    <w:rsid w:val="004E4FF9"/>
    <w:rsid w:val="004E5087"/>
    <w:rsid w:val="004E534D"/>
    <w:rsid w:val="004E589E"/>
    <w:rsid w:val="004E5C07"/>
    <w:rsid w:val="004E5DF4"/>
    <w:rsid w:val="004E5E35"/>
    <w:rsid w:val="004E63D5"/>
    <w:rsid w:val="004E665A"/>
    <w:rsid w:val="004E66A5"/>
    <w:rsid w:val="004E6A95"/>
    <w:rsid w:val="004E6C74"/>
    <w:rsid w:val="004E73F0"/>
    <w:rsid w:val="004E7590"/>
    <w:rsid w:val="004E7653"/>
    <w:rsid w:val="004E7CFB"/>
    <w:rsid w:val="004F079F"/>
    <w:rsid w:val="004F09CD"/>
    <w:rsid w:val="004F2198"/>
    <w:rsid w:val="004F2606"/>
    <w:rsid w:val="004F2685"/>
    <w:rsid w:val="004F2980"/>
    <w:rsid w:val="004F2B21"/>
    <w:rsid w:val="004F3064"/>
    <w:rsid w:val="004F311B"/>
    <w:rsid w:val="004F342D"/>
    <w:rsid w:val="004F3631"/>
    <w:rsid w:val="004F36B7"/>
    <w:rsid w:val="004F3BBC"/>
    <w:rsid w:val="004F43B8"/>
    <w:rsid w:val="004F45A3"/>
    <w:rsid w:val="004F48D2"/>
    <w:rsid w:val="004F499E"/>
    <w:rsid w:val="004F4DB0"/>
    <w:rsid w:val="004F4F81"/>
    <w:rsid w:val="004F574C"/>
    <w:rsid w:val="004F5B41"/>
    <w:rsid w:val="004F5C00"/>
    <w:rsid w:val="004F5C0E"/>
    <w:rsid w:val="004F6893"/>
    <w:rsid w:val="004F6F17"/>
    <w:rsid w:val="004F7BFD"/>
    <w:rsid w:val="00500271"/>
    <w:rsid w:val="0050057E"/>
    <w:rsid w:val="0050099D"/>
    <w:rsid w:val="00500E0C"/>
    <w:rsid w:val="00501072"/>
    <w:rsid w:val="0050144C"/>
    <w:rsid w:val="005014A9"/>
    <w:rsid w:val="005015D1"/>
    <w:rsid w:val="00502242"/>
    <w:rsid w:val="00502497"/>
    <w:rsid w:val="00503A36"/>
    <w:rsid w:val="00504E08"/>
    <w:rsid w:val="00504EAB"/>
    <w:rsid w:val="00505304"/>
    <w:rsid w:val="0050537A"/>
    <w:rsid w:val="00505574"/>
    <w:rsid w:val="005055CA"/>
    <w:rsid w:val="00506202"/>
    <w:rsid w:val="005065C1"/>
    <w:rsid w:val="005066A4"/>
    <w:rsid w:val="00510693"/>
    <w:rsid w:val="005107D2"/>
    <w:rsid w:val="00510B68"/>
    <w:rsid w:val="00510BF5"/>
    <w:rsid w:val="00510D71"/>
    <w:rsid w:val="00511069"/>
    <w:rsid w:val="00511439"/>
    <w:rsid w:val="005118AE"/>
    <w:rsid w:val="005119D6"/>
    <w:rsid w:val="00511AFA"/>
    <w:rsid w:val="0051224C"/>
    <w:rsid w:val="00512597"/>
    <w:rsid w:val="0051347D"/>
    <w:rsid w:val="0051359D"/>
    <w:rsid w:val="00514259"/>
    <w:rsid w:val="005142EA"/>
    <w:rsid w:val="005144B2"/>
    <w:rsid w:val="00514A42"/>
    <w:rsid w:val="00514D70"/>
    <w:rsid w:val="0051560D"/>
    <w:rsid w:val="00515A13"/>
    <w:rsid w:val="00515C48"/>
    <w:rsid w:val="00515F1E"/>
    <w:rsid w:val="005166BD"/>
    <w:rsid w:val="00516E42"/>
    <w:rsid w:val="00517917"/>
    <w:rsid w:val="0052000A"/>
    <w:rsid w:val="005203D9"/>
    <w:rsid w:val="0052065A"/>
    <w:rsid w:val="005206B4"/>
    <w:rsid w:val="0052071E"/>
    <w:rsid w:val="00520773"/>
    <w:rsid w:val="00521147"/>
    <w:rsid w:val="00521492"/>
    <w:rsid w:val="00521BED"/>
    <w:rsid w:val="005224D7"/>
    <w:rsid w:val="00522751"/>
    <w:rsid w:val="00522A74"/>
    <w:rsid w:val="00522D46"/>
    <w:rsid w:val="00522F1A"/>
    <w:rsid w:val="0052315C"/>
    <w:rsid w:val="00523AB3"/>
    <w:rsid w:val="005240DF"/>
    <w:rsid w:val="00524212"/>
    <w:rsid w:val="005242D3"/>
    <w:rsid w:val="0052438C"/>
    <w:rsid w:val="0052462A"/>
    <w:rsid w:val="00524812"/>
    <w:rsid w:val="005249E8"/>
    <w:rsid w:val="00524E9C"/>
    <w:rsid w:val="00525B41"/>
    <w:rsid w:val="00525BF4"/>
    <w:rsid w:val="00525D0D"/>
    <w:rsid w:val="0052672E"/>
    <w:rsid w:val="005270F3"/>
    <w:rsid w:val="005276F6"/>
    <w:rsid w:val="005277BB"/>
    <w:rsid w:val="005277CE"/>
    <w:rsid w:val="00527C3D"/>
    <w:rsid w:val="00527EAB"/>
    <w:rsid w:val="0053014B"/>
    <w:rsid w:val="00530183"/>
    <w:rsid w:val="00530382"/>
    <w:rsid w:val="0053066A"/>
    <w:rsid w:val="005307CF"/>
    <w:rsid w:val="00531665"/>
    <w:rsid w:val="00531904"/>
    <w:rsid w:val="0053211B"/>
    <w:rsid w:val="00532268"/>
    <w:rsid w:val="00532987"/>
    <w:rsid w:val="005329FB"/>
    <w:rsid w:val="00532A10"/>
    <w:rsid w:val="00532DC1"/>
    <w:rsid w:val="00533189"/>
    <w:rsid w:val="00533870"/>
    <w:rsid w:val="0053387B"/>
    <w:rsid w:val="00533CA9"/>
    <w:rsid w:val="0053485C"/>
    <w:rsid w:val="00534A9D"/>
    <w:rsid w:val="0053578F"/>
    <w:rsid w:val="005357D7"/>
    <w:rsid w:val="00535800"/>
    <w:rsid w:val="005362D3"/>
    <w:rsid w:val="0053667F"/>
    <w:rsid w:val="005366D5"/>
    <w:rsid w:val="00536EB9"/>
    <w:rsid w:val="00536F9A"/>
    <w:rsid w:val="005374D0"/>
    <w:rsid w:val="00540246"/>
    <w:rsid w:val="0054029C"/>
    <w:rsid w:val="00540513"/>
    <w:rsid w:val="00540600"/>
    <w:rsid w:val="00541013"/>
    <w:rsid w:val="00541A12"/>
    <w:rsid w:val="00541AD5"/>
    <w:rsid w:val="00542635"/>
    <w:rsid w:val="00542A23"/>
    <w:rsid w:val="00542B51"/>
    <w:rsid w:val="00542BD1"/>
    <w:rsid w:val="00542F9C"/>
    <w:rsid w:val="00543901"/>
    <w:rsid w:val="005442E7"/>
    <w:rsid w:val="0054449C"/>
    <w:rsid w:val="0054474A"/>
    <w:rsid w:val="00544AA9"/>
    <w:rsid w:val="00544B11"/>
    <w:rsid w:val="00544C59"/>
    <w:rsid w:val="005453A2"/>
    <w:rsid w:val="0054555D"/>
    <w:rsid w:val="00545AC6"/>
    <w:rsid w:val="00546C2A"/>
    <w:rsid w:val="00547103"/>
    <w:rsid w:val="005476FD"/>
    <w:rsid w:val="005477DE"/>
    <w:rsid w:val="00550306"/>
    <w:rsid w:val="00550647"/>
    <w:rsid w:val="00550787"/>
    <w:rsid w:val="005511E2"/>
    <w:rsid w:val="005512A3"/>
    <w:rsid w:val="00551767"/>
    <w:rsid w:val="00551B70"/>
    <w:rsid w:val="00552D34"/>
    <w:rsid w:val="005530B1"/>
    <w:rsid w:val="00553196"/>
    <w:rsid w:val="0055319A"/>
    <w:rsid w:val="00553394"/>
    <w:rsid w:val="00553834"/>
    <w:rsid w:val="005539BE"/>
    <w:rsid w:val="00554091"/>
    <w:rsid w:val="005545C7"/>
    <w:rsid w:val="0055481C"/>
    <w:rsid w:val="00554B9A"/>
    <w:rsid w:val="00555904"/>
    <w:rsid w:val="00555DF2"/>
    <w:rsid w:val="00556BED"/>
    <w:rsid w:val="00556C3A"/>
    <w:rsid w:val="00556CF2"/>
    <w:rsid w:val="0055708C"/>
    <w:rsid w:val="005570F0"/>
    <w:rsid w:val="005575F3"/>
    <w:rsid w:val="00557638"/>
    <w:rsid w:val="00557B44"/>
    <w:rsid w:val="00557E09"/>
    <w:rsid w:val="00557E32"/>
    <w:rsid w:val="005601E9"/>
    <w:rsid w:val="00560659"/>
    <w:rsid w:val="005607CC"/>
    <w:rsid w:val="005608FC"/>
    <w:rsid w:val="00561548"/>
    <w:rsid w:val="0056160E"/>
    <w:rsid w:val="0056237A"/>
    <w:rsid w:val="00562701"/>
    <w:rsid w:val="00563C1E"/>
    <w:rsid w:val="00563C41"/>
    <w:rsid w:val="00563EA7"/>
    <w:rsid w:val="005647F2"/>
    <w:rsid w:val="00564CEC"/>
    <w:rsid w:val="00564FCD"/>
    <w:rsid w:val="0056572F"/>
    <w:rsid w:val="0056582E"/>
    <w:rsid w:val="005659F6"/>
    <w:rsid w:val="00566120"/>
    <w:rsid w:val="005668F3"/>
    <w:rsid w:val="00566B62"/>
    <w:rsid w:val="00566C1F"/>
    <w:rsid w:val="00566CE2"/>
    <w:rsid w:val="00567048"/>
    <w:rsid w:val="00567773"/>
    <w:rsid w:val="00567ADB"/>
    <w:rsid w:val="00567BBE"/>
    <w:rsid w:val="005700A6"/>
    <w:rsid w:val="00570DD6"/>
    <w:rsid w:val="0057148D"/>
    <w:rsid w:val="00571535"/>
    <w:rsid w:val="00571DEE"/>
    <w:rsid w:val="0057226D"/>
    <w:rsid w:val="0057366C"/>
    <w:rsid w:val="00573D92"/>
    <w:rsid w:val="005747AA"/>
    <w:rsid w:val="00574953"/>
    <w:rsid w:val="005749E9"/>
    <w:rsid w:val="00574AF5"/>
    <w:rsid w:val="00575186"/>
    <w:rsid w:val="005757D8"/>
    <w:rsid w:val="005760B1"/>
    <w:rsid w:val="00576557"/>
    <w:rsid w:val="00577089"/>
    <w:rsid w:val="00577375"/>
    <w:rsid w:val="0057775A"/>
    <w:rsid w:val="00580398"/>
    <w:rsid w:val="005803F3"/>
    <w:rsid w:val="00580476"/>
    <w:rsid w:val="00580513"/>
    <w:rsid w:val="00580CDF"/>
    <w:rsid w:val="00580DEB"/>
    <w:rsid w:val="00581D48"/>
    <w:rsid w:val="00582924"/>
    <w:rsid w:val="00582D28"/>
    <w:rsid w:val="00582FC2"/>
    <w:rsid w:val="00583AA1"/>
    <w:rsid w:val="00583DF0"/>
    <w:rsid w:val="00583EEE"/>
    <w:rsid w:val="00584067"/>
    <w:rsid w:val="0058425C"/>
    <w:rsid w:val="005845A8"/>
    <w:rsid w:val="005849C6"/>
    <w:rsid w:val="00584A4C"/>
    <w:rsid w:val="0058509D"/>
    <w:rsid w:val="005854E7"/>
    <w:rsid w:val="00585A43"/>
    <w:rsid w:val="00585D80"/>
    <w:rsid w:val="00586515"/>
    <w:rsid w:val="00586718"/>
    <w:rsid w:val="00586D46"/>
    <w:rsid w:val="00586ED3"/>
    <w:rsid w:val="00586EF2"/>
    <w:rsid w:val="0058768A"/>
    <w:rsid w:val="005877CD"/>
    <w:rsid w:val="00590062"/>
    <w:rsid w:val="005900F4"/>
    <w:rsid w:val="00591082"/>
    <w:rsid w:val="005917C4"/>
    <w:rsid w:val="005921D1"/>
    <w:rsid w:val="0059232E"/>
    <w:rsid w:val="00592F04"/>
    <w:rsid w:val="0059346A"/>
    <w:rsid w:val="00593533"/>
    <w:rsid w:val="00593619"/>
    <w:rsid w:val="00594145"/>
    <w:rsid w:val="005942AA"/>
    <w:rsid w:val="00594536"/>
    <w:rsid w:val="00594E2B"/>
    <w:rsid w:val="00595042"/>
    <w:rsid w:val="00595B1C"/>
    <w:rsid w:val="00596556"/>
    <w:rsid w:val="00596582"/>
    <w:rsid w:val="00596594"/>
    <w:rsid w:val="00596BFF"/>
    <w:rsid w:val="00596C1D"/>
    <w:rsid w:val="00597A7F"/>
    <w:rsid w:val="005A0362"/>
    <w:rsid w:val="005A038C"/>
    <w:rsid w:val="005A0914"/>
    <w:rsid w:val="005A0D79"/>
    <w:rsid w:val="005A10FA"/>
    <w:rsid w:val="005A1A47"/>
    <w:rsid w:val="005A1E32"/>
    <w:rsid w:val="005A223F"/>
    <w:rsid w:val="005A25BD"/>
    <w:rsid w:val="005A2F6B"/>
    <w:rsid w:val="005A3275"/>
    <w:rsid w:val="005A338D"/>
    <w:rsid w:val="005A36AD"/>
    <w:rsid w:val="005A37EA"/>
    <w:rsid w:val="005A3ACE"/>
    <w:rsid w:val="005A3D37"/>
    <w:rsid w:val="005A4192"/>
    <w:rsid w:val="005A487A"/>
    <w:rsid w:val="005A5626"/>
    <w:rsid w:val="005A576E"/>
    <w:rsid w:val="005A6207"/>
    <w:rsid w:val="005A6452"/>
    <w:rsid w:val="005A6A85"/>
    <w:rsid w:val="005A6E5C"/>
    <w:rsid w:val="005A714E"/>
    <w:rsid w:val="005A7EB7"/>
    <w:rsid w:val="005B01A5"/>
    <w:rsid w:val="005B0626"/>
    <w:rsid w:val="005B0A83"/>
    <w:rsid w:val="005B0CF0"/>
    <w:rsid w:val="005B156A"/>
    <w:rsid w:val="005B1C59"/>
    <w:rsid w:val="005B264F"/>
    <w:rsid w:val="005B26CC"/>
    <w:rsid w:val="005B2AA0"/>
    <w:rsid w:val="005B2E8F"/>
    <w:rsid w:val="005B3781"/>
    <w:rsid w:val="005B384B"/>
    <w:rsid w:val="005B387B"/>
    <w:rsid w:val="005B395E"/>
    <w:rsid w:val="005B42B1"/>
    <w:rsid w:val="005B42E2"/>
    <w:rsid w:val="005B512A"/>
    <w:rsid w:val="005B525F"/>
    <w:rsid w:val="005B5612"/>
    <w:rsid w:val="005B5E3C"/>
    <w:rsid w:val="005B65C1"/>
    <w:rsid w:val="005B65D7"/>
    <w:rsid w:val="005B6AFD"/>
    <w:rsid w:val="005B6BF1"/>
    <w:rsid w:val="005B7132"/>
    <w:rsid w:val="005B79DB"/>
    <w:rsid w:val="005B7CA2"/>
    <w:rsid w:val="005C035F"/>
    <w:rsid w:val="005C03F6"/>
    <w:rsid w:val="005C0DA4"/>
    <w:rsid w:val="005C130A"/>
    <w:rsid w:val="005C161A"/>
    <w:rsid w:val="005C1C6B"/>
    <w:rsid w:val="005C2431"/>
    <w:rsid w:val="005C2E75"/>
    <w:rsid w:val="005C3027"/>
    <w:rsid w:val="005C30EE"/>
    <w:rsid w:val="005C3159"/>
    <w:rsid w:val="005C3505"/>
    <w:rsid w:val="005C35E0"/>
    <w:rsid w:val="005C3FC7"/>
    <w:rsid w:val="005C4503"/>
    <w:rsid w:val="005C4A6B"/>
    <w:rsid w:val="005C4E52"/>
    <w:rsid w:val="005C4EB5"/>
    <w:rsid w:val="005C4F00"/>
    <w:rsid w:val="005C5065"/>
    <w:rsid w:val="005C51D1"/>
    <w:rsid w:val="005C584A"/>
    <w:rsid w:val="005C5DBE"/>
    <w:rsid w:val="005C5EA6"/>
    <w:rsid w:val="005C6F6A"/>
    <w:rsid w:val="005C71E0"/>
    <w:rsid w:val="005C7539"/>
    <w:rsid w:val="005C7949"/>
    <w:rsid w:val="005C7C05"/>
    <w:rsid w:val="005D1028"/>
    <w:rsid w:val="005D1A9D"/>
    <w:rsid w:val="005D2656"/>
    <w:rsid w:val="005D26BD"/>
    <w:rsid w:val="005D3134"/>
    <w:rsid w:val="005D3635"/>
    <w:rsid w:val="005D3B5D"/>
    <w:rsid w:val="005D3D33"/>
    <w:rsid w:val="005D3DBC"/>
    <w:rsid w:val="005D453C"/>
    <w:rsid w:val="005D4D58"/>
    <w:rsid w:val="005D4DBC"/>
    <w:rsid w:val="005D5524"/>
    <w:rsid w:val="005D6196"/>
    <w:rsid w:val="005D6950"/>
    <w:rsid w:val="005D6EBA"/>
    <w:rsid w:val="005D7388"/>
    <w:rsid w:val="005D7AE1"/>
    <w:rsid w:val="005E042A"/>
    <w:rsid w:val="005E09B4"/>
    <w:rsid w:val="005E1573"/>
    <w:rsid w:val="005E1637"/>
    <w:rsid w:val="005E165F"/>
    <w:rsid w:val="005E26A4"/>
    <w:rsid w:val="005E2C65"/>
    <w:rsid w:val="005E3D24"/>
    <w:rsid w:val="005E42B9"/>
    <w:rsid w:val="005E434B"/>
    <w:rsid w:val="005E52EF"/>
    <w:rsid w:val="005E540B"/>
    <w:rsid w:val="005E56BD"/>
    <w:rsid w:val="005E575A"/>
    <w:rsid w:val="005E5D79"/>
    <w:rsid w:val="005E6155"/>
    <w:rsid w:val="005E648D"/>
    <w:rsid w:val="005E6C0F"/>
    <w:rsid w:val="005E6E90"/>
    <w:rsid w:val="005E71FF"/>
    <w:rsid w:val="005E7AD1"/>
    <w:rsid w:val="005E7AF1"/>
    <w:rsid w:val="005E7B0A"/>
    <w:rsid w:val="005F0506"/>
    <w:rsid w:val="005F06E2"/>
    <w:rsid w:val="005F07A3"/>
    <w:rsid w:val="005F0C5F"/>
    <w:rsid w:val="005F0C65"/>
    <w:rsid w:val="005F0FAE"/>
    <w:rsid w:val="005F1914"/>
    <w:rsid w:val="005F1AC5"/>
    <w:rsid w:val="005F1DDD"/>
    <w:rsid w:val="005F2977"/>
    <w:rsid w:val="005F2B14"/>
    <w:rsid w:val="005F39F3"/>
    <w:rsid w:val="005F47D0"/>
    <w:rsid w:val="005F4C83"/>
    <w:rsid w:val="005F51B3"/>
    <w:rsid w:val="005F568F"/>
    <w:rsid w:val="005F5E6F"/>
    <w:rsid w:val="005F5FFE"/>
    <w:rsid w:val="005F6E27"/>
    <w:rsid w:val="005F6E86"/>
    <w:rsid w:val="005F6F54"/>
    <w:rsid w:val="005F71DF"/>
    <w:rsid w:val="005F797D"/>
    <w:rsid w:val="005F79CA"/>
    <w:rsid w:val="005F7D47"/>
    <w:rsid w:val="0060023B"/>
    <w:rsid w:val="00600602"/>
    <w:rsid w:val="006006FD"/>
    <w:rsid w:val="00600934"/>
    <w:rsid w:val="006012FE"/>
    <w:rsid w:val="006014D6"/>
    <w:rsid w:val="0060196C"/>
    <w:rsid w:val="0060237C"/>
    <w:rsid w:val="00602926"/>
    <w:rsid w:val="00602D80"/>
    <w:rsid w:val="006030E4"/>
    <w:rsid w:val="00603386"/>
    <w:rsid w:val="006036CE"/>
    <w:rsid w:val="00603B86"/>
    <w:rsid w:val="0060452C"/>
    <w:rsid w:val="00604CF1"/>
    <w:rsid w:val="00604E6C"/>
    <w:rsid w:val="00605216"/>
    <w:rsid w:val="00605415"/>
    <w:rsid w:val="00605B00"/>
    <w:rsid w:val="00606578"/>
    <w:rsid w:val="00606B33"/>
    <w:rsid w:val="00606E34"/>
    <w:rsid w:val="0060773B"/>
    <w:rsid w:val="006077B2"/>
    <w:rsid w:val="00609138"/>
    <w:rsid w:val="00610050"/>
    <w:rsid w:val="00610201"/>
    <w:rsid w:val="00610420"/>
    <w:rsid w:val="00610750"/>
    <w:rsid w:val="0061092F"/>
    <w:rsid w:val="00610DD6"/>
    <w:rsid w:val="006114A8"/>
    <w:rsid w:val="0061152A"/>
    <w:rsid w:val="006119C6"/>
    <w:rsid w:val="00611AD8"/>
    <w:rsid w:val="00611F35"/>
    <w:rsid w:val="0061217B"/>
    <w:rsid w:val="0061236E"/>
    <w:rsid w:val="006125E3"/>
    <w:rsid w:val="00612643"/>
    <w:rsid w:val="00612A0A"/>
    <w:rsid w:val="0061368B"/>
    <w:rsid w:val="00613C2E"/>
    <w:rsid w:val="00613DB3"/>
    <w:rsid w:val="006141AF"/>
    <w:rsid w:val="006150EB"/>
    <w:rsid w:val="0061512D"/>
    <w:rsid w:val="00615620"/>
    <w:rsid w:val="00615EA8"/>
    <w:rsid w:val="006170E2"/>
    <w:rsid w:val="006174EB"/>
    <w:rsid w:val="00617B96"/>
    <w:rsid w:val="00620051"/>
    <w:rsid w:val="006211AB"/>
    <w:rsid w:val="00621717"/>
    <w:rsid w:val="00621859"/>
    <w:rsid w:val="006221C7"/>
    <w:rsid w:val="00622431"/>
    <w:rsid w:val="0062264C"/>
    <w:rsid w:val="0062382E"/>
    <w:rsid w:val="00623875"/>
    <w:rsid w:val="0062390B"/>
    <w:rsid w:val="00623976"/>
    <w:rsid w:val="00623B3B"/>
    <w:rsid w:val="00623BAB"/>
    <w:rsid w:val="00623FD0"/>
    <w:rsid w:val="006241A6"/>
    <w:rsid w:val="006243FC"/>
    <w:rsid w:val="00624607"/>
    <w:rsid w:val="00624686"/>
    <w:rsid w:val="00624B30"/>
    <w:rsid w:val="00624CA1"/>
    <w:rsid w:val="00624DC7"/>
    <w:rsid w:val="006256CB"/>
    <w:rsid w:val="006259DB"/>
    <w:rsid w:val="006261AE"/>
    <w:rsid w:val="006262E7"/>
    <w:rsid w:val="006263B8"/>
    <w:rsid w:val="00626572"/>
    <w:rsid w:val="00626E4D"/>
    <w:rsid w:val="00627248"/>
    <w:rsid w:val="00627649"/>
    <w:rsid w:val="006307F2"/>
    <w:rsid w:val="00630E2B"/>
    <w:rsid w:val="00630EDA"/>
    <w:rsid w:val="00631563"/>
    <w:rsid w:val="00631752"/>
    <w:rsid w:val="0063181E"/>
    <w:rsid w:val="0063188A"/>
    <w:rsid w:val="00632613"/>
    <w:rsid w:val="00632B25"/>
    <w:rsid w:val="00632D3C"/>
    <w:rsid w:val="0063314A"/>
    <w:rsid w:val="00633990"/>
    <w:rsid w:val="006339B0"/>
    <w:rsid w:val="00633E9E"/>
    <w:rsid w:val="006342CF"/>
    <w:rsid w:val="00634429"/>
    <w:rsid w:val="0063468B"/>
    <w:rsid w:val="006347ED"/>
    <w:rsid w:val="00634A99"/>
    <w:rsid w:val="0063568D"/>
    <w:rsid w:val="006357FB"/>
    <w:rsid w:val="00635963"/>
    <w:rsid w:val="00635B01"/>
    <w:rsid w:val="00635EC0"/>
    <w:rsid w:val="00635FE8"/>
    <w:rsid w:val="0063642E"/>
    <w:rsid w:val="006365EA"/>
    <w:rsid w:val="00636CEA"/>
    <w:rsid w:val="0063727C"/>
    <w:rsid w:val="006373D2"/>
    <w:rsid w:val="00637EC6"/>
    <w:rsid w:val="00637F1B"/>
    <w:rsid w:val="006403D8"/>
    <w:rsid w:val="00640461"/>
    <w:rsid w:val="006413A0"/>
    <w:rsid w:val="0064224E"/>
    <w:rsid w:val="0064411A"/>
    <w:rsid w:val="00644BC6"/>
    <w:rsid w:val="00644E5D"/>
    <w:rsid w:val="00645666"/>
    <w:rsid w:val="00646585"/>
    <w:rsid w:val="0064675D"/>
    <w:rsid w:val="00646A48"/>
    <w:rsid w:val="00646F43"/>
    <w:rsid w:val="006470EE"/>
    <w:rsid w:val="006472C4"/>
    <w:rsid w:val="00647331"/>
    <w:rsid w:val="0064740C"/>
    <w:rsid w:val="00647577"/>
    <w:rsid w:val="006475B5"/>
    <w:rsid w:val="00647F5D"/>
    <w:rsid w:val="006506DB"/>
    <w:rsid w:val="006506E1"/>
    <w:rsid w:val="006507CD"/>
    <w:rsid w:val="00650E2D"/>
    <w:rsid w:val="00650E5B"/>
    <w:rsid w:val="00651066"/>
    <w:rsid w:val="006515D9"/>
    <w:rsid w:val="006517E9"/>
    <w:rsid w:val="006518E4"/>
    <w:rsid w:val="006521F8"/>
    <w:rsid w:val="0065263C"/>
    <w:rsid w:val="00652826"/>
    <w:rsid w:val="00652BA2"/>
    <w:rsid w:val="00652DFF"/>
    <w:rsid w:val="00652E66"/>
    <w:rsid w:val="00652FC4"/>
    <w:rsid w:val="00653478"/>
    <w:rsid w:val="006537B6"/>
    <w:rsid w:val="00653FF3"/>
    <w:rsid w:val="006542D3"/>
    <w:rsid w:val="006549F6"/>
    <w:rsid w:val="00654C9A"/>
    <w:rsid w:val="00654EFA"/>
    <w:rsid w:val="00655248"/>
    <w:rsid w:val="006553F7"/>
    <w:rsid w:val="0065559F"/>
    <w:rsid w:val="00655969"/>
    <w:rsid w:val="00655D52"/>
    <w:rsid w:val="00656437"/>
    <w:rsid w:val="00656A29"/>
    <w:rsid w:val="00656E7B"/>
    <w:rsid w:val="006573CD"/>
    <w:rsid w:val="006606C3"/>
    <w:rsid w:val="00660DC4"/>
    <w:rsid w:val="00660FC0"/>
    <w:rsid w:val="00661FAF"/>
    <w:rsid w:val="00661FCA"/>
    <w:rsid w:val="00662907"/>
    <w:rsid w:val="00663683"/>
    <w:rsid w:val="00663751"/>
    <w:rsid w:val="00664101"/>
    <w:rsid w:val="0066466A"/>
    <w:rsid w:val="00664C7D"/>
    <w:rsid w:val="0066525D"/>
    <w:rsid w:val="006653C5"/>
    <w:rsid w:val="006659C2"/>
    <w:rsid w:val="0066606C"/>
    <w:rsid w:val="00666A43"/>
    <w:rsid w:val="00667069"/>
    <w:rsid w:val="006671E1"/>
    <w:rsid w:val="00667802"/>
    <w:rsid w:val="00667924"/>
    <w:rsid w:val="00667F03"/>
    <w:rsid w:val="00670F4F"/>
    <w:rsid w:val="00671157"/>
    <w:rsid w:val="0067130E"/>
    <w:rsid w:val="00671648"/>
    <w:rsid w:val="00671A97"/>
    <w:rsid w:val="00671D64"/>
    <w:rsid w:val="00671E9E"/>
    <w:rsid w:val="00671F7E"/>
    <w:rsid w:val="00672322"/>
    <w:rsid w:val="006726AF"/>
    <w:rsid w:val="006727AF"/>
    <w:rsid w:val="006728B2"/>
    <w:rsid w:val="006729D2"/>
    <w:rsid w:val="006730A9"/>
    <w:rsid w:val="00673B85"/>
    <w:rsid w:val="00673CE2"/>
    <w:rsid w:val="00674701"/>
    <w:rsid w:val="00674B2E"/>
    <w:rsid w:val="00674E37"/>
    <w:rsid w:val="00674EB3"/>
    <w:rsid w:val="006765E3"/>
    <w:rsid w:val="00676D47"/>
    <w:rsid w:val="0067774A"/>
    <w:rsid w:val="00677779"/>
    <w:rsid w:val="006778C7"/>
    <w:rsid w:val="00677C6A"/>
    <w:rsid w:val="00677CE6"/>
    <w:rsid w:val="00680001"/>
    <w:rsid w:val="0068026A"/>
    <w:rsid w:val="00680CF6"/>
    <w:rsid w:val="00680ED6"/>
    <w:rsid w:val="00680FA0"/>
    <w:rsid w:val="00681069"/>
    <w:rsid w:val="006811D8"/>
    <w:rsid w:val="006817B2"/>
    <w:rsid w:val="00681F3A"/>
    <w:rsid w:val="00683271"/>
    <w:rsid w:val="00683DF2"/>
    <w:rsid w:val="00684C3D"/>
    <w:rsid w:val="0068525C"/>
    <w:rsid w:val="006852EF"/>
    <w:rsid w:val="0068591A"/>
    <w:rsid w:val="00685F40"/>
    <w:rsid w:val="00686703"/>
    <w:rsid w:val="00686996"/>
    <w:rsid w:val="00686CB9"/>
    <w:rsid w:val="0068766B"/>
    <w:rsid w:val="006906C0"/>
    <w:rsid w:val="0069099F"/>
    <w:rsid w:val="00690D41"/>
    <w:rsid w:val="00690F51"/>
    <w:rsid w:val="00691025"/>
    <w:rsid w:val="0069134F"/>
    <w:rsid w:val="00691770"/>
    <w:rsid w:val="00691900"/>
    <w:rsid w:val="00691C18"/>
    <w:rsid w:val="0069202B"/>
    <w:rsid w:val="006920F0"/>
    <w:rsid w:val="00692785"/>
    <w:rsid w:val="006927F9"/>
    <w:rsid w:val="00692E44"/>
    <w:rsid w:val="00692F65"/>
    <w:rsid w:val="00693190"/>
    <w:rsid w:val="00693563"/>
    <w:rsid w:val="00693D2C"/>
    <w:rsid w:val="00693F14"/>
    <w:rsid w:val="0069428A"/>
    <w:rsid w:val="00694E16"/>
    <w:rsid w:val="006955A7"/>
    <w:rsid w:val="00695B6D"/>
    <w:rsid w:val="00696212"/>
    <w:rsid w:val="006963DD"/>
    <w:rsid w:val="00696618"/>
    <w:rsid w:val="0069674E"/>
    <w:rsid w:val="0069678D"/>
    <w:rsid w:val="00696D6C"/>
    <w:rsid w:val="006A0053"/>
    <w:rsid w:val="006A12BB"/>
    <w:rsid w:val="006A2027"/>
    <w:rsid w:val="006A2FA0"/>
    <w:rsid w:val="006A307A"/>
    <w:rsid w:val="006A339F"/>
    <w:rsid w:val="006A3424"/>
    <w:rsid w:val="006A39D3"/>
    <w:rsid w:val="006A3C92"/>
    <w:rsid w:val="006A3E53"/>
    <w:rsid w:val="006A3E8B"/>
    <w:rsid w:val="006A43E6"/>
    <w:rsid w:val="006A468B"/>
    <w:rsid w:val="006A4A56"/>
    <w:rsid w:val="006A4C4B"/>
    <w:rsid w:val="006A4E5D"/>
    <w:rsid w:val="006A50E2"/>
    <w:rsid w:val="006A5CCB"/>
    <w:rsid w:val="006A6089"/>
    <w:rsid w:val="006A62C9"/>
    <w:rsid w:val="006A6523"/>
    <w:rsid w:val="006A662A"/>
    <w:rsid w:val="006A7843"/>
    <w:rsid w:val="006B04F8"/>
    <w:rsid w:val="006B0872"/>
    <w:rsid w:val="006B0E41"/>
    <w:rsid w:val="006B1052"/>
    <w:rsid w:val="006B1057"/>
    <w:rsid w:val="006B1A60"/>
    <w:rsid w:val="006B1D68"/>
    <w:rsid w:val="006B285F"/>
    <w:rsid w:val="006B308A"/>
    <w:rsid w:val="006B3094"/>
    <w:rsid w:val="006B3763"/>
    <w:rsid w:val="006B3C0E"/>
    <w:rsid w:val="006B455B"/>
    <w:rsid w:val="006B48E2"/>
    <w:rsid w:val="006B579B"/>
    <w:rsid w:val="006B57C6"/>
    <w:rsid w:val="006B5DE4"/>
    <w:rsid w:val="006B6F90"/>
    <w:rsid w:val="006B7863"/>
    <w:rsid w:val="006B7DCC"/>
    <w:rsid w:val="006B7FE5"/>
    <w:rsid w:val="006C000D"/>
    <w:rsid w:val="006C0687"/>
    <w:rsid w:val="006C070E"/>
    <w:rsid w:val="006C0845"/>
    <w:rsid w:val="006C0AE4"/>
    <w:rsid w:val="006C0D4D"/>
    <w:rsid w:val="006C0E74"/>
    <w:rsid w:val="006C0F41"/>
    <w:rsid w:val="006C1314"/>
    <w:rsid w:val="006C16A4"/>
    <w:rsid w:val="006C1746"/>
    <w:rsid w:val="006C180B"/>
    <w:rsid w:val="006C1A2B"/>
    <w:rsid w:val="006C1C2E"/>
    <w:rsid w:val="006C2BE4"/>
    <w:rsid w:val="006C2E3B"/>
    <w:rsid w:val="006C356A"/>
    <w:rsid w:val="006C3F8A"/>
    <w:rsid w:val="006C4556"/>
    <w:rsid w:val="006C4D91"/>
    <w:rsid w:val="006C4E34"/>
    <w:rsid w:val="006C5C14"/>
    <w:rsid w:val="006C5C23"/>
    <w:rsid w:val="006C6CD7"/>
    <w:rsid w:val="006C7EA5"/>
    <w:rsid w:val="006D07B1"/>
    <w:rsid w:val="006D0A2C"/>
    <w:rsid w:val="006D0E09"/>
    <w:rsid w:val="006D1047"/>
    <w:rsid w:val="006D10B0"/>
    <w:rsid w:val="006D1679"/>
    <w:rsid w:val="006D194D"/>
    <w:rsid w:val="006D2319"/>
    <w:rsid w:val="006D3183"/>
    <w:rsid w:val="006D36FA"/>
    <w:rsid w:val="006D3751"/>
    <w:rsid w:val="006D385A"/>
    <w:rsid w:val="006D3C9A"/>
    <w:rsid w:val="006D3EE8"/>
    <w:rsid w:val="006D3EF8"/>
    <w:rsid w:val="006D4150"/>
    <w:rsid w:val="006D47C1"/>
    <w:rsid w:val="006D4E5D"/>
    <w:rsid w:val="006D5B56"/>
    <w:rsid w:val="006D62B6"/>
    <w:rsid w:val="006D633F"/>
    <w:rsid w:val="006D6519"/>
    <w:rsid w:val="006D6DAF"/>
    <w:rsid w:val="006D760B"/>
    <w:rsid w:val="006D79A6"/>
    <w:rsid w:val="006E0679"/>
    <w:rsid w:val="006E0ED0"/>
    <w:rsid w:val="006E10AF"/>
    <w:rsid w:val="006E11F2"/>
    <w:rsid w:val="006E1868"/>
    <w:rsid w:val="006E2A4B"/>
    <w:rsid w:val="006E34C9"/>
    <w:rsid w:val="006E40D8"/>
    <w:rsid w:val="006E4317"/>
    <w:rsid w:val="006E4318"/>
    <w:rsid w:val="006E4434"/>
    <w:rsid w:val="006E4641"/>
    <w:rsid w:val="006E4AB7"/>
    <w:rsid w:val="006E4B25"/>
    <w:rsid w:val="006E4CEB"/>
    <w:rsid w:val="006E5B3D"/>
    <w:rsid w:val="006E65DA"/>
    <w:rsid w:val="006E6DC0"/>
    <w:rsid w:val="006E7337"/>
    <w:rsid w:val="006E7930"/>
    <w:rsid w:val="006E7B6F"/>
    <w:rsid w:val="006E7C0D"/>
    <w:rsid w:val="006F05E4"/>
    <w:rsid w:val="006F0642"/>
    <w:rsid w:val="006F11B5"/>
    <w:rsid w:val="006F1524"/>
    <w:rsid w:val="006F182F"/>
    <w:rsid w:val="006F2D7A"/>
    <w:rsid w:val="006F2FC4"/>
    <w:rsid w:val="006F3D69"/>
    <w:rsid w:val="006F468C"/>
    <w:rsid w:val="006F5254"/>
    <w:rsid w:val="006F553A"/>
    <w:rsid w:val="006F5B46"/>
    <w:rsid w:val="006F6FB8"/>
    <w:rsid w:val="006F6FC8"/>
    <w:rsid w:val="006F7065"/>
    <w:rsid w:val="006F7075"/>
    <w:rsid w:val="006F707C"/>
    <w:rsid w:val="006F7462"/>
    <w:rsid w:val="006F74AF"/>
    <w:rsid w:val="006F7652"/>
    <w:rsid w:val="006F7870"/>
    <w:rsid w:val="00700344"/>
    <w:rsid w:val="0070107E"/>
    <w:rsid w:val="0070174D"/>
    <w:rsid w:val="00701BA4"/>
    <w:rsid w:val="00702467"/>
    <w:rsid w:val="007025E3"/>
    <w:rsid w:val="007029CC"/>
    <w:rsid w:val="00702B4C"/>
    <w:rsid w:val="0070401B"/>
    <w:rsid w:val="0070445B"/>
    <w:rsid w:val="00704B7D"/>
    <w:rsid w:val="00704BBB"/>
    <w:rsid w:val="00704BD6"/>
    <w:rsid w:val="00705539"/>
    <w:rsid w:val="00705BC0"/>
    <w:rsid w:val="00706652"/>
    <w:rsid w:val="007069FA"/>
    <w:rsid w:val="00707343"/>
    <w:rsid w:val="0070748B"/>
    <w:rsid w:val="00707740"/>
    <w:rsid w:val="00707948"/>
    <w:rsid w:val="007100EE"/>
    <w:rsid w:val="007102F1"/>
    <w:rsid w:val="00710D06"/>
    <w:rsid w:val="00711ADA"/>
    <w:rsid w:val="00711E06"/>
    <w:rsid w:val="007123B8"/>
    <w:rsid w:val="00712830"/>
    <w:rsid w:val="007128B5"/>
    <w:rsid w:val="0071350B"/>
    <w:rsid w:val="007139ED"/>
    <w:rsid w:val="007143DC"/>
    <w:rsid w:val="00714426"/>
    <w:rsid w:val="0071476A"/>
    <w:rsid w:val="00714F0B"/>
    <w:rsid w:val="00715327"/>
    <w:rsid w:val="00715550"/>
    <w:rsid w:val="0071592E"/>
    <w:rsid w:val="00715A2D"/>
    <w:rsid w:val="00715BE8"/>
    <w:rsid w:val="00715C54"/>
    <w:rsid w:val="00715E25"/>
    <w:rsid w:val="00715F3C"/>
    <w:rsid w:val="00715F63"/>
    <w:rsid w:val="00716181"/>
    <w:rsid w:val="00716367"/>
    <w:rsid w:val="00716A2C"/>
    <w:rsid w:val="00716E74"/>
    <w:rsid w:val="00716FB5"/>
    <w:rsid w:val="00717433"/>
    <w:rsid w:val="007179AD"/>
    <w:rsid w:val="00717E4C"/>
    <w:rsid w:val="00720C19"/>
    <w:rsid w:val="00720E7F"/>
    <w:rsid w:val="00721B20"/>
    <w:rsid w:val="00721EEA"/>
    <w:rsid w:val="00722194"/>
    <w:rsid w:val="00722230"/>
    <w:rsid w:val="00723E7F"/>
    <w:rsid w:val="00723FCA"/>
    <w:rsid w:val="0072451D"/>
    <w:rsid w:val="00724A07"/>
    <w:rsid w:val="00724D88"/>
    <w:rsid w:val="00725697"/>
    <w:rsid w:val="00725913"/>
    <w:rsid w:val="00725F48"/>
    <w:rsid w:val="00726677"/>
    <w:rsid w:val="00727DE5"/>
    <w:rsid w:val="00730012"/>
    <w:rsid w:val="007304E1"/>
    <w:rsid w:val="007305E8"/>
    <w:rsid w:val="0073082D"/>
    <w:rsid w:val="00730E73"/>
    <w:rsid w:val="00731141"/>
    <w:rsid w:val="00731725"/>
    <w:rsid w:val="00732856"/>
    <w:rsid w:val="007336C2"/>
    <w:rsid w:val="00733C07"/>
    <w:rsid w:val="00734B9D"/>
    <w:rsid w:val="00734DF0"/>
    <w:rsid w:val="0073521D"/>
    <w:rsid w:val="00735873"/>
    <w:rsid w:val="00735939"/>
    <w:rsid w:val="007361D7"/>
    <w:rsid w:val="0073691B"/>
    <w:rsid w:val="00736F47"/>
    <w:rsid w:val="00736F48"/>
    <w:rsid w:val="00737263"/>
    <w:rsid w:val="00737EAD"/>
    <w:rsid w:val="00740B6B"/>
    <w:rsid w:val="00740C89"/>
    <w:rsid w:val="00740E2A"/>
    <w:rsid w:val="00741610"/>
    <w:rsid w:val="00741D9F"/>
    <w:rsid w:val="00742229"/>
    <w:rsid w:val="00742616"/>
    <w:rsid w:val="00742774"/>
    <w:rsid w:val="00742934"/>
    <w:rsid w:val="00742F29"/>
    <w:rsid w:val="007431D3"/>
    <w:rsid w:val="007439FC"/>
    <w:rsid w:val="0074403D"/>
    <w:rsid w:val="00745068"/>
    <w:rsid w:val="0074535F"/>
    <w:rsid w:val="0074544C"/>
    <w:rsid w:val="00745FBF"/>
    <w:rsid w:val="007460D7"/>
    <w:rsid w:val="00746514"/>
    <w:rsid w:val="00746B62"/>
    <w:rsid w:val="00746C3D"/>
    <w:rsid w:val="00747650"/>
    <w:rsid w:val="007476CC"/>
    <w:rsid w:val="00750265"/>
    <w:rsid w:val="007502D7"/>
    <w:rsid w:val="00750A87"/>
    <w:rsid w:val="00750DE3"/>
    <w:rsid w:val="0075153F"/>
    <w:rsid w:val="007525CB"/>
    <w:rsid w:val="00752A3A"/>
    <w:rsid w:val="0075316A"/>
    <w:rsid w:val="00753300"/>
    <w:rsid w:val="007535E1"/>
    <w:rsid w:val="007540FA"/>
    <w:rsid w:val="0075423D"/>
    <w:rsid w:val="007544A2"/>
    <w:rsid w:val="00754E4D"/>
    <w:rsid w:val="00755468"/>
    <w:rsid w:val="00755856"/>
    <w:rsid w:val="007567D1"/>
    <w:rsid w:val="00756876"/>
    <w:rsid w:val="00756D07"/>
    <w:rsid w:val="00756D0E"/>
    <w:rsid w:val="007574A2"/>
    <w:rsid w:val="007577E7"/>
    <w:rsid w:val="00757A9E"/>
    <w:rsid w:val="00757D3E"/>
    <w:rsid w:val="00757F41"/>
    <w:rsid w:val="007604AC"/>
    <w:rsid w:val="00760524"/>
    <w:rsid w:val="007606C3"/>
    <w:rsid w:val="007608EC"/>
    <w:rsid w:val="007614B1"/>
    <w:rsid w:val="007616E1"/>
    <w:rsid w:val="007619F3"/>
    <w:rsid w:val="00761DB8"/>
    <w:rsid w:val="00762126"/>
    <w:rsid w:val="0076219B"/>
    <w:rsid w:val="00762492"/>
    <w:rsid w:val="00762C11"/>
    <w:rsid w:val="00762E30"/>
    <w:rsid w:val="00762EE9"/>
    <w:rsid w:val="007638C2"/>
    <w:rsid w:val="00763B8D"/>
    <w:rsid w:val="0076487A"/>
    <w:rsid w:val="00765388"/>
    <w:rsid w:val="007654BA"/>
    <w:rsid w:val="00765845"/>
    <w:rsid w:val="00765850"/>
    <w:rsid w:val="00766800"/>
    <w:rsid w:val="00766BC3"/>
    <w:rsid w:val="00766D31"/>
    <w:rsid w:val="00766F62"/>
    <w:rsid w:val="0076775B"/>
    <w:rsid w:val="00767989"/>
    <w:rsid w:val="00767DD0"/>
    <w:rsid w:val="007700D1"/>
    <w:rsid w:val="00770B2E"/>
    <w:rsid w:val="00771095"/>
    <w:rsid w:val="007712D2"/>
    <w:rsid w:val="007714B5"/>
    <w:rsid w:val="00771F86"/>
    <w:rsid w:val="0077242A"/>
    <w:rsid w:val="00772E91"/>
    <w:rsid w:val="00773755"/>
    <w:rsid w:val="00773B49"/>
    <w:rsid w:val="007742DC"/>
    <w:rsid w:val="007743E7"/>
    <w:rsid w:val="00774C8D"/>
    <w:rsid w:val="00776108"/>
    <w:rsid w:val="00776EFF"/>
    <w:rsid w:val="00777AE7"/>
    <w:rsid w:val="00780DC3"/>
    <w:rsid w:val="00780F76"/>
    <w:rsid w:val="00781498"/>
    <w:rsid w:val="007815A7"/>
    <w:rsid w:val="00781949"/>
    <w:rsid w:val="00782050"/>
    <w:rsid w:val="0078283C"/>
    <w:rsid w:val="0078387C"/>
    <w:rsid w:val="00784B4A"/>
    <w:rsid w:val="0078541F"/>
    <w:rsid w:val="0078558B"/>
    <w:rsid w:val="007857C5"/>
    <w:rsid w:val="00785C0D"/>
    <w:rsid w:val="00786018"/>
    <w:rsid w:val="007861F5"/>
    <w:rsid w:val="007862D1"/>
    <w:rsid w:val="0078703A"/>
    <w:rsid w:val="00787282"/>
    <w:rsid w:val="00787492"/>
    <w:rsid w:val="00787739"/>
    <w:rsid w:val="00787778"/>
    <w:rsid w:val="007877C7"/>
    <w:rsid w:val="00787EF5"/>
    <w:rsid w:val="00791608"/>
    <w:rsid w:val="0079193F"/>
    <w:rsid w:val="00791EA3"/>
    <w:rsid w:val="007920D3"/>
    <w:rsid w:val="00792124"/>
    <w:rsid w:val="0079275F"/>
    <w:rsid w:val="0079285E"/>
    <w:rsid w:val="00792F10"/>
    <w:rsid w:val="0079301F"/>
    <w:rsid w:val="0079362F"/>
    <w:rsid w:val="00793C2A"/>
    <w:rsid w:val="00793F3E"/>
    <w:rsid w:val="0079428F"/>
    <w:rsid w:val="0079440B"/>
    <w:rsid w:val="00794503"/>
    <w:rsid w:val="00795E3B"/>
    <w:rsid w:val="00796AF7"/>
    <w:rsid w:val="00797B4C"/>
    <w:rsid w:val="00797C5F"/>
    <w:rsid w:val="007A035C"/>
    <w:rsid w:val="007A0F20"/>
    <w:rsid w:val="007A141C"/>
    <w:rsid w:val="007A15DD"/>
    <w:rsid w:val="007A1A37"/>
    <w:rsid w:val="007A1BBA"/>
    <w:rsid w:val="007A1BEE"/>
    <w:rsid w:val="007A2228"/>
    <w:rsid w:val="007A2528"/>
    <w:rsid w:val="007A2F48"/>
    <w:rsid w:val="007A2FFC"/>
    <w:rsid w:val="007A33A5"/>
    <w:rsid w:val="007A3507"/>
    <w:rsid w:val="007A3697"/>
    <w:rsid w:val="007A4288"/>
    <w:rsid w:val="007A4359"/>
    <w:rsid w:val="007A4714"/>
    <w:rsid w:val="007A4938"/>
    <w:rsid w:val="007A4D35"/>
    <w:rsid w:val="007A52B3"/>
    <w:rsid w:val="007A554C"/>
    <w:rsid w:val="007A589B"/>
    <w:rsid w:val="007A59DB"/>
    <w:rsid w:val="007A5B69"/>
    <w:rsid w:val="007A624D"/>
    <w:rsid w:val="007A62A9"/>
    <w:rsid w:val="007A63DD"/>
    <w:rsid w:val="007A63E9"/>
    <w:rsid w:val="007A6607"/>
    <w:rsid w:val="007A6D02"/>
    <w:rsid w:val="007A7629"/>
    <w:rsid w:val="007A76DF"/>
    <w:rsid w:val="007A77A3"/>
    <w:rsid w:val="007A79C5"/>
    <w:rsid w:val="007A7CC8"/>
    <w:rsid w:val="007B007A"/>
    <w:rsid w:val="007B00DB"/>
    <w:rsid w:val="007B0581"/>
    <w:rsid w:val="007B07BF"/>
    <w:rsid w:val="007B09A1"/>
    <w:rsid w:val="007B122A"/>
    <w:rsid w:val="007B1F9B"/>
    <w:rsid w:val="007B21AD"/>
    <w:rsid w:val="007B21F6"/>
    <w:rsid w:val="007B2460"/>
    <w:rsid w:val="007B3142"/>
    <w:rsid w:val="007B3B92"/>
    <w:rsid w:val="007B414E"/>
    <w:rsid w:val="007B4418"/>
    <w:rsid w:val="007B4BDF"/>
    <w:rsid w:val="007B4D4B"/>
    <w:rsid w:val="007B522B"/>
    <w:rsid w:val="007B5597"/>
    <w:rsid w:val="007B601B"/>
    <w:rsid w:val="007B638A"/>
    <w:rsid w:val="007B6653"/>
    <w:rsid w:val="007B684C"/>
    <w:rsid w:val="007B743B"/>
    <w:rsid w:val="007C02DD"/>
    <w:rsid w:val="007C08D5"/>
    <w:rsid w:val="007C0C50"/>
    <w:rsid w:val="007C139A"/>
    <w:rsid w:val="007C1DD9"/>
    <w:rsid w:val="007C1E69"/>
    <w:rsid w:val="007C1E7A"/>
    <w:rsid w:val="007C2F4A"/>
    <w:rsid w:val="007C340F"/>
    <w:rsid w:val="007C3460"/>
    <w:rsid w:val="007C35D7"/>
    <w:rsid w:val="007C3D22"/>
    <w:rsid w:val="007C423B"/>
    <w:rsid w:val="007C5051"/>
    <w:rsid w:val="007C5281"/>
    <w:rsid w:val="007C5AEE"/>
    <w:rsid w:val="007C61B8"/>
    <w:rsid w:val="007C6243"/>
    <w:rsid w:val="007C634B"/>
    <w:rsid w:val="007C6626"/>
    <w:rsid w:val="007C6691"/>
    <w:rsid w:val="007C670D"/>
    <w:rsid w:val="007C79CC"/>
    <w:rsid w:val="007C7DA6"/>
    <w:rsid w:val="007D013D"/>
    <w:rsid w:val="007D05B3"/>
    <w:rsid w:val="007D0677"/>
    <w:rsid w:val="007D08C3"/>
    <w:rsid w:val="007D1A79"/>
    <w:rsid w:val="007D200C"/>
    <w:rsid w:val="007D23BC"/>
    <w:rsid w:val="007D2654"/>
    <w:rsid w:val="007D2937"/>
    <w:rsid w:val="007D3761"/>
    <w:rsid w:val="007D3CA3"/>
    <w:rsid w:val="007D3CFD"/>
    <w:rsid w:val="007D45B4"/>
    <w:rsid w:val="007D4EAA"/>
    <w:rsid w:val="007D50A5"/>
    <w:rsid w:val="007D51C4"/>
    <w:rsid w:val="007D58A9"/>
    <w:rsid w:val="007D5BF7"/>
    <w:rsid w:val="007D5FF0"/>
    <w:rsid w:val="007D60B2"/>
    <w:rsid w:val="007D6702"/>
    <w:rsid w:val="007D694C"/>
    <w:rsid w:val="007D6A8B"/>
    <w:rsid w:val="007D715A"/>
    <w:rsid w:val="007E097C"/>
    <w:rsid w:val="007E0AD7"/>
    <w:rsid w:val="007E0BEA"/>
    <w:rsid w:val="007E1736"/>
    <w:rsid w:val="007E1C97"/>
    <w:rsid w:val="007E1E10"/>
    <w:rsid w:val="007E2FFC"/>
    <w:rsid w:val="007E318D"/>
    <w:rsid w:val="007E3384"/>
    <w:rsid w:val="007E34D7"/>
    <w:rsid w:val="007E35D2"/>
    <w:rsid w:val="007E3B68"/>
    <w:rsid w:val="007E3C08"/>
    <w:rsid w:val="007E4353"/>
    <w:rsid w:val="007E4393"/>
    <w:rsid w:val="007E43A2"/>
    <w:rsid w:val="007E45F8"/>
    <w:rsid w:val="007E47C3"/>
    <w:rsid w:val="007E4982"/>
    <w:rsid w:val="007E4B20"/>
    <w:rsid w:val="007E4EB7"/>
    <w:rsid w:val="007E5056"/>
    <w:rsid w:val="007E60A8"/>
    <w:rsid w:val="007E6327"/>
    <w:rsid w:val="007E657E"/>
    <w:rsid w:val="007E761E"/>
    <w:rsid w:val="007E7644"/>
    <w:rsid w:val="007F0213"/>
    <w:rsid w:val="007F075D"/>
    <w:rsid w:val="007F0A07"/>
    <w:rsid w:val="007F0B61"/>
    <w:rsid w:val="007F0CFC"/>
    <w:rsid w:val="007F11CF"/>
    <w:rsid w:val="007F1257"/>
    <w:rsid w:val="007F1D77"/>
    <w:rsid w:val="007F2551"/>
    <w:rsid w:val="007F2590"/>
    <w:rsid w:val="007F2F7F"/>
    <w:rsid w:val="007F4638"/>
    <w:rsid w:val="007F509F"/>
    <w:rsid w:val="007F59A0"/>
    <w:rsid w:val="007F59BD"/>
    <w:rsid w:val="007F64E0"/>
    <w:rsid w:val="007F6606"/>
    <w:rsid w:val="007F6A4F"/>
    <w:rsid w:val="007F6AFB"/>
    <w:rsid w:val="007F6C48"/>
    <w:rsid w:val="007F7C45"/>
    <w:rsid w:val="007F7D94"/>
    <w:rsid w:val="007F7DED"/>
    <w:rsid w:val="008001A4"/>
    <w:rsid w:val="008001E1"/>
    <w:rsid w:val="0080027B"/>
    <w:rsid w:val="00800A88"/>
    <w:rsid w:val="0080113C"/>
    <w:rsid w:val="0080174B"/>
    <w:rsid w:val="00802F92"/>
    <w:rsid w:val="00803C58"/>
    <w:rsid w:val="00804353"/>
    <w:rsid w:val="00804E43"/>
    <w:rsid w:val="008054DE"/>
    <w:rsid w:val="00805A4C"/>
    <w:rsid w:val="00806107"/>
    <w:rsid w:val="00806E0C"/>
    <w:rsid w:val="00807507"/>
    <w:rsid w:val="00807B7A"/>
    <w:rsid w:val="00807EEA"/>
    <w:rsid w:val="008101EA"/>
    <w:rsid w:val="008105FE"/>
    <w:rsid w:val="0081061F"/>
    <w:rsid w:val="0081072B"/>
    <w:rsid w:val="00810C88"/>
    <w:rsid w:val="00810DE0"/>
    <w:rsid w:val="00811308"/>
    <w:rsid w:val="00811CAA"/>
    <w:rsid w:val="00812DAC"/>
    <w:rsid w:val="008133DA"/>
    <w:rsid w:val="00813699"/>
    <w:rsid w:val="008137D1"/>
    <w:rsid w:val="00813E6D"/>
    <w:rsid w:val="00813E7F"/>
    <w:rsid w:val="0081400C"/>
    <w:rsid w:val="00814BA8"/>
    <w:rsid w:val="00815F84"/>
    <w:rsid w:val="008164F2"/>
    <w:rsid w:val="00816A5E"/>
    <w:rsid w:val="00816B72"/>
    <w:rsid w:val="00816D15"/>
    <w:rsid w:val="008174B5"/>
    <w:rsid w:val="008176DB"/>
    <w:rsid w:val="00817E93"/>
    <w:rsid w:val="00817FE0"/>
    <w:rsid w:val="0082022E"/>
    <w:rsid w:val="00820266"/>
    <w:rsid w:val="008206C0"/>
    <w:rsid w:val="00820BEC"/>
    <w:rsid w:val="00820D16"/>
    <w:rsid w:val="00821290"/>
    <w:rsid w:val="008214F6"/>
    <w:rsid w:val="0082159A"/>
    <w:rsid w:val="00821B80"/>
    <w:rsid w:val="00821E53"/>
    <w:rsid w:val="00822A29"/>
    <w:rsid w:val="00822F7A"/>
    <w:rsid w:val="008238F4"/>
    <w:rsid w:val="00823B34"/>
    <w:rsid w:val="0082426F"/>
    <w:rsid w:val="008243B2"/>
    <w:rsid w:val="00824955"/>
    <w:rsid w:val="00825191"/>
    <w:rsid w:val="00825786"/>
    <w:rsid w:val="00825E37"/>
    <w:rsid w:val="00826098"/>
    <w:rsid w:val="00826362"/>
    <w:rsid w:val="0082655F"/>
    <w:rsid w:val="00826887"/>
    <w:rsid w:val="00826930"/>
    <w:rsid w:val="00826D67"/>
    <w:rsid w:val="008273F6"/>
    <w:rsid w:val="00827EE7"/>
    <w:rsid w:val="00830713"/>
    <w:rsid w:val="00830793"/>
    <w:rsid w:val="00830851"/>
    <w:rsid w:val="008308BE"/>
    <w:rsid w:val="008310A3"/>
    <w:rsid w:val="00831320"/>
    <w:rsid w:val="00831952"/>
    <w:rsid w:val="00831AA9"/>
    <w:rsid w:val="00831B9B"/>
    <w:rsid w:val="008320DB"/>
    <w:rsid w:val="008327E8"/>
    <w:rsid w:val="008334A4"/>
    <w:rsid w:val="00833BE5"/>
    <w:rsid w:val="0083408E"/>
    <w:rsid w:val="00834351"/>
    <w:rsid w:val="00834375"/>
    <w:rsid w:val="00834516"/>
    <w:rsid w:val="008345EC"/>
    <w:rsid w:val="00834B7F"/>
    <w:rsid w:val="00834FE2"/>
    <w:rsid w:val="00835614"/>
    <w:rsid w:val="008357E4"/>
    <w:rsid w:val="00836B88"/>
    <w:rsid w:val="00836D91"/>
    <w:rsid w:val="008371CE"/>
    <w:rsid w:val="00837B64"/>
    <w:rsid w:val="00837FCB"/>
    <w:rsid w:val="008402BA"/>
    <w:rsid w:val="00840563"/>
    <w:rsid w:val="0084095A"/>
    <w:rsid w:val="00840CC5"/>
    <w:rsid w:val="00840CFC"/>
    <w:rsid w:val="008414F5"/>
    <w:rsid w:val="00841585"/>
    <w:rsid w:val="008415D6"/>
    <w:rsid w:val="00841D29"/>
    <w:rsid w:val="00841FE4"/>
    <w:rsid w:val="008429D4"/>
    <w:rsid w:val="008434A8"/>
    <w:rsid w:val="0084351D"/>
    <w:rsid w:val="00844702"/>
    <w:rsid w:val="00845839"/>
    <w:rsid w:val="00845CF0"/>
    <w:rsid w:val="0084702D"/>
    <w:rsid w:val="00847605"/>
    <w:rsid w:val="00847771"/>
    <w:rsid w:val="00847D0A"/>
    <w:rsid w:val="00847EFC"/>
    <w:rsid w:val="00847F00"/>
    <w:rsid w:val="00850759"/>
    <w:rsid w:val="008508B3"/>
    <w:rsid w:val="00851C24"/>
    <w:rsid w:val="00851ED0"/>
    <w:rsid w:val="00851FAF"/>
    <w:rsid w:val="00852FC0"/>
    <w:rsid w:val="00854163"/>
    <w:rsid w:val="00854594"/>
    <w:rsid w:val="008553AF"/>
    <w:rsid w:val="008555BA"/>
    <w:rsid w:val="00856627"/>
    <w:rsid w:val="0085699C"/>
    <w:rsid w:val="00856A8F"/>
    <w:rsid w:val="00856AFD"/>
    <w:rsid w:val="00857114"/>
    <w:rsid w:val="008578DD"/>
    <w:rsid w:val="008601C3"/>
    <w:rsid w:val="00860528"/>
    <w:rsid w:val="0086094C"/>
    <w:rsid w:val="00860AE8"/>
    <w:rsid w:val="00860B1A"/>
    <w:rsid w:val="00861388"/>
    <w:rsid w:val="0086165F"/>
    <w:rsid w:val="00861803"/>
    <w:rsid w:val="00861C1D"/>
    <w:rsid w:val="00862C7B"/>
    <w:rsid w:val="00862F80"/>
    <w:rsid w:val="00862F90"/>
    <w:rsid w:val="0086306A"/>
    <w:rsid w:val="0086366F"/>
    <w:rsid w:val="008639EC"/>
    <w:rsid w:val="00863F2D"/>
    <w:rsid w:val="0086415C"/>
    <w:rsid w:val="008642C9"/>
    <w:rsid w:val="008643ED"/>
    <w:rsid w:val="008645B8"/>
    <w:rsid w:val="008646E7"/>
    <w:rsid w:val="00864BEE"/>
    <w:rsid w:val="00864EB5"/>
    <w:rsid w:val="008650A3"/>
    <w:rsid w:val="008654C1"/>
    <w:rsid w:val="0086577A"/>
    <w:rsid w:val="00865C8B"/>
    <w:rsid w:val="00865FC2"/>
    <w:rsid w:val="00866685"/>
    <w:rsid w:val="00866717"/>
    <w:rsid w:val="00866795"/>
    <w:rsid w:val="00866A8B"/>
    <w:rsid w:val="00866A97"/>
    <w:rsid w:val="0086775C"/>
    <w:rsid w:val="0086778B"/>
    <w:rsid w:val="008677A0"/>
    <w:rsid w:val="00870197"/>
    <w:rsid w:val="0087111A"/>
    <w:rsid w:val="00871562"/>
    <w:rsid w:val="008718B7"/>
    <w:rsid w:val="00871C8D"/>
    <w:rsid w:val="00871F97"/>
    <w:rsid w:val="008721A1"/>
    <w:rsid w:val="0087261A"/>
    <w:rsid w:val="008728A6"/>
    <w:rsid w:val="00872CC6"/>
    <w:rsid w:val="00872F6E"/>
    <w:rsid w:val="008732C4"/>
    <w:rsid w:val="00873656"/>
    <w:rsid w:val="008736D3"/>
    <w:rsid w:val="008745AE"/>
    <w:rsid w:val="008749DD"/>
    <w:rsid w:val="00874ABE"/>
    <w:rsid w:val="00874DEB"/>
    <w:rsid w:val="00874EC3"/>
    <w:rsid w:val="00874F6B"/>
    <w:rsid w:val="0087580F"/>
    <w:rsid w:val="008758FF"/>
    <w:rsid w:val="00875A5D"/>
    <w:rsid w:val="00876688"/>
    <w:rsid w:val="00876A45"/>
    <w:rsid w:val="00876AAB"/>
    <w:rsid w:val="008773D6"/>
    <w:rsid w:val="00877556"/>
    <w:rsid w:val="00880221"/>
    <w:rsid w:val="00880416"/>
    <w:rsid w:val="00880A50"/>
    <w:rsid w:val="00880A9E"/>
    <w:rsid w:val="0088148B"/>
    <w:rsid w:val="00881767"/>
    <w:rsid w:val="00881BF1"/>
    <w:rsid w:val="00881EB9"/>
    <w:rsid w:val="00882023"/>
    <w:rsid w:val="00882BB2"/>
    <w:rsid w:val="00882BBA"/>
    <w:rsid w:val="00882FE5"/>
    <w:rsid w:val="00883C3C"/>
    <w:rsid w:val="00883D5F"/>
    <w:rsid w:val="0088420F"/>
    <w:rsid w:val="0088423D"/>
    <w:rsid w:val="00884FC3"/>
    <w:rsid w:val="008851EB"/>
    <w:rsid w:val="008857D5"/>
    <w:rsid w:val="008861BF"/>
    <w:rsid w:val="008862A4"/>
    <w:rsid w:val="00886513"/>
    <w:rsid w:val="0088660C"/>
    <w:rsid w:val="00886939"/>
    <w:rsid w:val="00887051"/>
    <w:rsid w:val="0088775E"/>
    <w:rsid w:val="00887A79"/>
    <w:rsid w:val="00887C7D"/>
    <w:rsid w:val="00887E97"/>
    <w:rsid w:val="00887EF7"/>
    <w:rsid w:val="00890311"/>
    <w:rsid w:val="00890A14"/>
    <w:rsid w:val="00890B3E"/>
    <w:rsid w:val="00890BE3"/>
    <w:rsid w:val="00890CE2"/>
    <w:rsid w:val="0089135B"/>
    <w:rsid w:val="00891386"/>
    <w:rsid w:val="008914BF"/>
    <w:rsid w:val="0089171A"/>
    <w:rsid w:val="008923AF"/>
    <w:rsid w:val="008931A3"/>
    <w:rsid w:val="00893B78"/>
    <w:rsid w:val="00893D81"/>
    <w:rsid w:val="0089439C"/>
    <w:rsid w:val="00894880"/>
    <w:rsid w:val="008948DF"/>
    <w:rsid w:val="0089567A"/>
    <w:rsid w:val="00895839"/>
    <w:rsid w:val="00895862"/>
    <w:rsid w:val="00896141"/>
    <w:rsid w:val="00896191"/>
    <w:rsid w:val="00896BBF"/>
    <w:rsid w:val="00897304"/>
    <w:rsid w:val="00897DBD"/>
    <w:rsid w:val="00897F24"/>
    <w:rsid w:val="008A0488"/>
    <w:rsid w:val="008A05BA"/>
    <w:rsid w:val="008A0C35"/>
    <w:rsid w:val="008A0DD1"/>
    <w:rsid w:val="008A0F25"/>
    <w:rsid w:val="008A11C7"/>
    <w:rsid w:val="008A12D7"/>
    <w:rsid w:val="008A1F2D"/>
    <w:rsid w:val="008A21CC"/>
    <w:rsid w:val="008A231E"/>
    <w:rsid w:val="008A25D4"/>
    <w:rsid w:val="008A2917"/>
    <w:rsid w:val="008A2992"/>
    <w:rsid w:val="008A2C15"/>
    <w:rsid w:val="008A331E"/>
    <w:rsid w:val="008A341D"/>
    <w:rsid w:val="008A34C5"/>
    <w:rsid w:val="008A36C6"/>
    <w:rsid w:val="008A3B92"/>
    <w:rsid w:val="008A3BD5"/>
    <w:rsid w:val="008A3ED9"/>
    <w:rsid w:val="008A3FB8"/>
    <w:rsid w:val="008A583F"/>
    <w:rsid w:val="008A5B92"/>
    <w:rsid w:val="008A5C08"/>
    <w:rsid w:val="008A62BB"/>
    <w:rsid w:val="008A6348"/>
    <w:rsid w:val="008A6592"/>
    <w:rsid w:val="008A66ED"/>
    <w:rsid w:val="008A7147"/>
    <w:rsid w:val="008A7267"/>
    <w:rsid w:val="008A734C"/>
    <w:rsid w:val="008A76AB"/>
    <w:rsid w:val="008B043C"/>
    <w:rsid w:val="008B0445"/>
    <w:rsid w:val="008B0663"/>
    <w:rsid w:val="008B0724"/>
    <w:rsid w:val="008B0F91"/>
    <w:rsid w:val="008B1299"/>
    <w:rsid w:val="008B1572"/>
    <w:rsid w:val="008B16F8"/>
    <w:rsid w:val="008B1C50"/>
    <w:rsid w:val="008B1CC3"/>
    <w:rsid w:val="008B1D9C"/>
    <w:rsid w:val="008B203A"/>
    <w:rsid w:val="008B2549"/>
    <w:rsid w:val="008B2D04"/>
    <w:rsid w:val="008B3158"/>
    <w:rsid w:val="008B3A5F"/>
    <w:rsid w:val="008B3ACA"/>
    <w:rsid w:val="008B3AF3"/>
    <w:rsid w:val="008B3D54"/>
    <w:rsid w:val="008B3DAE"/>
    <w:rsid w:val="008B4A80"/>
    <w:rsid w:val="008B4F6A"/>
    <w:rsid w:val="008B5001"/>
    <w:rsid w:val="008B530E"/>
    <w:rsid w:val="008B5543"/>
    <w:rsid w:val="008B6075"/>
    <w:rsid w:val="008B65BB"/>
    <w:rsid w:val="008B6634"/>
    <w:rsid w:val="008B665E"/>
    <w:rsid w:val="008B6E27"/>
    <w:rsid w:val="008B71A0"/>
    <w:rsid w:val="008B71BB"/>
    <w:rsid w:val="008B7D3C"/>
    <w:rsid w:val="008C00D5"/>
    <w:rsid w:val="008C0243"/>
    <w:rsid w:val="008C0717"/>
    <w:rsid w:val="008C0C90"/>
    <w:rsid w:val="008C13A9"/>
    <w:rsid w:val="008C1458"/>
    <w:rsid w:val="008C164C"/>
    <w:rsid w:val="008C175F"/>
    <w:rsid w:val="008C2257"/>
    <w:rsid w:val="008C22DA"/>
    <w:rsid w:val="008C2ACF"/>
    <w:rsid w:val="008C2D27"/>
    <w:rsid w:val="008C34C5"/>
    <w:rsid w:val="008C3E7A"/>
    <w:rsid w:val="008C4434"/>
    <w:rsid w:val="008C4765"/>
    <w:rsid w:val="008C5A76"/>
    <w:rsid w:val="008C5AA0"/>
    <w:rsid w:val="008C5C32"/>
    <w:rsid w:val="008C5E4F"/>
    <w:rsid w:val="008C6BFB"/>
    <w:rsid w:val="008C6F20"/>
    <w:rsid w:val="008C7165"/>
    <w:rsid w:val="008C760C"/>
    <w:rsid w:val="008C7A54"/>
    <w:rsid w:val="008C7B9F"/>
    <w:rsid w:val="008D03FD"/>
    <w:rsid w:val="008D0D34"/>
    <w:rsid w:val="008D0FF7"/>
    <w:rsid w:val="008D1724"/>
    <w:rsid w:val="008D1A16"/>
    <w:rsid w:val="008D1ECB"/>
    <w:rsid w:val="008D2328"/>
    <w:rsid w:val="008D2CB8"/>
    <w:rsid w:val="008D3133"/>
    <w:rsid w:val="008D3EDF"/>
    <w:rsid w:val="008D4181"/>
    <w:rsid w:val="008D44FA"/>
    <w:rsid w:val="008D4A2A"/>
    <w:rsid w:val="008D4B4F"/>
    <w:rsid w:val="008D52F0"/>
    <w:rsid w:val="008D5324"/>
    <w:rsid w:val="008D5A0B"/>
    <w:rsid w:val="008D5D6E"/>
    <w:rsid w:val="008D5E65"/>
    <w:rsid w:val="008D63AE"/>
    <w:rsid w:val="008D6BD2"/>
    <w:rsid w:val="008D6D78"/>
    <w:rsid w:val="008D73CD"/>
    <w:rsid w:val="008D74B5"/>
    <w:rsid w:val="008D79B3"/>
    <w:rsid w:val="008D7D3F"/>
    <w:rsid w:val="008E0053"/>
    <w:rsid w:val="008E09C9"/>
    <w:rsid w:val="008E1981"/>
    <w:rsid w:val="008E19B4"/>
    <w:rsid w:val="008E1B84"/>
    <w:rsid w:val="008E2397"/>
    <w:rsid w:val="008E2555"/>
    <w:rsid w:val="008E32A8"/>
    <w:rsid w:val="008E3474"/>
    <w:rsid w:val="008E3816"/>
    <w:rsid w:val="008E442F"/>
    <w:rsid w:val="008E45C4"/>
    <w:rsid w:val="008E5720"/>
    <w:rsid w:val="008E5BFF"/>
    <w:rsid w:val="008E5FDA"/>
    <w:rsid w:val="008E6081"/>
    <w:rsid w:val="008E6178"/>
    <w:rsid w:val="008E652A"/>
    <w:rsid w:val="008E6923"/>
    <w:rsid w:val="008E6AB2"/>
    <w:rsid w:val="008E6AC5"/>
    <w:rsid w:val="008E6D23"/>
    <w:rsid w:val="008E6DA7"/>
    <w:rsid w:val="008E75C3"/>
    <w:rsid w:val="008E7838"/>
    <w:rsid w:val="008F02AC"/>
    <w:rsid w:val="008F052D"/>
    <w:rsid w:val="008F12A9"/>
    <w:rsid w:val="008F17EE"/>
    <w:rsid w:val="008F1EEC"/>
    <w:rsid w:val="008F2BD3"/>
    <w:rsid w:val="008F3346"/>
    <w:rsid w:val="008F3B65"/>
    <w:rsid w:val="008F4062"/>
    <w:rsid w:val="008F4478"/>
    <w:rsid w:val="008F4B63"/>
    <w:rsid w:val="008F4B81"/>
    <w:rsid w:val="008F5360"/>
    <w:rsid w:val="008F554E"/>
    <w:rsid w:val="008F564A"/>
    <w:rsid w:val="008F58ED"/>
    <w:rsid w:val="008F631C"/>
    <w:rsid w:val="008F6724"/>
    <w:rsid w:val="008F6BE5"/>
    <w:rsid w:val="008F7121"/>
    <w:rsid w:val="008F7177"/>
    <w:rsid w:val="008F78D7"/>
    <w:rsid w:val="008F7D73"/>
    <w:rsid w:val="00900116"/>
    <w:rsid w:val="0090064A"/>
    <w:rsid w:val="0090075C"/>
    <w:rsid w:val="00901629"/>
    <w:rsid w:val="009018FC"/>
    <w:rsid w:val="0090194E"/>
    <w:rsid w:val="00901A49"/>
    <w:rsid w:val="0090215B"/>
    <w:rsid w:val="00902228"/>
    <w:rsid w:val="00902FC1"/>
    <w:rsid w:val="0090338D"/>
    <w:rsid w:val="0090350B"/>
    <w:rsid w:val="00903686"/>
    <w:rsid w:val="00903E18"/>
    <w:rsid w:val="00903EAC"/>
    <w:rsid w:val="0090416A"/>
    <w:rsid w:val="0090479F"/>
    <w:rsid w:val="009049EA"/>
    <w:rsid w:val="00904F4C"/>
    <w:rsid w:val="0090501A"/>
    <w:rsid w:val="00905162"/>
    <w:rsid w:val="009051B8"/>
    <w:rsid w:val="00905833"/>
    <w:rsid w:val="0090586F"/>
    <w:rsid w:val="009059F4"/>
    <w:rsid w:val="00905D42"/>
    <w:rsid w:val="00905EF8"/>
    <w:rsid w:val="00905F9F"/>
    <w:rsid w:val="00905FCE"/>
    <w:rsid w:val="0090645C"/>
    <w:rsid w:val="00906C22"/>
    <w:rsid w:val="00906D7B"/>
    <w:rsid w:val="00906DEB"/>
    <w:rsid w:val="00907832"/>
    <w:rsid w:val="00907EE2"/>
    <w:rsid w:val="0091030A"/>
    <w:rsid w:val="00910522"/>
    <w:rsid w:val="00910CD6"/>
    <w:rsid w:val="009116EF"/>
    <w:rsid w:val="00911A96"/>
    <w:rsid w:val="00912B00"/>
    <w:rsid w:val="00912DC8"/>
    <w:rsid w:val="00912DD0"/>
    <w:rsid w:val="00913057"/>
    <w:rsid w:val="009133DB"/>
    <w:rsid w:val="009135BC"/>
    <w:rsid w:val="00913878"/>
    <w:rsid w:val="00913FC9"/>
    <w:rsid w:val="00914181"/>
    <w:rsid w:val="00914674"/>
    <w:rsid w:val="0091472E"/>
    <w:rsid w:val="00914962"/>
    <w:rsid w:val="00914EB1"/>
    <w:rsid w:val="0091572F"/>
    <w:rsid w:val="00915AEF"/>
    <w:rsid w:val="00916330"/>
    <w:rsid w:val="00916694"/>
    <w:rsid w:val="00916825"/>
    <w:rsid w:val="00917010"/>
    <w:rsid w:val="00917C34"/>
    <w:rsid w:val="00917DAD"/>
    <w:rsid w:val="00917E5F"/>
    <w:rsid w:val="009206B8"/>
    <w:rsid w:val="00920A90"/>
    <w:rsid w:val="00920D48"/>
    <w:rsid w:val="00921A3A"/>
    <w:rsid w:val="00922F18"/>
    <w:rsid w:val="00923113"/>
    <w:rsid w:val="00923604"/>
    <w:rsid w:val="009241A0"/>
    <w:rsid w:val="009242D4"/>
    <w:rsid w:val="00924CFB"/>
    <w:rsid w:val="009250F1"/>
    <w:rsid w:val="009251CB"/>
    <w:rsid w:val="00925DE8"/>
    <w:rsid w:val="00926BA2"/>
    <w:rsid w:val="00927206"/>
    <w:rsid w:val="009305C4"/>
    <w:rsid w:val="00930C41"/>
    <w:rsid w:val="00930F84"/>
    <w:rsid w:val="0093100D"/>
    <w:rsid w:val="009311AD"/>
    <w:rsid w:val="0093186D"/>
    <w:rsid w:val="009319E7"/>
    <w:rsid w:val="00932274"/>
    <w:rsid w:val="009322A9"/>
    <w:rsid w:val="0093258B"/>
    <w:rsid w:val="009326B3"/>
    <w:rsid w:val="00932B35"/>
    <w:rsid w:val="00932B6A"/>
    <w:rsid w:val="00932F37"/>
    <w:rsid w:val="00933223"/>
    <w:rsid w:val="009332FA"/>
    <w:rsid w:val="00934397"/>
    <w:rsid w:val="009343A2"/>
    <w:rsid w:val="009351E5"/>
    <w:rsid w:val="00935433"/>
    <w:rsid w:val="009356CB"/>
    <w:rsid w:val="00935A5A"/>
    <w:rsid w:val="00935BDC"/>
    <w:rsid w:val="00935BF5"/>
    <w:rsid w:val="0093692F"/>
    <w:rsid w:val="00936B62"/>
    <w:rsid w:val="00936D32"/>
    <w:rsid w:val="00936E3A"/>
    <w:rsid w:val="00936F57"/>
    <w:rsid w:val="00937490"/>
    <w:rsid w:val="009375CB"/>
    <w:rsid w:val="00937DEF"/>
    <w:rsid w:val="009400A8"/>
    <w:rsid w:val="009400DC"/>
    <w:rsid w:val="0094117D"/>
    <w:rsid w:val="009412E2"/>
    <w:rsid w:val="009419A4"/>
    <w:rsid w:val="00941E90"/>
    <w:rsid w:val="009423E6"/>
    <w:rsid w:val="009427E6"/>
    <w:rsid w:val="00942901"/>
    <w:rsid w:val="00943126"/>
    <w:rsid w:val="009432E8"/>
    <w:rsid w:val="00944341"/>
    <w:rsid w:val="009443DB"/>
    <w:rsid w:val="009445B5"/>
    <w:rsid w:val="0094486C"/>
    <w:rsid w:val="00944B5A"/>
    <w:rsid w:val="00944B64"/>
    <w:rsid w:val="00944ECD"/>
    <w:rsid w:val="009456BE"/>
    <w:rsid w:val="009459DB"/>
    <w:rsid w:val="00945EFD"/>
    <w:rsid w:val="00946492"/>
    <w:rsid w:val="009464BB"/>
    <w:rsid w:val="00946F45"/>
    <w:rsid w:val="00947011"/>
    <w:rsid w:val="009470DA"/>
    <w:rsid w:val="009474FB"/>
    <w:rsid w:val="009506E7"/>
    <w:rsid w:val="00950943"/>
    <w:rsid w:val="00951876"/>
    <w:rsid w:val="00951B47"/>
    <w:rsid w:val="00952463"/>
    <w:rsid w:val="0095258A"/>
    <w:rsid w:val="00952A09"/>
    <w:rsid w:val="00952B48"/>
    <w:rsid w:val="009531CC"/>
    <w:rsid w:val="009533F1"/>
    <w:rsid w:val="0095390E"/>
    <w:rsid w:val="0095396E"/>
    <w:rsid w:val="0095409F"/>
    <w:rsid w:val="009541F6"/>
    <w:rsid w:val="00954608"/>
    <w:rsid w:val="00954AC0"/>
    <w:rsid w:val="00955172"/>
    <w:rsid w:val="009553A4"/>
    <w:rsid w:val="00955A6A"/>
    <w:rsid w:val="00955D2B"/>
    <w:rsid w:val="009561EF"/>
    <w:rsid w:val="009563A2"/>
    <w:rsid w:val="00956CE2"/>
    <w:rsid w:val="00956D2E"/>
    <w:rsid w:val="0095719B"/>
    <w:rsid w:val="00957246"/>
    <w:rsid w:val="009579A0"/>
    <w:rsid w:val="00960477"/>
    <w:rsid w:val="009604AB"/>
    <w:rsid w:val="0096131A"/>
    <w:rsid w:val="009616D7"/>
    <w:rsid w:val="00961A5C"/>
    <w:rsid w:val="00961C66"/>
    <w:rsid w:val="00962432"/>
    <w:rsid w:val="00962510"/>
    <w:rsid w:val="00962F6D"/>
    <w:rsid w:val="00963832"/>
    <w:rsid w:val="00963BFE"/>
    <w:rsid w:val="00963DD7"/>
    <w:rsid w:val="009641DF"/>
    <w:rsid w:val="00964A94"/>
    <w:rsid w:val="00964D71"/>
    <w:rsid w:val="00965117"/>
    <w:rsid w:val="009651A7"/>
    <w:rsid w:val="009654E9"/>
    <w:rsid w:val="00965B51"/>
    <w:rsid w:val="00965D8B"/>
    <w:rsid w:val="00965E2C"/>
    <w:rsid w:val="00966030"/>
    <w:rsid w:val="00966671"/>
    <w:rsid w:val="0096725A"/>
    <w:rsid w:val="009672C7"/>
    <w:rsid w:val="00967486"/>
    <w:rsid w:val="00967781"/>
    <w:rsid w:val="00967808"/>
    <w:rsid w:val="0096787D"/>
    <w:rsid w:val="00967AC8"/>
    <w:rsid w:val="00967DE2"/>
    <w:rsid w:val="00967E90"/>
    <w:rsid w:val="009707F6"/>
    <w:rsid w:val="00971385"/>
    <w:rsid w:val="00971D00"/>
    <w:rsid w:val="00971F73"/>
    <w:rsid w:val="0097229A"/>
    <w:rsid w:val="00972F91"/>
    <w:rsid w:val="009736FD"/>
    <w:rsid w:val="00973B79"/>
    <w:rsid w:val="00973F06"/>
    <w:rsid w:val="0097445D"/>
    <w:rsid w:val="00974F66"/>
    <w:rsid w:val="00975218"/>
    <w:rsid w:val="009762A1"/>
    <w:rsid w:val="009771B2"/>
    <w:rsid w:val="00977E69"/>
    <w:rsid w:val="0098045F"/>
    <w:rsid w:val="009805BA"/>
    <w:rsid w:val="009808F8"/>
    <w:rsid w:val="00980CF9"/>
    <w:rsid w:val="009810E4"/>
    <w:rsid w:val="009811E2"/>
    <w:rsid w:val="00981880"/>
    <w:rsid w:val="00981A90"/>
    <w:rsid w:val="00981B6A"/>
    <w:rsid w:val="00981BC5"/>
    <w:rsid w:val="00981E4E"/>
    <w:rsid w:val="00981E8B"/>
    <w:rsid w:val="0098214A"/>
    <w:rsid w:val="009822A8"/>
    <w:rsid w:val="00982499"/>
    <w:rsid w:val="009830B8"/>
    <w:rsid w:val="009830F7"/>
    <w:rsid w:val="009836E3"/>
    <w:rsid w:val="009838CA"/>
    <w:rsid w:val="00983FE5"/>
    <w:rsid w:val="009843C3"/>
    <w:rsid w:val="00984945"/>
    <w:rsid w:val="00984C31"/>
    <w:rsid w:val="00985925"/>
    <w:rsid w:val="00985D57"/>
    <w:rsid w:val="00985D84"/>
    <w:rsid w:val="00985F46"/>
    <w:rsid w:val="00986252"/>
    <w:rsid w:val="009870E6"/>
    <w:rsid w:val="00987B9C"/>
    <w:rsid w:val="00987DBD"/>
    <w:rsid w:val="00990338"/>
    <w:rsid w:val="0099039F"/>
    <w:rsid w:val="00991331"/>
    <w:rsid w:val="009915EC"/>
    <w:rsid w:val="0099215B"/>
    <w:rsid w:val="00992402"/>
    <w:rsid w:val="00992AD0"/>
    <w:rsid w:val="00992B39"/>
    <w:rsid w:val="00993331"/>
    <w:rsid w:val="00993E9C"/>
    <w:rsid w:val="009940D7"/>
    <w:rsid w:val="00994707"/>
    <w:rsid w:val="009947AD"/>
    <w:rsid w:val="00994A81"/>
    <w:rsid w:val="009954BE"/>
    <w:rsid w:val="00995608"/>
    <w:rsid w:val="009958CB"/>
    <w:rsid w:val="00995AFF"/>
    <w:rsid w:val="00996123"/>
    <w:rsid w:val="0099644E"/>
    <w:rsid w:val="009967EE"/>
    <w:rsid w:val="00996D12"/>
    <w:rsid w:val="00997042"/>
    <w:rsid w:val="009A003E"/>
    <w:rsid w:val="009A0208"/>
    <w:rsid w:val="009A0870"/>
    <w:rsid w:val="009A08EA"/>
    <w:rsid w:val="009A0B2D"/>
    <w:rsid w:val="009A12F3"/>
    <w:rsid w:val="009A1415"/>
    <w:rsid w:val="009A1705"/>
    <w:rsid w:val="009A19F1"/>
    <w:rsid w:val="009A231A"/>
    <w:rsid w:val="009A2A3D"/>
    <w:rsid w:val="009A2CF6"/>
    <w:rsid w:val="009A2D97"/>
    <w:rsid w:val="009A2DD7"/>
    <w:rsid w:val="009A33A6"/>
    <w:rsid w:val="009A33D3"/>
    <w:rsid w:val="009A3B88"/>
    <w:rsid w:val="009A420F"/>
    <w:rsid w:val="009A489D"/>
    <w:rsid w:val="009A4DE9"/>
    <w:rsid w:val="009A5B8D"/>
    <w:rsid w:val="009A5BCF"/>
    <w:rsid w:val="009A5C9F"/>
    <w:rsid w:val="009A5D8E"/>
    <w:rsid w:val="009A6352"/>
    <w:rsid w:val="009A6617"/>
    <w:rsid w:val="009A6A18"/>
    <w:rsid w:val="009A6AA0"/>
    <w:rsid w:val="009A6C02"/>
    <w:rsid w:val="009A6E34"/>
    <w:rsid w:val="009A7153"/>
    <w:rsid w:val="009A7B8B"/>
    <w:rsid w:val="009B009A"/>
    <w:rsid w:val="009B01E9"/>
    <w:rsid w:val="009B06E4"/>
    <w:rsid w:val="009B08B3"/>
    <w:rsid w:val="009B0A43"/>
    <w:rsid w:val="009B2CD9"/>
    <w:rsid w:val="009B2EF2"/>
    <w:rsid w:val="009B330A"/>
    <w:rsid w:val="009B338E"/>
    <w:rsid w:val="009B3A6A"/>
    <w:rsid w:val="009B46E7"/>
    <w:rsid w:val="009B51FF"/>
    <w:rsid w:val="009B59DE"/>
    <w:rsid w:val="009B64B2"/>
    <w:rsid w:val="009B6A2E"/>
    <w:rsid w:val="009B6A68"/>
    <w:rsid w:val="009B6CAA"/>
    <w:rsid w:val="009B721A"/>
    <w:rsid w:val="009B721F"/>
    <w:rsid w:val="009B72ED"/>
    <w:rsid w:val="009B7558"/>
    <w:rsid w:val="009B7926"/>
    <w:rsid w:val="009C064C"/>
    <w:rsid w:val="009C06FD"/>
    <w:rsid w:val="009C07FB"/>
    <w:rsid w:val="009C09CC"/>
    <w:rsid w:val="009C0B1C"/>
    <w:rsid w:val="009C0B8B"/>
    <w:rsid w:val="009C0D76"/>
    <w:rsid w:val="009C0D97"/>
    <w:rsid w:val="009C1702"/>
    <w:rsid w:val="009C1B0B"/>
    <w:rsid w:val="009C2204"/>
    <w:rsid w:val="009C22BE"/>
    <w:rsid w:val="009C2CE8"/>
    <w:rsid w:val="009C2E60"/>
    <w:rsid w:val="009C2F46"/>
    <w:rsid w:val="009C2F69"/>
    <w:rsid w:val="009C334F"/>
    <w:rsid w:val="009C38DC"/>
    <w:rsid w:val="009C3A78"/>
    <w:rsid w:val="009C3E80"/>
    <w:rsid w:val="009C4458"/>
    <w:rsid w:val="009C46D7"/>
    <w:rsid w:val="009C4C15"/>
    <w:rsid w:val="009C517A"/>
    <w:rsid w:val="009C5588"/>
    <w:rsid w:val="009C5722"/>
    <w:rsid w:val="009C5DC1"/>
    <w:rsid w:val="009C5E8C"/>
    <w:rsid w:val="009C6154"/>
    <w:rsid w:val="009C683A"/>
    <w:rsid w:val="009C718B"/>
    <w:rsid w:val="009C74E7"/>
    <w:rsid w:val="009D06F7"/>
    <w:rsid w:val="009D0A0D"/>
    <w:rsid w:val="009D0BD4"/>
    <w:rsid w:val="009D0EF3"/>
    <w:rsid w:val="009D174C"/>
    <w:rsid w:val="009D1DFB"/>
    <w:rsid w:val="009D2281"/>
    <w:rsid w:val="009D3044"/>
    <w:rsid w:val="009D3692"/>
    <w:rsid w:val="009D3712"/>
    <w:rsid w:val="009D380A"/>
    <w:rsid w:val="009D3A19"/>
    <w:rsid w:val="009D3AA9"/>
    <w:rsid w:val="009D40C6"/>
    <w:rsid w:val="009D5402"/>
    <w:rsid w:val="009D5672"/>
    <w:rsid w:val="009D5F19"/>
    <w:rsid w:val="009D652E"/>
    <w:rsid w:val="009D667E"/>
    <w:rsid w:val="009D6C1D"/>
    <w:rsid w:val="009D7E50"/>
    <w:rsid w:val="009E0907"/>
    <w:rsid w:val="009E11F2"/>
    <w:rsid w:val="009E139B"/>
    <w:rsid w:val="009E1546"/>
    <w:rsid w:val="009E171B"/>
    <w:rsid w:val="009E18D9"/>
    <w:rsid w:val="009E2591"/>
    <w:rsid w:val="009E287E"/>
    <w:rsid w:val="009E2C1B"/>
    <w:rsid w:val="009E2F08"/>
    <w:rsid w:val="009E2F66"/>
    <w:rsid w:val="009E2FE2"/>
    <w:rsid w:val="009E3139"/>
    <w:rsid w:val="009E32B4"/>
    <w:rsid w:val="009E3C13"/>
    <w:rsid w:val="009E4B8B"/>
    <w:rsid w:val="009E5310"/>
    <w:rsid w:val="009E5415"/>
    <w:rsid w:val="009E541A"/>
    <w:rsid w:val="009E5602"/>
    <w:rsid w:val="009E6017"/>
    <w:rsid w:val="009E6253"/>
    <w:rsid w:val="009E7A51"/>
    <w:rsid w:val="009E7A5D"/>
    <w:rsid w:val="009E7DD6"/>
    <w:rsid w:val="009E7E60"/>
    <w:rsid w:val="009F00A5"/>
    <w:rsid w:val="009F0435"/>
    <w:rsid w:val="009F143E"/>
    <w:rsid w:val="009F297B"/>
    <w:rsid w:val="009F2A95"/>
    <w:rsid w:val="009F2C71"/>
    <w:rsid w:val="009F2F24"/>
    <w:rsid w:val="009F3720"/>
    <w:rsid w:val="009F3778"/>
    <w:rsid w:val="009F39A4"/>
    <w:rsid w:val="009F447B"/>
    <w:rsid w:val="009F4746"/>
    <w:rsid w:val="009F535E"/>
    <w:rsid w:val="009F55C0"/>
    <w:rsid w:val="009F5A1F"/>
    <w:rsid w:val="009F5A8F"/>
    <w:rsid w:val="009F5D80"/>
    <w:rsid w:val="009F5EEA"/>
    <w:rsid w:val="009F6B6B"/>
    <w:rsid w:val="009F6E25"/>
    <w:rsid w:val="009F7416"/>
    <w:rsid w:val="009F7DE6"/>
    <w:rsid w:val="009F7F84"/>
    <w:rsid w:val="00A009DD"/>
    <w:rsid w:val="00A00EEA"/>
    <w:rsid w:val="00A01006"/>
    <w:rsid w:val="00A028D2"/>
    <w:rsid w:val="00A029EE"/>
    <w:rsid w:val="00A02FCF"/>
    <w:rsid w:val="00A03582"/>
    <w:rsid w:val="00A03A60"/>
    <w:rsid w:val="00A04490"/>
    <w:rsid w:val="00A04F06"/>
    <w:rsid w:val="00A0529D"/>
    <w:rsid w:val="00A05BD2"/>
    <w:rsid w:val="00A05F41"/>
    <w:rsid w:val="00A05FB5"/>
    <w:rsid w:val="00A06026"/>
    <w:rsid w:val="00A0626D"/>
    <w:rsid w:val="00A06FB3"/>
    <w:rsid w:val="00A071F7"/>
    <w:rsid w:val="00A07CA2"/>
    <w:rsid w:val="00A109DB"/>
    <w:rsid w:val="00A10B66"/>
    <w:rsid w:val="00A10C78"/>
    <w:rsid w:val="00A10D33"/>
    <w:rsid w:val="00A119AE"/>
    <w:rsid w:val="00A119F5"/>
    <w:rsid w:val="00A124E0"/>
    <w:rsid w:val="00A1286F"/>
    <w:rsid w:val="00A12BA4"/>
    <w:rsid w:val="00A12BAC"/>
    <w:rsid w:val="00A13359"/>
    <w:rsid w:val="00A134F6"/>
    <w:rsid w:val="00A13546"/>
    <w:rsid w:val="00A1360A"/>
    <w:rsid w:val="00A136CD"/>
    <w:rsid w:val="00A137E8"/>
    <w:rsid w:val="00A1392E"/>
    <w:rsid w:val="00A13AF5"/>
    <w:rsid w:val="00A13B0E"/>
    <w:rsid w:val="00A140E8"/>
    <w:rsid w:val="00A145B1"/>
    <w:rsid w:val="00A1490D"/>
    <w:rsid w:val="00A14AFD"/>
    <w:rsid w:val="00A15150"/>
    <w:rsid w:val="00A15157"/>
    <w:rsid w:val="00A15A67"/>
    <w:rsid w:val="00A160C9"/>
    <w:rsid w:val="00A163B2"/>
    <w:rsid w:val="00A16513"/>
    <w:rsid w:val="00A16552"/>
    <w:rsid w:val="00A16736"/>
    <w:rsid w:val="00A16D0C"/>
    <w:rsid w:val="00A16E6D"/>
    <w:rsid w:val="00A17011"/>
    <w:rsid w:val="00A17A48"/>
    <w:rsid w:val="00A17BEE"/>
    <w:rsid w:val="00A202BD"/>
    <w:rsid w:val="00A2094E"/>
    <w:rsid w:val="00A21302"/>
    <w:rsid w:val="00A214FE"/>
    <w:rsid w:val="00A21B53"/>
    <w:rsid w:val="00A21B72"/>
    <w:rsid w:val="00A2209D"/>
    <w:rsid w:val="00A2269E"/>
    <w:rsid w:val="00A22708"/>
    <w:rsid w:val="00A22949"/>
    <w:rsid w:val="00A236D5"/>
    <w:rsid w:val="00A23D2E"/>
    <w:rsid w:val="00A249FD"/>
    <w:rsid w:val="00A24B37"/>
    <w:rsid w:val="00A24B8A"/>
    <w:rsid w:val="00A250AA"/>
    <w:rsid w:val="00A252DD"/>
    <w:rsid w:val="00A25AD8"/>
    <w:rsid w:val="00A25E98"/>
    <w:rsid w:val="00A260C7"/>
    <w:rsid w:val="00A2638F"/>
    <w:rsid w:val="00A26A00"/>
    <w:rsid w:val="00A26D94"/>
    <w:rsid w:val="00A26EDE"/>
    <w:rsid w:val="00A274CE"/>
    <w:rsid w:val="00A27830"/>
    <w:rsid w:val="00A2787A"/>
    <w:rsid w:val="00A3029A"/>
    <w:rsid w:val="00A310CB"/>
    <w:rsid w:val="00A3126B"/>
    <w:rsid w:val="00A31752"/>
    <w:rsid w:val="00A32955"/>
    <w:rsid w:val="00A32BF8"/>
    <w:rsid w:val="00A32BFB"/>
    <w:rsid w:val="00A32EBC"/>
    <w:rsid w:val="00A33128"/>
    <w:rsid w:val="00A337A0"/>
    <w:rsid w:val="00A33869"/>
    <w:rsid w:val="00A33CFD"/>
    <w:rsid w:val="00A33D52"/>
    <w:rsid w:val="00A34019"/>
    <w:rsid w:val="00A3449A"/>
    <w:rsid w:val="00A3476E"/>
    <w:rsid w:val="00A34E9C"/>
    <w:rsid w:val="00A3536C"/>
    <w:rsid w:val="00A358B4"/>
    <w:rsid w:val="00A35906"/>
    <w:rsid w:val="00A35D6E"/>
    <w:rsid w:val="00A3605A"/>
    <w:rsid w:val="00A36186"/>
    <w:rsid w:val="00A3687F"/>
    <w:rsid w:val="00A36CD7"/>
    <w:rsid w:val="00A36F06"/>
    <w:rsid w:val="00A37106"/>
    <w:rsid w:val="00A402E9"/>
    <w:rsid w:val="00A40862"/>
    <w:rsid w:val="00A40BCF"/>
    <w:rsid w:val="00A40EAF"/>
    <w:rsid w:val="00A40EF3"/>
    <w:rsid w:val="00A40F5B"/>
    <w:rsid w:val="00A41436"/>
    <w:rsid w:val="00A414B4"/>
    <w:rsid w:val="00A41D3A"/>
    <w:rsid w:val="00A41E6C"/>
    <w:rsid w:val="00A42075"/>
    <w:rsid w:val="00A42649"/>
    <w:rsid w:val="00A4275B"/>
    <w:rsid w:val="00A42BF3"/>
    <w:rsid w:val="00A42D86"/>
    <w:rsid w:val="00A42DB6"/>
    <w:rsid w:val="00A42EC5"/>
    <w:rsid w:val="00A430C0"/>
    <w:rsid w:val="00A434C2"/>
    <w:rsid w:val="00A43DED"/>
    <w:rsid w:val="00A4401A"/>
    <w:rsid w:val="00A4426C"/>
    <w:rsid w:val="00A443FD"/>
    <w:rsid w:val="00A4493B"/>
    <w:rsid w:val="00A4532D"/>
    <w:rsid w:val="00A45C52"/>
    <w:rsid w:val="00A45CB0"/>
    <w:rsid w:val="00A45D20"/>
    <w:rsid w:val="00A45F83"/>
    <w:rsid w:val="00A4610D"/>
    <w:rsid w:val="00A4638E"/>
    <w:rsid w:val="00A46C29"/>
    <w:rsid w:val="00A46F80"/>
    <w:rsid w:val="00A47335"/>
    <w:rsid w:val="00A478FF"/>
    <w:rsid w:val="00A47A3A"/>
    <w:rsid w:val="00A47EDC"/>
    <w:rsid w:val="00A500A9"/>
    <w:rsid w:val="00A51675"/>
    <w:rsid w:val="00A51B1A"/>
    <w:rsid w:val="00A51D8B"/>
    <w:rsid w:val="00A51FF1"/>
    <w:rsid w:val="00A52A7A"/>
    <w:rsid w:val="00A52DEA"/>
    <w:rsid w:val="00A52F2B"/>
    <w:rsid w:val="00A530B6"/>
    <w:rsid w:val="00A5342B"/>
    <w:rsid w:val="00A53551"/>
    <w:rsid w:val="00A53CEB"/>
    <w:rsid w:val="00A541E4"/>
    <w:rsid w:val="00A54204"/>
    <w:rsid w:val="00A5428E"/>
    <w:rsid w:val="00A5496E"/>
    <w:rsid w:val="00A54C90"/>
    <w:rsid w:val="00A54FC9"/>
    <w:rsid w:val="00A55056"/>
    <w:rsid w:val="00A5528B"/>
    <w:rsid w:val="00A56492"/>
    <w:rsid w:val="00A56579"/>
    <w:rsid w:val="00A56673"/>
    <w:rsid w:val="00A5671B"/>
    <w:rsid w:val="00A567BB"/>
    <w:rsid w:val="00A5683C"/>
    <w:rsid w:val="00A56900"/>
    <w:rsid w:val="00A5705A"/>
    <w:rsid w:val="00A57596"/>
    <w:rsid w:val="00A5765B"/>
    <w:rsid w:val="00A60BB0"/>
    <w:rsid w:val="00A610E9"/>
    <w:rsid w:val="00A62544"/>
    <w:rsid w:val="00A62B65"/>
    <w:rsid w:val="00A62FD3"/>
    <w:rsid w:val="00A62FE0"/>
    <w:rsid w:val="00A634FA"/>
    <w:rsid w:val="00A63A3C"/>
    <w:rsid w:val="00A648AB"/>
    <w:rsid w:val="00A65C4D"/>
    <w:rsid w:val="00A65D7C"/>
    <w:rsid w:val="00A65E9B"/>
    <w:rsid w:val="00A65F63"/>
    <w:rsid w:val="00A6619E"/>
    <w:rsid w:val="00A66AB5"/>
    <w:rsid w:val="00A66C3C"/>
    <w:rsid w:val="00A66EB9"/>
    <w:rsid w:val="00A6744C"/>
    <w:rsid w:val="00A67CAC"/>
    <w:rsid w:val="00A67EDF"/>
    <w:rsid w:val="00A70119"/>
    <w:rsid w:val="00A70320"/>
    <w:rsid w:val="00A703D1"/>
    <w:rsid w:val="00A708F2"/>
    <w:rsid w:val="00A7097B"/>
    <w:rsid w:val="00A70B5B"/>
    <w:rsid w:val="00A7101F"/>
    <w:rsid w:val="00A710EC"/>
    <w:rsid w:val="00A71338"/>
    <w:rsid w:val="00A71875"/>
    <w:rsid w:val="00A7260B"/>
    <w:rsid w:val="00A729F7"/>
    <w:rsid w:val="00A736BD"/>
    <w:rsid w:val="00A73D7A"/>
    <w:rsid w:val="00A746CB"/>
    <w:rsid w:val="00A754CE"/>
    <w:rsid w:val="00A76107"/>
    <w:rsid w:val="00A80B4F"/>
    <w:rsid w:val="00A80C91"/>
    <w:rsid w:val="00A80D5D"/>
    <w:rsid w:val="00A810D0"/>
    <w:rsid w:val="00A81839"/>
    <w:rsid w:val="00A81E10"/>
    <w:rsid w:val="00A821DF"/>
    <w:rsid w:val="00A82504"/>
    <w:rsid w:val="00A82A32"/>
    <w:rsid w:val="00A8384A"/>
    <w:rsid w:val="00A83E14"/>
    <w:rsid w:val="00A842F8"/>
    <w:rsid w:val="00A84D45"/>
    <w:rsid w:val="00A8587B"/>
    <w:rsid w:val="00A86EF5"/>
    <w:rsid w:val="00A87A69"/>
    <w:rsid w:val="00A904FE"/>
    <w:rsid w:val="00A90D9C"/>
    <w:rsid w:val="00A90ED7"/>
    <w:rsid w:val="00A91192"/>
    <w:rsid w:val="00A91410"/>
    <w:rsid w:val="00A91781"/>
    <w:rsid w:val="00A91985"/>
    <w:rsid w:val="00A9210C"/>
    <w:rsid w:val="00A92700"/>
    <w:rsid w:val="00A92757"/>
    <w:rsid w:val="00A92A0B"/>
    <w:rsid w:val="00A92AC7"/>
    <w:rsid w:val="00A9322B"/>
    <w:rsid w:val="00A93915"/>
    <w:rsid w:val="00A93C13"/>
    <w:rsid w:val="00A93D05"/>
    <w:rsid w:val="00A93F45"/>
    <w:rsid w:val="00A94330"/>
    <w:rsid w:val="00A943C1"/>
    <w:rsid w:val="00A944A2"/>
    <w:rsid w:val="00A947EA"/>
    <w:rsid w:val="00A94D21"/>
    <w:rsid w:val="00A95078"/>
    <w:rsid w:val="00A9509B"/>
    <w:rsid w:val="00A95266"/>
    <w:rsid w:val="00A95C66"/>
    <w:rsid w:val="00A95D6B"/>
    <w:rsid w:val="00A966BB"/>
    <w:rsid w:val="00A975BC"/>
    <w:rsid w:val="00A976C8"/>
    <w:rsid w:val="00A976CA"/>
    <w:rsid w:val="00A97708"/>
    <w:rsid w:val="00A97A6D"/>
    <w:rsid w:val="00A97BD4"/>
    <w:rsid w:val="00AA0D91"/>
    <w:rsid w:val="00AA1027"/>
    <w:rsid w:val="00AA107C"/>
    <w:rsid w:val="00AA1FBD"/>
    <w:rsid w:val="00AA20EE"/>
    <w:rsid w:val="00AA22DF"/>
    <w:rsid w:val="00AA2411"/>
    <w:rsid w:val="00AA267C"/>
    <w:rsid w:val="00AA282D"/>
    <w:rsid w:val="00AA29ED"/>
    <w:rsid w:val="00AA39DB"/>
    <w:rsid w:val="00AA3FE7"/>
    <w:rsid w:val="00AA4426"/>
    <w:rsid w:val="00AA44BA"/>
    <w:rsid w:val="00AA4D07"/>
    <w:rsid w:val="00AA4D48"/>
    <w:rsid w:val="00AA4E9F"/>
    <w:rsid w:val="00AA4F3D"/>
    <w:rsid w:val="00AA4FAA"/>
    <w:rsid w:val="00AA5D52"/>
    <w:rsid w:val="00AA62B2"/>
    <w:rsid w:val="00AA655E"/>
    <w:rsid w:val="00AA6AC8"/>
    <w:rsid w:val="00AA7D1E"/>
    <w:rsid w:val="00AB07B3"/>
    <w:rsid w:val="00AB08A7"/>
    <w:rsid w:val="00AB0DE9"/>
    <w:rsid w:val="00AB0F30"/>
    <w:rsid w:val="00AB1E31"/>
    <w:rsid w:val="00AB2444"/>
    <w:rsid w:val="00AB296F"/>
    <w:rsid w:val="00AB2F0F"/>
    <w:rsid w:val="00AB31E2"/>
    <w:rsid w:val="00AB37B4"/>
    <w:rsid w:val="00AB4A84"/>
    <w:rsid w:val="00AB5305"/>
    <w:rsid w:val="00AB5328"/>
    <w:rsid w:val="00AB5417"/>
    <w:rsid w:val="00AB58E3"/>
    <w:rsid w:val="00AB631C"/>
    <w:rsid w:val="00AB6DBE"/>
    <w:rsid w:val="00AB70FC"/>
    <w:rsid w:val="00AB789E"/>
    <w:rsid w:val="00AC00C1"/>
    <w:rsid w:val="00AC038A"/>
    <w:rsid w:val="00AC0D81"/>
    <w:rsid w:val="00AC0EE9"/>
    <w:rsid w:val="00AC186F"/>
    <w:rsid w:val="00AC1A43"/>
    <w:rsid w:val="00AC1D82"/>
    <w:rsid w:val="00AC2790"/>
    <w:rsid w:val="00AC2829"/>
    <w:rsid w:val="00AC2908"/>
    <w:rsid w:val="00AC2D8A"/>
    <w:rsid w:val="00AC2E2B"/>
    <w:rsid w:val="00AC2FC7"/>
    <w:rsid w:val="00AC361A"/>
    <w:rsid w:val="00AC39C6"/>
    <w:rsid w:val="00AC3C63"/>
    <w:rsid w:val="00AC3DCA"/>
    <w:rsid w:val="00AC408D"/>
    <w:rsid w:val="00AC46AB"/>
    <w:rsid w:val="00AC476C"/>
    <w:rsid w:val="00AC4B60"/>
    <w:rsid w:val="00AC53AD"/>
    <w:rsid w:val="00AC54AE"/>
    <w:rsid w:val="00AC57F7"/>
    <w:rsid w:val="00AC5ACC"/>
    <w:rsid w:val="00AC6716"/>
    <w:rsid w:val="00AC6921"/>
    <w:rsid w:val="00AC6989"/>
    <w:rsid w:val="00AC719D"/>
    <w:rsid w:val="00AC7315"/>
    <w:rsid w:val="00AC7436"/>
    <w:rsid w:val="00AC7514"/>
    <w:rsid w:val="00AC780B"/>
    <w:rsid w:val="00AC781B"/>
    <w:rsid w:val="00AC79E3"/>
    <w:rsid w:val="00AC7A41"/>
    <w:rsid w:val="00AC7FCC"/>
    <w:rsid w:val="00AD045B"/>
    <w:rsid w:val="00AD0E3F"/>
    <w:rsid w:val="00AD1223"/>
    <w:rsid w:val="00AD1751"/>
    <w:rsid w:val="00AD1797"/>
    <w:rsid w:val="00AD17D6"/>
    <w:rsid w:val="00AD1A24"/>
    <w:rsid w:val="00AD1B7A"/>
    <w:rsid w:val="00AD1DB9"/>
    <w:rsid w:val="00AD25B0"/>
    <w:rsid w:val="00AD2A24"/>
    <w:rsid w:val="00AD2B6D"/>
    <w:rsid w:val="00AD2EA5"/>
    <w:rsid w:val="00AD344F"/>
    <w:rsid w:val="00AD3ACD"/>
    <w:rsid w:val="00AD3DD1"/>
    <w:rsid w:val="00AD3E70"/>
    <w:rsid w:val="00AD5239"/>
    <w:rsid w:val="00AD5F24"/>
    <w:rsid w:val="00AD6417"/>
    <w:rsid w:val="00AD64E6"/>
    <w:rsid w:val="00AD660C"/>
    <w:rsid w:val="00AD67A6"/>
    <w:rsid w:val="00AD7701"/>
    <w:rsid w:val="00AE028D"/>
    <w:rsid w:val="00AE062E"/>
    <w:rsid w:val="00AE0A2B"/>
    <w:rsid w:val="00AE0BF3"/>
    <w:rsid w:val="00AE0E26"/>
    <w:rsid w:val="00AE163A"/>
    <w:rsid w:val="00AE2135"/>
    <w:rsid w:val="00AE30FF"/>
    <w:rsid w:val="00AE355D"/>
    <w:rsid w:val="00AE3F6C"/>
    <w:rsid w:val="00AE404E"/>
    <w:rsid w:val="00AE4535"/>
    <w:rsid w:val="00AE4A5F"/>
    <w:rsid w:val="00AE5341"/>
    <w:rsid w:val="00AE6A8B"/>
    <w:rsid w:val="00AE7126"/>
    <w:rsid w:val="00AE729E"/>
    <w:rsid w:val="00AE73C6"/>
    <w:rsid w:val="00AE7807"/>
    <w:rsid w:val="00AE7DB8"/>
    <w:rsid w:val="00AF0D89"/>
    <w:rsid w:val="00AF15A2"/>
    <w:rsid w:val="00AF1C2B"/>
    <w:rsid w:val="00AF1DAD"/>
    <w:rsid w:val="00AF2446"/>
    <w:rsid w:val="00AF2A4B"/>
    <w:rsid w:val="00AF2E11"/>
    <w:rsid w:val="00AF3145"/>
    <w:rsid w:val="00AF333E"/>
    <w:rsid w:val="00AF3647"/>
    <w:rsid w:val="00AF3A71"/>
    <w:rsid w:val="00AF3EC2"/>
    <w:rsid w:val="00AF45F5"/>
    <w:rsid w:val="00AF46A0"/>
    <w:rsid w:val="00AF495C"/>
    <w:rsid w:val="00AF4CD9"/>
    <w:rsid w:val="00AF4E6B"/>
    <w:rsid w:val="00AF5122"/>
    <w:rsid w:val="00AF5361"/>
    <w:rsid w:val="00AF53E0"/>
    <w:rsid w:val="00AF5803"/>
    <w:rsid w:val="00AF5981"/>
    <w:rsid w:val="00AF5A3A"/>
    <w:rsid w:val="00AF632A"/>
    <w:rsid w:val="00AF63BF"/>
    <w:rsid w:val="00AF6949"/>
    <w:rsid w:val="00AF6FA6"/>
    <w:rsid w:val="00AF74DD"/>
    <w:rsid w:val="00AF78A5"/>
    <w:rsid w:val="00B00226"/>
    <w:rsid w:val="00B0041B"/>
    <w:rsid w:val="00B0053A"/>
    <w:rsid w:val="00B00A78"/>
    <w:rsid w:val="00B01950"/>
    <w:rsid w:val="00B01BD0"/>
    <w:rsid w:val="00B01FDB"/>
    <w:rsid w:val="00B020BD"/>
    <w:rsid w:val="00B02401"/>
    <w:rsid w:val="00B02B07"/>
    <w:rsid w:val="00B02CF3"/>
    <w:rsid w:val="00B0311B"/>
    <w:rsid w:val="00B037B5"/>
    <w:rsid w:val="00B038CE"/>
    <w:rsid w:val="00B03AAB"/>
    <w:rsid w:val="00B04691"/>
    <w:rsid w:val="00B047F8"/>
    <w:rsid w:val="00B0532E"/>
    <w:rsid w:val="00B0537A"/>
    <w:rsid w:val="00B05495"/>
    <w:rsid w:val="00B056FD"/>
    <w:rsid w:val="00B0576C"/>
    <w:rsid w:val="00B05C21"/>
    <w:rsid w:val="00B05E17"/>
    <w:rsid w:val="00B06275"/>
    <w:rsid w:val="00B06449"/>
    <w:rsid w:val="00B065FC"/>
    <w:rsid w:val="00B06753"/>
    <w:rsid w:val="00B0678E"/>
    <w:rsid w:val="00B067EE"/>
    <w:rsid w:val="00B06C24"/>
    <w:rsid w:val="00B076BB"/>
    <w:rsid w:val="00B07A4D"/>
    <w:rsid w:val="00B101B2"/>
    <w:rsid w:val="00B10719"/>
    <w:rsid w:val="00B10B98"/>
    <w:rsid w:val="00B11AAB"/>
    <w:rsid w:val="00B11FAF"/>
    <w:rsid w:val="00B127A6"/>
    <w:rsid w:val="00B128E0"/>
    <w:rsid w:val="00B128F5"/>
    <w:rsid w:val="00B12D1B"/>
    <w:rsid w:val="00B13668"/>
    <w:rsid w:val="00B13BF8"/>
    <w:rsid w:val="00B14937"/>
    <w:rsid w:val="00B149BE"/>
    <w:rsid w:val="00B15EA4"/>
    <w:rsid w:val="00B15ECF"/>
    <w:rsid w:val="00B1601A"/>
    <w:rsid w:val="00B16036"/>
    <w:rsid w:val="00B160BF"/>
    <w:rsid w:val="00B1668A"/>
    <w:rsid w:val="00B16D6F"/>
    <w:rsid w:val="00B176CC"/>
    <w:rsid w:val="00B17A6C"/>
    <w:rsid w:val="00B2015B"/>
    <w:rsid w:val="00B20197"/>
    <w:rsid w:val="00B20A7B"/>
    <w:rsid w:val="00B20AA9"/>
    <w:rsid w:val="00B21486"/>
    <w:rsid w:val="00B2168A"/>
    <w:rsid w:val="00B217F8"/>
    <w:rsid w:val="00B21A75"/>
    <w:rsid w:val="00B21D71"/>
    <w:rsid w:val="00B222AF"/>
    <w:rsid w:val="00B22472"/>
    <w:rsid w:val="00B227C4"/>
    <w:rsid w:val="00B229C5"/>
    <w:rsid w:val="00B22B06"/>
    <w:rsid w:val="00B22BA4"/>
    <w:rsid w:val="00B22C2E"/>
    <w:rsid w:val="00B23714"/>
    <w:rsid w:val="00B23D88"/>
    <w:rsid w:val="00B23EE0"/>
    <w:rsid w:val="00B24BF7"/>
    <w:rsid w:val="00B25149"/>
    <w:rsid w:val="00B252FC"/>
    <w:rsid w:val="00B259FB"/>
    <w:rsid w:val="00B25D7D"/>
    <w:rsid w:val="00B26068"/>
    <w:rsid w:val="00B26134"/>
    <w:rsid w:val="00B2621B"/>
    <w:rsid w:val="00B26A1C"/>
    <w:rsid w:val="00B26D12"/>
    <w:rsid w:val="00B26F5C"/>
    <w:rsid w:val="00B26FEF"/>
    <w:rsid w:val="00B27A2E"/>
    <w:rsid w:val="00B27FA5"/>
    <w:rsid w:val="00B301DB"/>
    <w:rsid w:val="00B30325"/>
    <w:rsid w:val="00B305CB"/>
    <w:rsid w:val="00B308B7"/>
    <w:rsid w:val="00B31A2B"/>
    <w:rsid w:val="00B321A1"/>
    <w:rsid w:val="00B324AB"/>
    <w:rsid w:val="00B327FC"/>
    <w:rsid w:val="00B33A9F"/>
    <w:rsid w:val="00B350D4"/>
    <w:rsid w:val="00B35706"/>
    <w:rsid w:val="00B35AE8"/>
    <w:rsid w:val="00B360B1"/>
    <w:rsid w:val="00B36170"/>
    <w:rsid w:val="00B367C1"/>
    <w:rsid w:val="00B36F0D"/>
    <w:rsid w:val="00B3701D"/>
    <w:rsid w:val="00B370E4"/>
    <w:rsid w:val="00B37342"/>
    <w:rsid w:val="00B37AE1"/>
    <w:rsid w:val="00B40BBE"/>
    <w:rsid w:val="00B40EBB"/>
    <w:rsid w:val="00B412C6"/>
    <w:rsid w:val="00B41EDB"/>
    <w:rsid w:val="00B42147"/>
    <w:rsid w:val="00B4224C"/>
    <w:rsid w:val="00B422E9"/>
    <w:rsid w:val="00B42BCA"/>
    <w:rsid w:val="00B43247"/>
    <w:rsid w:val="00B432B4"/>
    <w:rsid w:val="00B43F57"/>
    <w:rsid w:val="00B4532B"/>
    <w:rsid w:val="00B4544F"/>
    <w:rsid w:val="00B46092"/>
    <w:rsid w:val="00B460A2"/>
    <w:rsid w:val="00B464F0"/>
    <w:rsid w:val="00B46A36"/>
    <w:rsid w:val="00B46B5C"/>
    <w:rsid w:val="00B47C00"/>
    <w:rsid w:val="00B47D41"/>
    <w:rsid w:val="00B501EE"/>
    <w:rsid w:val="00B50232"/>
    <w:rsid w:val="00B5025B"/>
    <w:rsid w:val="00B50579"/>
    <w:rsid w:val="00B508E5"/>
    <w:rsid w:val="00B50912"/>
    <w:rsid w:val="00B509FF"/>
    <w:rsid w:val="00B50F10"/>
    <w:rsid w:val="00B51228"/>
    <w:rsid w:val="00B51872"/>
    <w:rsid w:val="00B518CB"/>
    <w:rsid w:val="00B52090"/>
    <w:rsid w:val="00B52AAC"/>
    <w:rsid w:val="00B52AFF"/>
    <w:rsid w:val="00B52EE9"/>
    <w:rsid w:val="00B52FEB"/>
    <w:rsid w:val="00B5305E"/>
    <w:rsid w:val="00B537DF"/>
    <w:rsid w:val="00B53CBD"/>
    <w:rsid w:val="00B544F6"/>
    <w:rsid w:val="00B54633"/>
    <w:rsid w:val="00B54BD1"/>
    <w:rsid w:val="00B54ECE"/>
    <w:rsid w:val="00B55981"/>
    <w:rsid w:val="00B55AC0"/>
    <w:rsid w:val="00B55AD2"/>
    <w:rsid w:val="00B55EF9"/>
    <w:rsid w:val="00B5619E"/>
    <w:rsid w:val="00B5633F"/>
    <w:rsid w:val="00B56966"/>
    <w:rsid w:val="00B56C91"/>
    <w:rsid w:val="00B57341"/>
    <w:rsid w:val="00B5771E"/>
    <w:rsid w:val="00B578B1"/>
    <w:rsid w:val="00B57AAD"/>
    <w:rsid w:val="00B60723"/>
    <w:rsid w:val="00B607E7"/>
    <w:rsid w:val="00B61411"/>
    <w:rsid w:val="00B616C6"/>
    <w:rsid w:val="00B61849"/>
    <w:rsid w:val="00B61929"/>
    <w:rsid w:val="00B62070"/>
    <w:rsid w:val="00B620BF"/>
    <w:rsid w:val="00B6264E"/>
    <w:rsid w:val="00B62668"/>
    <w:rsid w:val="00B62C13"/>
    <w:rsid w:val="00B62E14"/>
    <w:rsid w:val="00B63552"/>
    <w:rsid w:val="00B6361F"/>
    <w:rsid w:val="00B63A98"/>
    <w:rsid w:val="00B63F49"/>
    <w:rsid w:val="00B644BB"/>
    <w:rsid w:val="00B64BD0"/>
    <w:rsid w:val="00B66022"/>
    <w:rsid w:val="00B6641F"/>
    <w:rsid w:val="00B66DB1"/>
    <w:rsid w:val="00B67576"/>
    <w:rsid w:val="00B6777E"/>
    <w:rsid w:val="00B67905"/>
    <w:rsid w:val="00B67A69"/>
    <w:rsid w:val="00B67EA6"/>
    <w:rsid w:val="00B70465"/>
    <w:rsid w:val="00B705BC"/>
    <w:rsid w:val="00B707B1"/>
    <w:rsid w:val="00B70F3C"/>
    <w:rsid w:val="00B715E1"/>
    <w:rsid w:val="00B72046"/>
    <w:rsid w:val="00B72577"/>
    <w:rsid w:val="00B7371E"/>
    <w:rsid w:val="00B73973"/>
    <w:rsid w:val="00B73CC5"/>
    <w:rsid w:val="00B7407B"/>
    <w:rsid w:val="00B74412"/>
    <w:rsid w:val="00B7503A"/>
    <w:rsid w:val="00B751B1"/>
    <w:rsid w:val="00B754A7"/>
    <w:rsid w:val="00B756AF"/>
    <w:rsid w:val="00B75AF2"/>
    <w:rsid w:val="00B75B31"/>
    <w:rsid w:val="00B76316"/>
    <w:rsid w:val="00B76671"/>
    <w:rsid w:val="00B76827"/>
    <w:rsid w:val="00B76E94"/>
    <w:rsid w:val="00B77734"/>
    <w:rsid w:val="00B8068B"/>
    <w:rsid w:val="00B807FB"/>
    <w:rsid w:val="00B80999"/>
    <w:rsid w:val="00B80B7A"/>
    <w:rsid w:val="00B80E1D"/>
    <w:rsid w:val="00B81417"/>
    <w:rsid w:val="00B8148C"/>
    <w:rsid w:val="00B81FD0"/>
    <w:rsid w:val="00B820ED"/>
    <w:rsid w:val="00B82637"/>
    <w:rsid w:val="00B829C6"/>
    <w:rsid w:val="00B82A5A"/>
    <w:rsid w:val="00B82F6B"/>
    <w:rsid w:val="00B831C1"/>
    <w:rsid w:val="00B833AA"/>
    <w:rsid w:val="00B83502"/>
    <w:rsid w:val="00B838EA"/>
    <w:rsid w:val="00B83C6A"/>
    <w:rsid w:val="00B8407A"/>
    <w:rsid w:val="00B8451F"/>
    <w:rsid w:val="00B84740"/>
    <w:rsid w:val="00B849A1"/>
    <w:rsid w:val="00B84B43"/>
    <w:rsid w:val="00B84EC8"/>
    <w:rsid w:val="00B84FEA"/>
    <w:rsid w:val="00B8505E"/>
    <w:rsid w:val="00B8525B"/>
    <w:rsid w:val="00B85271"/>
    <w:rsid w:val="00B85565"/>
    <w:rsid w:val="00B855E2"/>
    <w:rsid w:val="00B86D84"/>
    <w:rsid w:val="00B877A3"/>
    <w:rsid w:val="00B87A62"/>
    <w:rsid w:val="00B90947"/>
    <w:rsid w:val="00B90BA9"/>
    <w:rsid w:val="00B91D0C"/>
    <w:rsid w:val="00B91D2F"/>
    <w:rsid w:val="00B927CD"/>
    <w:rsid w:val="00B94208"/>
    <w:rsid w:val="00B943EA"/>
    <w:rsid w:val="00B9469A"/>
    <w:rsid w:val="00B9518B"/>
    <w:rsid w:val="00B9523C"/>
    <w:rsid w:val="00B95509"/>
    <w:rsid w:val="00B957BB"/>
    <w:rsid w:val="00B95B58"/>
    <w:rsid w:val="00B95D01"/>
    <w:rsid w:val="00B95E5F"/>
    <w:rsid w:val="00B9624C"/>
    <w:rsid w:val="00B97085"/>
    <w:rsid w:val="00B9711D"/>
    <w:rsid w:val="00B976DC"/>
    <w:rsid w:val="00B976EA"/>
    <w:rsid w:val="00B97A3C"/>
    <w:rsid w:val="00BA0553"/>
    <w:rsid w:val="00BA0669"/>
    <w:rsid w:val="00BA06E9"/>
    <w:rsid w:val="00BA0CDD"/>
    <w:rsid w:val="00BA100A"/>
    <w:rsid w:val="00BA18DD"/>
    <w:rsid w:val="00BA2202"/>
    <w:rsid w:val="00BA2C4C"/>
    <w:rsid w:val="00BA3809"/>
    <w:rsid w:val="00BA3825"/>
    <w:rsid w:val="00BA3ECF"/>
    <w:rsid w:val="00BA41FA"/>
    <w:rsid w:val="00BA4370"/>
    <w:rsid w:val="00BA4838"/>
    <w:rsid w:val="00BA4BA5"/>
    <w:rsid w:val="00BA4FA7"/>
    <w:rsid w:val="00BA560B"/>
    <w:rsid w:val="00BA5792"/>
    <w:rsid w:val="00BA6218"/>
    <w:rsid w:val="00BA64DA"/>
    <w:rsid w:val="00BA64DF"/>
    <w:rsid w:val="00BA673D"/>
    <w:rsid w:val="00BA6871"/>
    <w:rsid w:val="00BA6F54"/>
    <w:rsid w:val="00BA76AB"/>
    <w:rsid w:val="00BA7CC9"/>
    <w:rsid w:val="00BA7D8B"/>
    <w:rsid w:val="00BB02AD"/>
    <w:rsid w:val="00BB057C"/>
    <w:rsid w:val="00BB07E0"/>
    <w:rsid w:val="00BB0FB9"/>
    <w:rsid w:val="00BB129E"/>
    <w:rsid w:val="00BB16C9"/>
    <w:rsid w:val="00BB1AB4"/>
    <w:rsid w:val="00BB1C47"/>
    <w:rsid w:val="00BB2490"/>
    <w:rsid w:val="00BB2D7A"/>
    <w:rsid w:val="00BB36ED"/>
    <w:rsid w:val="00BB3CA0"/>
    <w:rsid w:val="00BB4310"/>
    <w:rsid w:val="00BB488E"/>
    <w:rsid w:val="00BB52D3"/>
    <w:rsid w:val="00BB5437"/>
    <w:rsid w:val="00BB5886"/>
    <w:rsid w:val="00BB59CD"/>
    <w:rsid w:val="00BB5AF5"/>
    <w:rsid w:val="00BB5B75"/>
    <w:rsid w:val="00BB5E4A"/>
    <w:rsid w:val="00BB600F"/>
    <w:rsid w:val="00BB62DD"/>
    <w:rsid w:val="00BB65E5"/>
    <w:rsid w:val="00BB6F64"/>
    <w:rsid w:val="00BB74FE"/>
    <w:rsid w:val="00BC14DA"/>
    <w:rsid w:val="00BC1B85"/>
    <w:rsid w:val="00BC2320"/>
    <w:rsid w:val="00BC2858"/>
    <w:rsid w:val="00BC2880"/>
    <w:rsid w:val="00BC348F"/>
    <w:rsid w:val="00BC3624"/>
    <w:rsid w:val="00BC3732"/>
    <w:rsid w:val="00BC436A"/>
    <w:rsid w:val="00BC47A3"/>
    <w:rsid w:val="00BC5364"/>
    <w:rsid w:val="00BC6005"/>
    <w:rsid w:val="00BC67A2"/>
    <w:rsid w:val="00BC7227"/>
    <w:rsid w:val="00BD021E"/>
    <w:rsid w:val="00BD0828"/>
    <w:rsid w:val="00BD0CCC"/>
    <w:rsid w:val="00BD0D36"/>
    <w:rsid w:val="00BD0EE4"/>
    <w:rsid w:val="00BD1115"/>
    <w:rsid w:val="00BD164B"/>
    <w:rsid w:val="00BD17B7"/>
    <w:rsid w:val="00BD279B"/>
    <w:rsid w:val="00BD3D4F"/>
    <w:rsid w:val="00BD3FBD"/>
    <w:rsid w:val="00BD4124"/>
    <w:rsid w:val="00BD417F"/>
    <w:rsid w:val="00BD4320"/>
    <w:rsid w:val="00BD4D53"/>
    <w:rsid w:val="00BD5142"/>
    <w:rsid w:val="00BD549D"/>
    <w:rsid w:val="00BD5787"/>
    <w:rsid w:val="00BD5F3F"/>
    <w:rsid w:val="00BD65CC"/>
    <w:rsid w:val="00BD689C"/>
    <w:rsid w:val="00BD6F70"/>
    <w:rsid w:val="00BD724E"/>
    <w:rsid w:val="00BD78CD"/>
    <w:rsid w:val="00BD7C01"/>
    <w:rsid w:val="00BD7CE8"/>
    <w:rsid w:val="00BD7F62"/>
    <w:rsid w:val="00BE0D31"/>
    <w:rsid w:val="00BE1350"/>
    <w:rsid w:val="00BE13EE"/>
    <w:rsid w:val="00BE14FF"/>
    <w:rsid w:val="00BE19FC"/>
    <w:rsid w:val="00BE1EB7"/>
    <w:rsid w:val="00BE1FD9"/>
    <w:rsid w:val="00BE2415"/>
    <w:rsid w:val="00BE293D"/>
    <w:rsid w:val="00BE2B24"/>
    <w:rsid w:val="00BE2B89"/>
    <w:rsid w:val="00BE2C9A"/>
    <w:rsid w:val="00BE3B6E"/>
    <w:rsid w:val="00BE41AD"/>
    <w:rsid w:val="00BE43CB"/>
    <w:rsid w:val="00BE450F"/>
    <w:rsid w:val="00BE4A7F"/>
    <w:rsid w:val="00BE5059"/>
    <w:rsid w:val="00BE50B9"/>
    <w:rsid w:val="00BE529B"/>
    <w:rsid w:val="00BE5378"/>
    <w:rsid w:val="00BE5949"/>
    <w:rsid w:val="00BE5BE5"/>
    <w:rsid w:val="00BE693E"/>
    <w:rsid w:val="00BE6A69"/>
    <w:rsid w:val="00BE6BEF"/>
    <w:rsid w:val="00BE709E"/>
    <w:rsid w:val="00BE7158"/>
    <w:rsid w:val="00BE7D95"/>
    <w:rsid w:val="00BF0ABE"/>
    <w:rsid w:val="00BF0F89"/>
    <w:rsid w:val="00BF22A3"/>
    <w:rsid w:val="00BF2470"/>
    <w:rsid w:val="00BF32FE"/>
    <w:rsid w:val="00BF3DF0"/>
    <w:rsid w:val="00BF3FEF"/>
    <w:rsid w:val="00BF4023"/>
    <w:rsid w:val="00BF4B77"/>
    <w:rsid w:val="00BF4E3B"/>
    <w:rsid w:val="00BF51D9"/>
    <w:rsid w:val="00BF62C9"/>
    <w:rsid w:val="00BF6821"/>
    <w:rsid w:val="00BF716E"/>
    <w:rsid w:val="00BF7949"/>
    <w:rsid w:val="00BF7B21"/>
    <w:rsid w:val="00BF7EB3"/>
    <w:rsid w:val="00BF7FC1"/>
    <w:rsid w:val="00C0009D"/>
    <w:rsid w:val="00C006C5"/>
    <w:rsid w:val="00C00BF3"/>
    <w:rsid w:val="00C0159D"/>
    <w:rsid w:val="00C01B4D"/>
    <w:rsid w:val="00C01DB6"/>
    <w:rsid w:val="00C0241B"/>
    <w:rsid w:val="00C0272E"/>
    <w:rsid w:val="00C02849"/>
    <w:rsid w:val="00C02B96"/>
    <w:rsid w:val="00C042A0"/>
    <w:rsid w:val="00C0503C"/>
    <w:rsid w:val="00C055E6"/>
    <w:rsid w:val="00C0563D"/>
    <w:rsid w:val="00C05827"/>
    <w:rsid w:val="00C05DB4"/>
    <w:rsid w:val="00C05F6D"/>
    <w:rsid w:val="00C05FE8"/>
    <w:rsid w:val="00C06040"/>
    <w:rsid w:val="00C10D64"/>
    <w:rsid w:val="00C11CB8"/>
    <w:rsid w:val="00C1264B"/>
    <w:rsid w:val="00C12F92"/>
    <w:rsid w:val="00C135C6"/>
    <w:rsid w:val="00C13749"/>
    <w:rsid w:val="00C13E7C"/>
    <w:rsid w:val="00C1400E"/>
    <w:rsid w:val="00C1434B"/>
    <w:rsid w:val="00C14E3C"/>
    <w:rsid w:val="00C14E51"/>
    <w:rsid w:val="00C150E4"/>
    <w:rsid w:val="00C1585C"/>
    <w:rsid w:val="00C15874"/>
    <w:rsid w:val="00C15EFF"/>
    <w:rsid w:val="00C16269"/>
    <w:rsid w:val="00C16608"/>
    <w:rsid w:val="00C16945"/>
    <w:rsid w:val="00C17021"/>
    <w:rsid w:val="00C17A31"/>
    <w:rsid w:val="00C17F5F"/>
    <w:rsid w:val="00C203C3"/>
    <w:rsid w:val="00C205AA"/>
    <w:rsid w:val="00C206EB"/>
    <w:rsid w:val="00C20A36"/>
    <w:rsid w:val="00C20C02"/>
    <w:rsid w:val="00C20D3F"/>
    <w:rsid w:val="00C210CE"/>
    <w:rsid w:val="00C2121A"/>
    <w:rsid w:val="00C212E4"/>
    <w:rsid w:val="00C21650"/>
    <w:rsid w:val="00C21A4F"/>
    <w:rsid w:val="00C21A9F"/>
    <w:rsid w:val="00C21D97"/>
    <w:rsid w:val="00C22054"/>
    <w:rsid w:val="00C2209A"/>
    <w:rsid w:val="00C220B4"/>
    <w:rsid w:val="00C22549"/>
    <w:rsid w:val="00C22601"/>
    <w:rsid w:val="00C22E77"/>
    <w:rsid w:val="00C24226"/>
    <w:rsid w:val="00C2444D"/>
    <w:rsid w:val="00C25F5C"/>
    <w:rsid w:val="00C2608B"/>
    <w:rsid w:val="00C26ACB"/>
    <w:rsid w:val="00C26FC7"/>
    <w:rsid w:val="00C270B7"/>
    <w:rsid w:val="00C276FD"/>
    <w:rsid w:val="00C27C6C"/>
    <w:rsid w:val="00C3029D"/>
    <w:rsid w:val="00C30403"/>
    <w:rsid w:val="00C308F1"/>
    <w:rsid w:val="00C30DF1"/>
    <w:rsid w:val="00C31C16"/>
    <w:rsid w:val="00C31C85"/>
    <w:rsid w:val="00C31D62"/>
    <w:rsid w:val="00C328DF"/>
    <w:rsid w:val="00C32F81"/>
    <w:rsid w:val="00C33225"/>
    <w:rsid w:val="00C33457"/>
    <w:rsid w:val="00C336A0"/>
    <w:rsid w:val="00C3407D"/>
    <w:rsid w:val="00C341DB"/>
    <w:rsid w:val="00C342A0"/>
    <w:rsid w:val="00C34C82"/>
    <w:rsid w:val="00C34CA6"/>
    <w:rsid w:val="00C351A1"/>
    <w:rsid w:val="00C35234"/>
    <w:rsid w:val="00C35488"/>
    <w:rsid w:val="00C354F1"/>
    <w:rsid w:val="00C35559"/>
    <w:rsid w:val="00C367C9"/>
    <w:rsid w:val="00C368C6"/>
    <w:rsid w:val="00C36CE9"/>
    <w:rsid w:val="00C36D93"/>
    <w:rsid w:val="00C3743E"/>
    <w:rsid w:val="00C374D1"/>
    <w:rsid w:val="00C403B2"/>
    <w:rsid w:val="00C403F9"/>
    <w:rsid w:val="00C403FE"/>
    <w:rsid w:val="00C40E89"/>
    <w:rsid w:val="00C41563"/>
    <w:rsid w:val="00C41616"/>
    <w:rsid w:val="00C42FD0"/>
    <w:rsid w:val="00C43823"/>
    <w:rsid w:val="00C43B34"/>
    <w:rsid w:val="00C43B55"/>
    <w:rsid w:val="00C43F5D"/>
    <w:rsid w:val="00C44022"/>
    <w:rsid w:val="00C44030"/>
    <w:rsid w:val="00C44112"/>
    <w:rsid w:val="00C446FF"/>
    <w:rsid w:val="00C4526C"/>
    <w:rsid w:val="00C45BBF"/>
    <w:rsid w:val="00C46699"/>
    <w:rsid w:val="00C4799A"/>
    <w:rsid w:val="00C47C70"/>
    <w:rsid w:val="00C5020E"/>
    <w:rsid w:val="00C5043C"/>
    <w:rsid w:val="00C510F6"/>
    <w:rsid w:val="00C51129"/>
    <w:rsid w:val="00C512FD"/>
    <w:rsid w:val="00C51961"/>
    <w:rsid w:val="00C51B77"/>
    <w:rsid w:val="00C51C51"/>
    <w:rsid w:val="00C51E6E"/>
    <w:rsid w:val="00C5233F"/>
    <w:rsid w:val="00C52363"/>
    <w:rsid w:val="00C52D2C"/>
    <w:rsid w:val="00C52D34"/>
    <w:rsid w:val="00C52DD9"/>
    <w:rsid w:val="00C53648"/>
    <w:rsid w:val="00C536FF"/>
    <w:rsid w:val="00C54FE2"/>
    <w:rsid w:val="00C55433"/>
    <w:rsid w:val="00C556E1"/>
    <w:rsid w:val="00C557F2"/>
    <w:rsid w:val="00C55955"/>
    <w:rsid w:val="00C56099"/>
    <w:rsid w:val="00C560FB"/>
    <w:rsid w:val="00C56256"/>
    <w:rsid w:val="00C56E4A"/>
    <w:rsid w:val="00C57515"/>
    <w:rsid w:val="00C57E14"/>
    <w:rsid w:val="00C602CF"/>
    <w:rsid w:val="00C60BA1"/>
    <w:rsid w:val="00C612CA"/>
    <w:rsid w:val="00C6132A"/>
    <w:rsid w:val="00C6215A"/>
    <w:rsid w:val="00C63609"/>
    <w:rsid w:val="00C63731"/>
    <w:rsid w:val="00C638A5"/>
    <w:rsid w:val="00C63ABF"/>
    <w:rsid w:val="00C63CAC"/>
    <w:rsid w:val="00C63F90"/>
    <w:rsid w:val="00C6403E"/>
    <w:rsid w:val="00C6445B"/>
    <w:rsid w:val="00C647DF"/>
    <w:rsid w:val="00C64915"/>
    <w:rsid w:val="00C649A7"/>
    <w:rsid w:val="00C64B9B"/>
    <w:rsid w:val="00C64F35"/>
    <w:rsid w:val="00C64FAD"/>
    <w:rsid w:val="00C6530B"/>
    <w:rsid w:val="00C664A6"/>
    <w:rsid w:val="00C67B64"/>
    <w:rsid w:val="00C70239"/>
    <w:rsid w:val="00C70360"/>
    <w:rsid w:val="00C70393"/>
    <w:rsid w:val="00C7052C"/>
    <w:rsid w:val="00C70A26"/>
    <w:rsid w:val="00C70F05"/>
    <w:rsid w:val="00C717A6"/>
    <w:rsid w:val="00C71F6D"/>
    <w:rsid w:val="00C71FEF"/>
    <w:rsid w:val="00C7231C"/>
    <w:rsid w:val="00C7252C"/>
    <w:rsid w:val="00C72C65"/>
    <w:rsid w:val="00C737BE"/>
    <w:rsid w:val="00C738DD"/>
    <w:rsid w:val="00C73A5B"/>
    <w:rsid w:val="00C73AA5"/>
    <w:rsid w:val="00C73C0E"/>
    <w:rsid w:val="00C73F6D"/>
    <w:rsid w:val="00C7434D"/>
    <w:rsid w:val="00C746E9"/>
    <w:rsid w:val="00C74D7E"/>
    <w:rsid w:val="00C75BFB"/>
    <w:rsid w:val="00C75ED6"/>
    <w:rsid w:val="00C76AA9"/>
    <w:rsid w:val="00C7778B"/>
    <w:rsid w:val="00C77AEB"/>
    <w:rsid w:val="00C77FBD"/>
    <w:rsid w:val="00C80013"/>
    <w:rsid w:val="00C80B36"/>
    <w:rsid w:val="00C80C77"/>
    <w:rsid w:val="00C80FFB"/>
    <w:rsid w:val="00C812CE"/>
    <w:rsid w:val="00C81B63"/>
    <w:rsid w:val="00C81B8B"/>
    <w:rsid w:val="00C81EC7"/>
    <w:rsid w:val="00C82312"/>
    <w:rsid w:val="00C8263E"/>
    <w:rsid w:val="00C82742"/>
    <w:rsid w:val="00C82F05"/>
    <w:rsid w:val="00C8322F"/>
    <w:rsid w:val="00C8375A"/>
    <w:rsid w:val="00C83AA7"/>
    <w:rsid w:val="00C8419A"/>
    <w:rsid w:val="00C857A2"/>
    <w:rsid w:val="00C865CB"/>
    <w:rsid w:val="00C8677B"/>
    <w:rsid w:val="00C87290"/>
    <w:rsid w:val="00C87623"/>
    <w:rsid w:val="00C8774D"/>
    <w:rsid w:val="00C87AFB"/>
    <w:rsid w:val="00C900CB"/>
    <w:rsid w:val="00C9107C"/>
    <w:rsid w:val="00C919CB"/>
    <w:rsid w:val="00C91DA3"/>
    <w:rsid w:val="00C922B3"/>
    <w:rsid w:val="00C92318"/>
    <w:rsid w:val="00C92822"/>
    <w:rsid w:val="00C92B09"/>
    <w:rsid w:val="00C9388A"/>
    <w:rsid w:val="00C93900"/>
    <w:rsid w:val="00C93BC5"/>
    <w:rsid w:val="00C93CD1"/>
    <w:rsid w:val="00C93EFA"/>
    <w:rsid w:val="00C9461F"/>
    <w:rsid w:val="00C94B92"/>
    <w:rsid w:val="00C94C26"/>
    <w:rsid w:val="00C95358"/>
    <w:rsid w:val="00C954E7"/>
    <w:rsid w:val="00C95FEB"/>
    <w:rsid w:val="00C970B7"/>
    <w:rsid w:val="00C977E6"/>
    <w:rsid w:val="00C977F0"/>
    <w:rsid w:val="00C97958"/>
    <w:rsid w:val="00CA0286"/>
    <w:rsid w:val="00CA02A4"/>
    <w:rsid w:val="00CA02E1"/>
    <w:rsid w:val="00CA0DB7"/>
    <w:rsid w:val="00CA0E08"/>
    <w:rsid w:val="00CA109F"/>
    <w:rsid w:val="00CA1541"/>
    <w:rsid w:val="00CA194F"/>
    <w:rsid w:val="00CA1A62"/>
    <w:rsid w:val="00CA1A96"/>
    <w:rsid w:val="00CA1B7D"/>
    <w:rsid w:val="00CA2373"/>
    <w:rsid w:val="00CA2732"/>
    <w:rsid w:val="00CA2AE4"/>
    <w:rsid w:val="00CA2B0F"/>
    <w:rsid w:val="00CA2DA4"/>
    <w:rsid w:val="00CA3087"/>
    <w:rsid w:val="00CA372C"/>
    <w:rsid w:val="00CA3A6C"/>
    <w:rsid w:val="00CA3DBC"/>
    <w:rsid w:val="00CA4E21"/>
    <w:rsid w:val="00CA5E58"/>
    <w:rsid w:val="00CA6737"/>
    <w:rsid w:val="00CA69CA"/>
    <w:rsid w:val="00CA6A1E"/>
    <w:rsid w:val="00CA743D"/>
    <w:rsid w:val="00CB06D0"/>
    <w:rsid w:val="00CB0F8D"/>
    <w:rsid w:val="00CB1158"/>
    <w:rsid w:val="00CB176D"/>
    <w:rsid w:val="00CB1827"/>
    <w:rsid w:val="00CB2314"/>
    <w:rsid w:val="00CB3A64"/>
    <w:rsid w:val="00CB3AA0"/>
    <w:rsid w:val="00CB3DCC"/>
    <w:rsid w:val="00CB4517"/>
    <w:rsid w:val="00CB47BD"/>
    <w:rsid w:val="00CB47E5"/>
    <w:rsid w:val="00CB4BEB"/>
    <w:rsid w:val="00CB51D6"/>
    <w:rsid w:val="00CB52A7"/>
    <w:rsid w:val="00CB58AC"/>
    <w:rsid w:val="00CB5B42"/>
    <w:rsid w:val="00CB6BC8"/>
    <w:rsid w:val="00CB6D09"/>
    <w:rsid w:val="00CC01BE"/>
    <w:rsid w:val="00CC02B8"/>
    <w:rsid w:val="00CC042C"/>
    <w:rsid w:val="00CC0513"/>
    <w:rsid w:val="00CC07EB"/>
    <w:rsid w:val="00CC0865"/>
    <w:rsid w:val="00CC2050"/>
    <w:rsid w:val="00CC2083"/>
    <w:rsid w:val="00CC2113"/>
    <w:rsid w:val="00CC2500"/>
    <w:rsid w:val="00CC2516"/>
    <w:rsid w:val="00CC28D1"/>
    <w:rsid w:val="00CC328B"/>
    <w:rsid w:val="00CC3434"/>
    <w:rsid w:val="00CC3CF2"/>
    <w:rsid w:val="00CC3F7A"/>
    <w:rsid w:val="00CC42F3"/>
    <w:rsid w:val="00CC4702"/>
    <w:rsid w:val="00CC4B8C"/>
    <w:rsid w:val="00CC5B11"/>
    <w:rsid w:val="00CC5EB7"/>
    <w:rsid w:val="00CC68A4"/>
    <w:rsid w:val="00CC7D2C"/>
    <w:rsid w:val="00CC7FD3"/>
    <w:rsid w:val="00CD044E"/>
    <w:rsid w:val="00CD08F5"/>
    <w:rsid w:val="00CD0ACE"/>
    <w:rsid w:val="00CD152D"/>
    <w:rsid w:val="00CD1B0F"/>
    <w:rsid w:val="00CD1FD0"/>
    <w:rsid w:val="00CD2E36"/>
    <w:rsid w:val="00CD2E3E"/>
    <w:rsid w:val="00CD2F18"/>
    <w:rsid w:val="00CD3515"/>
    <w:rsid w:val="00CD39AF"/>
    <w:rsid w:val="00CD412E"/>
    <w:rsid w:val="00CD46B1"/>
    <w:rsid w:val="00CD48A3"/>
    <w:rsid w:val="00CD4BBF"/>
    <w:rsid w:val="00CD50A3"/>
    <w:rsid w:val="00CD5193"/>
    <w:rsid w:val="00CD5DBD"/>
    <w:rsid w:val="00CD67F1"/>
    <w:rsid w:val="00CD6A27"/>
    <w:rsid w:val="00CD6B14"/>
    <w:rsid w:val="00CD6DA6"/>
    <w:rsid w:val="00CD6E3B"/>
    <w:rsid w:val="00CD70F2"/>
    <w:rsid w:val="00CD72E9"/>
    <w:rsid w:val="00CE003C"/>
    <w:rsid w:val="00CE033F"/>
    <w:rsid w:val="00CE065E"/>
    <w:rsid w:val="00CE0E7C"/>
    <w:rsid w:val="00CE13D6"/>
    <w:rsid w:val="00CE142C"/>
    <w:rsid w:val="00CE158F"/>
    <w:rsid w:val="00CE17CD"/>
    <w:rsid w:val="00CE1AAC"/>
    <w:rsid w:val="00CE29A0"/>
    <w:rsid w:val="00CE3008"/>
    <w:rsid w:val="00CE315D"/>
    <w:rsid w:val="00CE36F0"/>
    <w:rsid w:val="00CE3960"/>
    <w:rsid w:val="00CE4521"/>
    <w:rsid w:val="00CE4F8D"/>
    <w:rsid w:val="00CE52C2"/>
    <w:rsid w:val="00CE5398"/>
    <w:rsid w:val="00CE572E"/>
    <w:rsid w:val="00CE581D"/>
    <w:rsid w:val="00CE607C"/>
    <w:rsid w:val="00CE607E"/>
    <w:rsid w:val="00CE639A"/>
    <w:rsid w:val="00CE6C78"/>
    <w:rsid w:val="00CE70B0"/>
    <w:rsid w:val="00CE779C"/>
    <w:rsid w:val="00CE7938"/>
    <w:rsid w:val="00CF0412"/>
    <w:rsid w:val="00CF0CEB"/>
    <w:rsid w:val="00CF0FF2"/>
    <w:rsid w:val="00CF133E"/>
    <w:rsid w:val="00CF14ED"/>
    <w:rsid w:val="00CF19E7"/>
    <w:rsid w:val="00CF281C"/>
    <w:rsid w:val="00CF2A14"/>
    <w:rsid w:val="00CF2A8C"/>
    <w:rsid w:val="00CF30F5"/>
    <w:rsid w:val="00CF330E"/>
    <w:rsid w:val="00CF3718"/>
    <w:rsid w:val="00CF3844"/>
    <w:rsid w:val="00CF3AD9"/>
    <w:rsid w:val="00CF40A2"/>
    <w:rsid w:val="00CF4562"/>
    <w:rsid w:val="00CF4E47"/>
    <w:rsid w:val="00CF4F56"/>
    <w:rsid w:val="00CF5F28"/>
    <w:rsid w:val="00CF68CD"/>
    <w:rsid w:val="00CF7305"/>
    <w:rsid w:val="00CF77E7"/>
    <w:rsid w:val="00CF7AD3"/>
    <w:rsid w:val="00CF7F03"/>
    <w:rsid w:val="00D007E6"/>
    <w:rsid w:val="00D0244A"/>
    <w:rsid w:val="00D0246F"/>
    <w:rsid w:val="00D02676"/>
    <w:rsid w:val="00D029C0"/>
    <w:rsid w:val="00D02DEE"/>
    <w:rsid w:val="00D032A6"/>
    <w:rsid w:val="00D04578"/>
    <w:rsid w:val="00D04791"/>
    <w:rsid w:val="00D05969"/>
    <w:rsid w:val="00D05C76"/>
    <w:rsid w:val="00D062E2"/>
    <w:rsid w:val="00D06587"/>
    <w:rsid w:val="00D0669A"/>
    <w:rsid w:val="00D0730F"/>
    <w:rsid w:val="00D073EA"/>
    <w:rsid w:val="00D07447"/>
    <w:rsid w:val="00D078AB"/>
    <w:rsid w:val="00D07BF2"/>
    <w:rsid w:val="00D1005E"/>
    <w:rsid w:val="00D1140C"/>
    <w:rsid w:val="00D1151E"/>
    <w:rsid w:val="00D118F9"/>
    <w:rsid w:val="00D11C3A"/>
    <w:rsid w:val="00D12133"/>
    <w:rsid w:val="00D123B7"/>
    <w:rsid w:val="00D12B76"/>
    <w:rsid w:val="00D13AFA"/>
    <w:rsid w:val="00D13B88"/>
    <w:rsid w:val="00D13F8E"/>
    <w:rsid w:val="00D13FAF"/>
    <w:rsid w:val="00D144D7"/>
    <w:rsid w:val="00D1481F"/>
    <w:rsid w:val="00D14BF1"/>
    <w:rsid w:val="00D151FD"/>
    <w:rsid w:val="00D16507"/>
    <w:rsid w:val="00D1657C"/>
    <w:rsid w:val="00D16858"/>
    <w:rsid w:val="00D16A13"/>
    <w:rsid w:val="00D16A93"/>
    <w:rsid w:val="00D16C4C"/>
    <w:rsid w:val="00D17297"/>
    <w:rsid w:val="00D17389"/>
    <w:rsid w:val="00D1740C"/>
    <w:rsid w:val="00D17E1D"/>
    <w:rsid w:val="00D17E44"/>
    <w:rsid w:val="00D20090"/>
    <w:rsid w:val="00D2064B"/>
    <w:rsid w:val="00D2078B"/>
    <w:rsid w:val="00D207DF"/>
    <w:rsid w:val="00D209DE"/>
    <w:rsid w:val="00D21C1F"/>
    <w:rsid w:val="00D21CF0"/>
    <w:rsid w:val="00D21D66"/>
    <w:rsid w:val="00D21EDA"/>
    <w:rsid w:val="00D223F2"/>
    <w:rsid w:val="00D225DB"/>
    <w:rsid w:val="00D226AB"/>
    <w:rsid w:val="00D22B2A"/>
    <w:rsid w:val="00D23601"/>
    <w:rsid w:val="00D238EF"/>
    <w:rsid w:val="00D23D21"/>
    <w:rsid w:val="00D24363"/>
    <w:rsid w:val="00D25A17"/>
    <w:rsid w:val="00D26084"/>
    <w:rsid w:val="00D26728"/>
    <w:rsid w:val="00D26F4F"/>
    <w:rsid w:val="00D27611"/>
    <w:rsid w:val="00D27A36"/>
    <w:rsid w:val="00D27C01"/>
    <w:rsid w:val="00D30A61"/>
    <w:rsid w:val="00D30CC0"/>
    <w:rsid w:val="00D30D82"/>
    <w:rsid w:val="00D31106"/>
    <w:rsid w:val="00D31899"/>
    <w:rsid w:val="00D31A60"/>
    <w:rsid w:val="00D31D8F"/>
    <w:rsid w:val="00D325B8"/>
    <w:rsid w:val="00D32614"/>
    <w:rsid w:val="00D32804"/>
    <w:rsid w:val="00D34742"/>
    <w:rsid w:val="00D34815"/>
    <w:rsid w:val="00D34A3C"/>
    <w:rsid w:val="00D34B5B"/>
    <w:rsid w:val="00D34C34"/>
    <w:rsid w:val="00D35492"/>
    <w:rsid w:val="00D35A00"/>
    <w:rsid w:val="00D35CBC"/>
    <w:rsid w:val="00D369A9"/>
    <w:rsid w:val="00D36EA2"/>
    <w:rsid w:val="00D371DD"/>
    <w:rsid w:val="00D37395"/>
    <w:rsid w:val="00D37667"/>
    <w:rsid w:val="00D379D7"/>
    <w:rsid w:val="00D4158D"/>
    <w:rsid w:val="00D41780"/>
    <w:rsid w:val="00D4194A"/>
    <w:rsid w:val="00D41BC2"/>
    <w:rsid w:val="00D42B37"/>
    <w:rsid w:val="00D42C7E"/>
    <w:rsid w:val="00D432ED"/>
    <w:rsid w:val="00D43665"/>
    <w:rsid w:val="00D43E1E"/>
    <w:rsid w:val="00D44104"/>
    <w:rsid w:val="00D441E4"/>
    <w:rsid w:val="00D44565"/>
    <w:rsid w:val="00D44659"/>
    <w:rsid w:val="00D448B3"/>
    <w:rsid w:val="00D452CF"/>
    <w:rsid w:val="00D45B3C"/>
    <w:rsid w:val="00D45C95"/>
    <w:rsid w:val="00D45E2E"/>
    <w:rsid w:val="00D45E92"/>
    <w:rsid w:val="00D45F60"/>
    <w:rsid w:val="00D46524"/>
    <w:rsid w:val="00D46622"/>
    <w:rsid w:val="00D46737"/>
    <w:rsid w:val="00D46B03"/>
    <w:rsid w:val="00D46C6C"/>
    <w:rsid w:val="00D47C1F"/>
    <w:rsid w:val="00D47C92"/>
    <w:rsid w:val="00D47E1F"/>
    <w:rsid w:val="00D50901"/>
    <w:rsid w:val="00D50EAF"/>
    <w:rsid w:val="00D51142"/>
    <w:rsid w:val="00D514FF"/>
    <w:rsid w:val="00D518DC"/>
    <w:rsid w:val="00D51AEB"/>
    <w:rsid w:val="00D51C59"/>
    <w:rsid w:val="00D51C71"/>
    <w:rsid w:val="00D5234B"/>
    <w:rsid w:val="00D52AA2"/>
    <w:rsid w:val="00D5338D"/>
    <w:rsid w:val="00D539FB"/>
    <w:rsid w:val="00D546B5"/>
    <w:rsid w:val="00D54B21"/>
    <w:rsid w:val="00D54FFA"/>
    <w:rsid w:val="00D55C6E"/>
    <w:rsid w:val="00D55D24"/>
    <w:rsid w:val="00D55DB1"/>
    <w:rsid w:val="00D561D0"/>
    <w:rsid w:val="00D563AE"/>
    <w:rsid w:val="00D5683B"/>
    <w:rsid w:val="00D56932"/>
    <w:rsid w:val="00D56DED"/>
    <w:rsid w:val="00D56DF1"/>
    <w:rsid w:val="00D573DA"/>
    <w:rsid w:val="00D574AE"/>
    <w:rsid w:val="00D5759C"/>
    <w:rsid w:val="00D577B4"/>
    <w:rsid w:val="00D57C91"/>
    <w:rsid w:val="00D60AC7"/>
    <w:rsid w:val="00D61856"/>
    <w:rsid w:val="00D620BE"/>
    <w:rsid w:val="00D62A2B"/>
    <w:rsid w:val="00D62D20"/>
    <w:rsid w:val="00D62F47"/>
    <w:rsid w:val="00D63B6D"/>
    <w:rsid w:val="00D63E48"/>
    <w:rsid w:val="00D643D2"/>
    <w:rsid w:val="00D6473F"/>
    <w:rsid w:val="00D647ED"/>
    <w:rsid w:val="00D64D4D"/>
    <w:rsid w:val="00D65A99"/>
    <w:rsid w:val="00D669F3"/>
    <w:rsid w:val="00D66AD8"/>
    <w:rsid w:val="00D66C3E"/>
    <w:rsid w:val="00D66E35"/>
    <w:rsid w:val="00D70260"/>
    <w:rsid w:val="00D704D6"/>
    <w:rsid w:val="00D7057D"/>
    <w:rsid w:val="00D70B40"/>
    <w:rsid w:val="00D70C8F"/>
    <w:rsid w:val="00D71285"/>
    <w:rsid w:val="00D712FE"/>
    <w:rsid w:val="00D71435"/>
    <w:rsid w:val="00D714D1"/>
    <w:rsid w:val="00D718C3"/>
    <w:rsid w:val="00D71B1F"/>
    <w:rsid w:val="00D71C85"/>
    <w:rsid w:val="00D7204A"/>
    <w:rsid w:val="00D72297"/>
    <w:rsid w:val="00D72441"/>
    <w:rsid w:val="00D72705"/>
    <w:rsid w:val="00D7273D"/>
    <w:rsid w:val="00D736E9"/>
    <w:rsid w:val="00D740C6"/>
    <w:rsid w:val="00D741C0"/>
    <w:rsid w:val="00D747E6"/>
    <w:rsid w:val="00D75DBA"/>
    <w:rsid w:val="00D761C2"/>
    <w:rsid w:val="00D76963"/>
    <w:rsid w:val="00D76CAB"/>
    <w:rsid w:val="00D76DDA"/>
    <w:rsid w:val="00D77633"/>
    <w:rsid w:val="00D8015C"/>
    <w:rsid w:val="00D801CE"/>
    <w:rsid w:val="00D812B8"/>
    <w:rsid w:val="00D813F4"/>
    <w:rsid w:val="00D8147F"/>
    <w:rsid w:val="00D818FC"/>
    <w:rsid w:val="00D820F4"/>
    <w:rsid w:val="00D82113"/>
    <w:rsid w:val="00D8252F"/>
    <w:rsid w:val="00D82959"/>
    <w:rsid w:val="00D82FA6"/>
    <w:rsid w:val="00D848C7"/>
    <w:rsid w:val="00D8569A"/>
    <w:rsid w:val="00D85782"/>
    <w:rsid w:val="00D858DD"/>
    <w:rsid w:val="00D8594E"/>
    <w:rsid w:val="00D86F9E"/>
    <w:rsid w:val="00D87590"/>
    <w:rsid w:val="00D875A6"/>
    <w:rsid w:val="00D8765E"/>
    <w:rsid w:val="00D87B3F"/>
    <w:rsid w:val="00D901D2"/>
    <w:rsid w:val="00D909B7"/>
    <w:rsid w:val="00D90AD7"/>
    <w:rsid w:val="00D91506"/>
    <w:rsid w:val="00D91635"/>
    <w:rsid w:val="00D91952"/>
    <w:rsid w:val="00D91A54"/>
    <w:rsid w:val="00D924AD"/>
    <w:rsid w:val="00D92ED5"/>
    <w:rsid w:val="00D93A62"/>
    <w:rsid w:val="00D94224"/>
    <w:rsid w:val="00D94553"/>
    <w:rsid w:val="00D94925"/>
    <w:rsid w:val="00D94AE8"/>
    <w:rsid w:val="00D95942"/>
    <w:rsid w:val="00D95E96"/>
    <w:rsid w:val="00D96010"/>
    <w:rsid w:val="00D967B3"/>
    <w:rsid w:val="00D96932"/>
    <w:rsid w:val="00D96F71"/>
    <w:rsid w:val="00D96F7B"/>
    <w:rsid w:val="00D97831"/>
    <w:rsid w:val="00DA04EF"/>
    <w:rsid w:val="00DA0839"/>
    <w:rsid w:val="00DA08CF"/>
    <w:rsid w:val="00DA0DCA"/>
    <w:rsid w:val="00DA1142"/>
    <w:rsid w:val="00DA1D38"/>
    <w:rsid w:val="00DA2272"/>
    <w:rsid w:val="00DA2577"/>
    <w:rsid w:val="00DA2C34"/>
    <w:rsid w:val="00DA3266"/>
    <w:rsid w:val="00DA3688"/>
    <w:rsid w:val="00DA38A2"/>
    <w:rsid w:val="00DA3B00"/>
    <w:rsid w:val="00DA3B2E"/>
    <w:rsid w:val="00DA483B"/>
    <w:rsid w:val="00DA4D7F"/>
    <w:rsid w:val="00DA514A"/>
    <w:rsid w:val="00DA51F3"/>
    <w:rsid w:val="00DA5511"/>
    <w:rsid w:val="00DA57D0"/>
    <w:rsid w:val="00DA6090"/>
    <w:rsid w:val="00DA64CD"/>
    <w:rsid w:val="00DA6BF1"/>
    <w:rsid w:val="00DA6C04"/>
    <w:rsid w:val="00DA73D8"/>
    <w:rsid w:val="00DA7585"/>
    <w:rsid w:val="00DA7FE0"/>
    <w:rsid w:val="00DB0602"/>
    <w:rsid w:val="00DB0CA0"/>
    <w:rsid w:val="00DB1486"/>
    <w:rsid w:val="00DB1494"/>
    <w:rsid w:val="00DB1B29"/>
    <w:rsid w:val="00DB1BB0"/>
    <w:rsid w:val="00DB2243"/>
    <w:rsid w:val="00DB2ACB"/>
    <w:rsid w:val="00DB385C"/>
    <w:rsid w:val="00DB47C4"/>
    <w:rsid w:val="00DB4A16"/>
    <w:rsid w:val="00DB4B1C"/>
    <w:rsid w:val="00DB4B3A"/>
    <w:rsid w:val="00DB4F21"/>
    <w:rsid w:val="00DB5104"/>
    <w:rsid w:val="00DB557B"/>
    <w:rsid w:val="00DB56A7"/>
    <w:rsid w:val="00DB5F3E"/>
    <w:rsid w:val="00DB6786"/>
    <w:rsid w:val="00DB69B5"/>
    <w:rsid w:val="00DB6E84"/>
    <w:rsid w:val="00DB729B"/>
    <w:rsid w:val="00DB73A0"/>
    <w:rsid w:val="00DC06BF"/>
    <w:rsid w:val="00DC0A0B"/>
    <w:rsid w:val="00DC13BC"/>
    <w:rsid w:val="00DC13C5"/>
    <w:rsid w:val="00DC1514"/>
    <w:rsid w:val="00DC185C"/>
    <w:rsid w:val="00DC1E2C"/>
    <w:rsid w:val="00DC2547"/>
    <w:rsid w:val="00DC2733"/>
    <w:rsid w:val="00DC2AAE"/>
    <w:rsid w:val="00DC2C97"/>
    <w:rsid w:val="00DC2D80"/>
    <w:rsid w:val="00DC2DBA"/>
    <w:rsid w:val="00DC32E9"/>
    <w:rsid w:val="00DC3654"/>
    <w:rsid w:val="00DC4082"/>
    <w:rsid w:val="00DC4859"/>
    <w:rsid w:val="00DC55A7"/>
    <w:rsid w:val="00DC55D8"/>
    <w:rsid w:val="00DC59AA"/>
    <w:rsid w:val="00DC677A"/>
    <w:rsid w:val="00DC7294"/>
    <w:rsid w:val="00DC7D19"/>
    <w:rsid w:val="00DC7F02"/>
    <w:rsid w:val="00DD006F"/>
    <w:rsid w:val="00DD01FB"/>
    <w:rsid w:val="00DD06FE"/>
    <w:rsid w:val="00DD0987"/>
    <w:rsid w:val="00DD1366"/>
    <w:rsid w:val="00DD147D"/>
    <w:rsid w:val="00DD17B7"/>
    <w:rsid w:val="00DD21C6"/>
    <w:rsid w:val="00DD25EF"/>
    <w:rsid w:val="00DD2DFD"/>
    <w:rsid w:val="00DD3ADB"/>
    <w:rsid w:val="00DD4124"/>
    <w:rsid w:val="00DD4AFD"/>
    <w:rsid w:val="00DD4CDA"/>
    <w:rsid w:val="00DD50C7"/>
    <w:rsid w:val="00DD5AE1"/>
    <w:rsid w:val="00DD5B0A"/>
    <w:rsid w:val="00DD5C65"/>
    <w:rsid w:val="00DD6210"/>
    <w:rsid w:val="00DD6383"/>
    <w:rsid w:val="00DD6A0A"/>
    <w:rsid w:val="00DD7733"/>
    <w:rsid w:val="00DE011F"/>
    <w:rsid w:val="00DE0833"/>
    <w:rsid w:val="00DE0895"/>
    <w:rsid w:val="00DE08AA"/>
    <w:rsid w:val="00DE0CA1"/>
    <w:rsid w:val="00DE2010"/>
    <w:rsid w:val="00DE265D"/>
    <w:rsid w:val="00DE2800"/>
    <w:rsid w:val="00DE28FC"/>
    <w:rsid w:val="00DE33CC"/>
    <w:rsid w:val="00DE34A4"/>
    <w:rsid w:val="00DE35C1"/>
    <w:rsid w:val="00DE3BF0"/>
    <w:rsid w:val="00DE4278"/>
    <w:rsid w:val="00DE4E21"/>
    <w:rsid w:val="00DE69BD"/>
    <w:rsid w:val="00DE7741"/>
    <w:rsid w:val="00DE7A6E"/>
    <w:rsid w:val="00DF072D"/>
    <w:rsid w:val="00DF1541"/>
    <w:rsid w:val="00DF1822"/>
    <w:rsid w:val="00DF1C0B"/>
    <w:rsid w:val="00DF28BC"/>
    <w:rsid w:val="00DF2E99"/>
    <w:rsid w:val="00DF33AD"/>
    <w:rsid w:val="00DF3C0D"/>
    <w:rsid w:val="00DF44C5"/>
    <w:rsid w:val="00DF470A"/>
    <w:rsid w:val="00DF47FF"/>
    <w:rsid w:val="00DF4825"/>
    <w:rsid w:val="00DF5008"/>
    <w:rsid w:val="00DF5595"/>
    <w:rsid w:val="00DF5D51"/>
    <w:rsid w:val="00DF60F4"/>
    <w:rsid w:val="00DF621E"/>
    <w:rsid w:val="00DF6291"/>
    <w:rsid w:val="00DF633B"/>
    <w:rsid w:val="00DF642F"/>
    <w:rsid w:val="00DF6C86"/>
    <w:rsid w:val="00DF70C2"/>
    <w:rsid w:val="00DF7166"/>
    <w:rsid w:val="00E003B8"/>
    <w:rsid w:val="00E00463"/>
    <w:rsid w:val="00E007BE"/>
    <w:rsid w:val="00E00850"/>
    <w:rsid w:val="00E00872"/>
    <w:rsid w:val="00E009CB"/>
    <w:rsid w:val="00E00F41"/>
    <w:rsid w:val="00E00FA2"/>
    <w:rsid w:val="00E01298"/>
    <w:rsid w:val="00E01373"/>
    <w:rsid w:val="00E0147E"/>
    <w:rsid w:val="00E01E78"/>
    <w:rsid w:val="00E028AC"/>
    <w:rsid w:val="00E02BA8"/>
    <w:rsid w:val="00E042E8"/>
    <w:rsid w:val="00E04820"/>
    <w:rsid w:val="00E05228"/>
    <w:rsid w:val="00E056DE"/>
    <w:rsid w:val="00E05B82"/>
    <w:rsid w:val="00E05FC7"/>
    <w:rsid w:val="00E066AB"/>
    <w:rsid w:val="00E067A8"/>
    <w:rsid w:val="00E0695A"/>
    <w:rsid w:val="00E06C13"/>
    <w:rsid w:val="00E06C9A"/>
    <w:rsid w:val="00E073DE"/>
    <w:rsid w:val="00E07689"/>
    <w:rsid w:val="00E07860"/>
    <w:rsid w:val="00E07D1B"/>
    <w:rsid w:val="00E10129"/>
    <w:rsid w:val="00E10157"/>
    <w:rsid w:val="00E109B7"/>
    <w:rsid w:val="00E10A64"/>
    <w:rsid w:val="00E10AF6"/>
    <w:rsid w:val="00E10CCD"/>
    <w:rsid w:val="00E1141C"/>
    <w:rsid w:val="00E11AE3"/>
    <w:rsid w:val="00E12061"/>
    <w:rsid w:val="00E125A4"/>
    <w:rsid w:val="00E13020"/>
    <w:rsid w:val="00E13043"/>
    <w:rsid w:val="00E13423"/>
    <w:rsid w:val="00E13916"/>
    <w:rsid w:val="00E14244"/>
    <w:rsid w:val="00E143A3"/>
    <w:rsid w:val="00E14922"/>
    <w:rsid w:val="00E155F8"/>
    <w:rsid w:val="00E15A78"/>
    <w:rsid w:val="00E15DCD"/>
    <w:rsid w:val="00E16029"/>
    <w:rsid w:val="00E16469"/>
    <w:rsid w:val="00E16C55"/>
    <w:rsid w:val="00E1752B"/>
    <w:rsid w:val="00E1767B"/>
    <w:rsid w:val="00E2004E"/>
    <w:rsid w:val="00E20A8E"/>
    <w:rsid w:val="00E20AC6"/>
    <w:rsid w:val="00E213B9"/>
    <w:rsid w:val="00E21514"/>
    <w:rsid w:val="00E2152A"/>
    <w:rsid w:val="00E21799"/>
    <w:rsid w:val="00E21B67"/>
    <w:rsid w:val="00E21D64"/>
    <w:rsid w:val="00E22398"/>
    <w:rsid w:val="00E228D1"/>
    <w:rsid w:val="00E230E1"/>
    <w:rsid w:val="00E231F7"/>
    <w:rsid w:val="00E23201"/>
    <w:rsid w:val="00E23350"/>
    <w:rsid w:val="00E237B3"/>
    <w:rsid w:val="00E249EF"/>
    <w:rsid w:val="00E24E1C"/>
    <w:rsid w:val="00E25354"/>
    <w:rsid w:val="00E25F21"/>
    <w:rsid w:val="00E26510"/>
    <w:rsid w:val="00E26599"/>
    <w:rsid w:val="00E26E40"/>
    <w:rsid w:val="00E26F27"/>
    <w:rsid w:val="00E27306"/>
    <w:rsid w:val="00E276D7"/>
    <w:rsid w:val="00E3012D"/>
    <w:rsid w:val="00E3031D"/>
    <w:rsid w:val="00E305B6"/>
    <w:rsid w:val="00E3094C"/>
    <w:rsid w:val="00E30C9A"/>
    <w:rsid w:val="00E30D19"/>
    <w:rsid w:val="00E30D47"/>
    <w:rsid w:val="00E3170F"/>
    <w:rsid w:val="00E32128"/>
    <w:rsid w:val="00E3472D"/>
    <w:rsid w:val="00E349CF"/>
    <w:rsid w:val="00E34FF9"/>
    <w:rsid w:val="00E353B4"/>
    <w:rsid w:val="00E35498"/>
    <w:rsid w:val="00E354E5"/>
    <w:rsid w:val="00E3556F"/>
    <w:rsid w:val="00E35668"/>
    <w:rsid w:val="00E357C4"/>
    <w:rsid w:val="00E3585B"/>
    <w:rsid w:val="00E36113"/>
    <w:rsid w:val="00E3676E"/>
    <w:rsid w:val="00E3794D"/>
    <w:rsid w:val="00E40078"/>
    <w:rsid w:val="00E4016A"/>
    <w:rsid w:val="00E40481"/>
    <w:rsid w:val="00E410E7"/>
    <w:rsid w:val="00E42526"/>
    <w:rsid w:val="00E42CF5"/>
    <w:rsid w:val="00E4401E"/>
    <w:rsid w:val="00E44266"/>
    <w:rsid w:val="00E442E5"/>
    <w:rsid w:val="00E44420"/>
    <w:rsid w:val="00E4463F"/>
    <w:rsid w:val="00E44A62"/>
    <w:rsid w:val="00E45100"/>
    <w:rsid w:val="00E45599"/>
    <w:rsid w:val="00E458C7"/>
    <w:rsid w:val="00E46183"/>
    <w:rsid w:val="00E46794"/>
    <w:rsid w:val="00E47940"/>
    <w:rsid w:val="00E506E3"/>
    <w:rsid w:val="00E50A65"/>
    <w:rsid w:val="00E50AB1"/>
    <w:rsid w:val="00E50DF5"/>
    <w:rsid w:val="00E51680"/>
    <w:rsid w:val="00E51999"/>
    <w:rsid w:val="00E522F4"/>
    <w:rsid w:val="00E52374"/>
    <w:rsid w:val="00E52E94"/>
    <w:rsid w:val="00E537D7"/>
    <w:rsid w:val="00E537EA"/>
    <w:rsid w:val="00E53AA4"/>
    <w:rsid w:val="00E53B4B"/>
    <w:rsid w:val="00E53C31"/>
    <w:rsid w:val="00E53E54"/>
    <w:rsid w:val="00E544D3"/>
    <w:rsid w:val="00E54A7E"/>
    <w:rsid w:val="00E54B84"/>
    <w:rsid w:val="00E54BE2"/>
    <w:rsid w:val="00E554EF"/>
    <w:rsid w:val="00E55773"/>
    <w:rsid w:val="00E55B05"/>
    <w:rsid w:val="00E55C12"/>
    <w:rsid w:val="00E55FB0"/>
    <w:rsid w:val="00E56029"/>
    <w:rsid w:val="00E5672F"/>
    <w:rsid w:val="00E56FD0"/>
    <w:rsid w:val="00E5731C"/>
    <w:rsid w:val="00E57DA4"/>
    <w:rsid w:val="00E57E61"/>
    <w:rsid w:val="00E6032E"/>
    <w:rsid w:val="00E6038E"/>
    <w:rsid w:val="00E60658"/>
    <w:rsid w:val="00E60D83"/>
    <w:rsid w:val="00E616D4"/>
    <w:rsid w:val="00E61988"/>
    <w:rsid w:val="00E6214A"/>
    <w:rsid w:val="00E6222D"/>
    <w:rsid w:val="00E622AB"/>
    <w:rsid w:val="00E628D1"/>
    <w:rsid w:val="00E62931"/>
    <w:rsid w:val="00E62A28"/>
    <w:rsid w:val="00E62C11"/>
    <w:rsid w:val="00E62CD3"/>
    <w:rsid w:val="00E63373"/>
    <w:rsid w:val="00E633FD"/>
    <w:rsid w:val="00E63613"/>
    <w:rsid w:val="00E64D67"/>
    <w:rsid w:val="00E64D82"/>
    <w:rsid w:val="00E6512C"/>
    <w:rsid w:val="00E65AC3"/>
    <w:rsid w:val="00E66870"/>
    <w:rsid w:val="00E669B0"/>
    <w:rsid w:val="00E66E75"/>
    <w:rsid w:val="00E66FCC"/>
    <w:rsid w:val="00E67076"/>
    <w:rsid w:val="00E671BC"/>
    <w:rsid w:val="00E67225"/>
    <w:rsid w:val="00E673D4"/>
    <w:rsid w:val="00E6790E"/>
    <w:rsid w:val="00E67B70"/>
    <w:rsid w:val="00E70412"/>
    <w:rsid w:val="00E70896"/>
    <w:rsid w:val="00E71FA4"/>
    <w:rsid w:val="00E72E83"/>
    <w:rsid w:val="00E7380A"/>
    <w:rsid w:val="00E738CE"/>
    <w:rsid w:val="00E73C85"/>
    <w:rsid w:val="00E73DAC"/>
    <w:rsid w:val="00E73DC4"/>
    <w:rsid w:val="00E73E8C"/>
    <w:rsid w:val="00E73FE2"/>
    <w:rsid w:val="00E7441E"/>
    <w:rsid w:val="00E74898"/>
    <w:rsid w:val="00E74B52"/>
    <w:rsid w:val="00E75855"/>
    <w:rsid w:val="00E75C47"/>
    <w:rsid w:val="00E762A1"/>
    <w:rsid w:val="00E76932"/>
    <w:rsid w:val="00E77509"/>
    <w:rsid w:val="00E80932"/>
    <w:rsid w:val="00E80E33"/>
    <w:rsid w:val="00E81AA4"/>
    <w:rsid w:val="00E8244C"/>
    <w:rsid w:val="00E826DB"/>
    <w:rsid w:val="00E82BE7"/>
    <w:rsid w:val="00E82EA6"/>
    <w:rsid w:val="00E830FB"/>
    <w:rsid w:val="00E83CE4"/>
    <w:rsid w:val="00E83F6D"/>
    <w:rsid w:val="00E84796"/>
    <w:rsid w:val="00E848F9"/>
    <w:rsid w:val="00E85EAF"/>
    <w:rsid w:val="00E864B8"/>
    <w:rsid w:val="00E86600"/>
    <w:rsid w:val="00E866F8"/>
    <w:rsid w:val="00E869F7"/>
    <w:rsid w:val="00E86B82"/>
    <w:rsid w:val="00E86FDA"/>
    <w:rsid w:val="00E87383"/>
    <w:rsid w:val="00E87B0B"/>
    <w:rsid w:val="00E87F23"/>
    <w:rsid w:val="00E90389"/>
    <w:rsid w:val="00E90417"/>
    <w:rsid w:val="00E90A83"/>
    <w:rsid w:val="00E91A01"/>
    <w:rsid w:val="00E91A8C"/>
    <w:rsid w:val="00E91B26"/>
    <w:rsid w:val="00E91D40"/>
    <w:rsid w:val="00E921A9"/>
    <w:rsid w:val="00E92BA1"/>
    <w:rsid w:val="00E92BA6"/>
    <w:rsid w:val="00E92DAA"/>
    <w:rsid w:val="00E936C3"/>
    <w:rsid w:val="00E93F3A"/>
    <w:rsid w:val="00E9432A"/>
    <w:rsid w:val="00E944BB"/>
    <w:rsid w:val="00E94AB6"/>
    <w:rsid w:val="00E95AC9"/>
    <w:rsid w:val="00E95D81"/>
    <w:rsid w:val="00E96804"/>
    <w:rsid w:val="00E96836"/>
    <w:rsid w:val="00E9727C"/>
    <w:rsid w:val="00E97F22"/>
    <w:rsid w:val="00E97F78"/>
    <w:rsid w:val="00EA0362"/>
    <w:rsid w:val="00EA04E6"/>
    <w:rsid w:val="00EA0625"/>
    <w:rsid w:val="00EA1679"/>
    <w:rsid w:val="00EA16B7"/>
    <w:rsid w:val="00EA1A9D"/>
    <w:rsid w:val="00EA1B61"/>
    <w:rsid w:val="00EA1F04"/>
    <w:rsid w:val="00EA2513"/>
    <w:rsid w:val="00EA3569"/>
    <w:rsid w:val="00EA360C"/>
    <w:rsid w:val="00EA37EC"/>
    <w:rsid w:val="00EA39BF"/>
    <w:rsid w:val="00EA39DD"/>
    <w:rsid w:val="00EA3ACF"/>
    <w:rsid w:val="00EA3DC7"/>
    <w:rsid w:val="00EA44DD"/>
    <w:rsid w:val="00EA51D7"/>
    <w:rsid w:val="00EA5A3F"/>
    <w:rsid w:val="00EA5D8A"/>
    <w:rsid w:val="00EA5ED9"/>
    <w:rsid w:val="00EA68D8"/>
    <w:rsid w:val="00EA69EF"/>
    <w:rsid w:val="00EA7636"/>
    <w:rsid w:val="00EA7C1E"/>
    <w:rsid w:val="00EB0110"/>
    <w:rsid w:val="00EB120B"/>
    <w:rsid w:val="00EB15FB"/>
    <w:rsid w:val="00EB18E3"/>
    <w:rsid w:val="00EB198F"/>
    <w:rsid w:val="00EB1DAA"/>
    <w:rsid w:val="00EB277D"/>
    <w:rsid w:val="00EB27A1"/>
    <w:rsid w:val="00EB28EB"/>
    <w:rsid w:val="00EB2FCF"/>
    <w:rsid w:val="00EB32F9"/>
    <w:rsid w:val="00EB334C"/>
    <w:rsid w:val="00EB3ACC"/>
    <w:rsid w:val="00EB3B44"/>
    <w:rsid w:val="00EB3CDA"/>
    <w:rsid w:val="00EB3FAC"/>
    <w:rsid w:val="00EB40BB"/>
    <w:rsid w:val="00EB4555"/>
    <w:rsid w:val="00EB4A7E"/>
    <w:rsid w:val="00EB5C05"/>
    <w:rsid w:val="00EB5F81"/>
    <w:rsid w:val="00EB62AA"/>
    <w:rsid w:val="00EB63F3"/>
    <w:rsid w:val="00EB6885"/>
    <w:rsid w:val="00EB7340"/>
    <w:rsid w:val="00EB752C"/>
    <w:rsid w:val="00EB7606"/>
    <w:rsid w:val="00EB76BE"/>
    <w:rsid w:val="00EB76ED"/>
    <w:rsid w:val="00EB7834"/>
    <w:rsid w:val="00EC041F"/>
    <w:rsid w:val="00EC0774"/>
    <w:rsid w:val="00EC0FBA"/>
    <w:rsid w:val="00EC1198"/>
    <w:rsid w:val="00EC150E"/>
    <w:rsid w:val="00EC15BD"/>
    <w:rsid w:val="00EC1E01"/>
    <w:rsid w:val="00EC2500"/>
    <w:rsid w:val="00EC321C"/>
    <w:rsid w:val="00EC3A61"/>
    <w:rsid w:val="00EC3DA8"/>
    <w:rsid w:val="00EC40A0"/>
    <w:rsid w:val="00EC4176"/>
    <w:rsid w:val="00EC42C6"/>
    <w:rsid w:val="00EC4650"/>
    <w:rsid w:val="00EC4959"/>
    <w:rsid w:val="00EC4DDD"/>
    <w:rsid w:val="00EC6DC4"/>
    <w:rsid w:val="00EC72CA"/>
    <w:rsid w:val="00EC7BE7"/>
    <w:rsid w:val="00ED01B7"/>
    <w:rsid w:val="00ED0A47"/>
    <w:rsid w:val="00ED0CF8"/>
    <w:rsid w:val="00ED0D00"/>
    <w:rsid w:val="00ED0D4D"/>
    <w:rsid w:val="00ED11C8"/>
    <w:rsid w:val="00ED1842"/>
    <w:rsid w:val="00ED1FDB"/>
    <w:rsid w:val="00ED239C"/>
    <w:rsid w:val="00ED26F8"/>
    <w:rsid w:val="00ED38B9"/>
    <w:rsid w:val="00ED45B8"/>
    <w:rsid w:val="00ED4667"/>
    <w:rsid w:val="00ED469F"/>
    <w:rsid w:val="00ED4A94"/>
    <w:rsid w:val="00ED4B89"/>
    <w:rsid w:val="00ED56C7"/>
    <w:rsid w:val="00ED5701"/>
    <w:rsid w:val="00ED586D"/>
    <w:rsid w:val="00ED5A5A"/>
    <w:rsid w:val="00ED61D8"/>
    <w:rsid w:val="00ED631F"/>
    <w:rsid w:val="00ED646B"/>
    <w:rsid w:val="00ED6DE1"/>
    <w:rsid w:val="00ED7BC3"/>
    <w:rsid w:val="00EE001D"/>
    <w:rsid w:val="00EE0429"/>
    <w:rsid w:val="00EE0572"/>
    <w:rsid w:val="00EE0867"/>
    <w:rsid w:val="00EE140C"/>
    <w:rsid w:val="00EE141C"/>
    <w:rsid w:val="00EE1C0F"/>
    <w:rsid w:val="00EE1E1D"/>
    <w:rsid w:val="00EE1EB6"/>
    <w:rsid w:val="00EE2A82"/>
    <w:rsid w:val="00EE2DA7"/>
    <w:rsid w:val="00EE34B2"/>
    <w:rsid w:val="00EE3E06"/>
    <w:rsid w:val="00EE3E86"/>
    <w:rsid w:val="00EE544C"/>
    <w:rsid w:val="00EE57D7"/>
    <w:rsid w:val="00EE70E3"/>
    <w:rsid w:val="00EE71C2"/>
    <w:rsid w:val="00EE7B89"/>
    <w:rsid w:val="00EE7BB9"/>
    <w:rsid w:val="00EF0271"/>
    <w:rsid w:val="00EF0C89"/>
    <w:rsid w:val="00EF0EE1"/>
    <w:rsid w:val="00EF2077"/>
    <w:rsid w:val="00EF22FC"/>
    <w:rsid w:val="00EF286B"/>
    <w:rsid w:val="00EF290E"/>
    <w:rsid w:val="00EF2E53"/>
    <w:rsid w:val="00EF33BE"/>
    <w:rsid w:val="00EF3401"/>
    <w:rsid w:val="00EF3482"/>
    <w:rsid w:val="00EF3744"/>
    <w:rsid w:val="00EF3F9C"/>
    <w:rsid w:val="00EF4136"/>
    <w:rsid w:val="00EF53EE"/>
    <w:rsid w:val="00EF5AFF"/>
    <w:rsid w:val="00EF63CA"/>
    <w:rsid w:val="00EF66D2"/>
    <w:rsid w:val="00EF6A28"/>
    <w:rsid w:val="00EF7411"/>
    <w:rsid w:val="00EF74AF"/>
    <w:rsid w:val="00F0006C"/>
    <w:rsid w:val="00F006C9"/>
    <w:rsid w:val="00F00C4C"/>
    <w:rsid w:val="00F01F95"/>
    <w:rsid w:val="00F02834"/>
    <w:rsid w:val="00F02FFB"/>
    <w:rsid w:val="00F0370A"/>
    <w:rsid w:val="00F0376B"/>
    <w:rsid w:val="00F0398E"/>
    <w:rsid w:val="00F03DFF"/>
    <w:rsid w:val="00F03F6E"/>
    <w:rsid w:val="00F044F1"/>
    <w:rsid w:val="00F048F3"/>
    <w:rsid w:val="00F04E86"/>
    <w:rsid w:val="00F053D5"/>
    <w:rsid w:val="00F05488"/>
    <w:rsid w:val="00F0581C"/>
    <w:rsid w:val="00F05932"/>
    <w:rsid w:val="00F05B21"/>
    <w:rsid w:val="00F07308"/>
    <w:rsid w:val="00F07446"/>
    <w:rsid w:val="00F0790C"/>
    <w:rsid w:val="00F11444"/>
    <w:rsid w:val="00F11752"/>
    <w:rsid w:val="00F12439"/>
    <w:rsid w:val="00F138F4"/>
    <w:rsid w:val="00F144AD"/>
    <w:rsid w:val="00F14985"/>
    <w:rsid w:val="00F14F06"/>
    <w:rsid w:val="00F15070"/>
    <w:rsid w:val="00F16400"/>
    <w:rsid w:val="00F16585"/>
    <w:rsid w:val="00F170E9"/>
    <w:rsid w:val="00F177E2"/>
    <w:rsid w:val="00F17AD6"/>
    <w:rsid w:val="00F17E49"/>
    <w:rsid w:val="00F205B0"/>
    <w:rsid w:val="00F20970"/>
    <w:rsid w:val="00F209E7"/>
    <w:rsid w:val="00F216B8"/>
    <w:rsid w:val="00F21AC6"/>
    <w:rsid w:val="00F21B4F"/>
    <w:rsid w:val="00F21C9A"/>
    <w:rsid w:val="00F21CBB"/>
    <w:rsid w:val="00F21E40"/>
    <w:rsid w:val="00F22028"/>
    <w:rsid w:val="00F2206C"/>
    <w:rsid w:val="00F222A9"/>
    <w:rsid w:val="00F22437"/>
    <w:rsid w:val="00F22483"/>
    <w:rsid w:val="00F22B84"/>
    <w:rsid w:val="00F2384B"/>
    <w:rsid w:val="00F23893"/>
    <w:rsid w:val="00F240CE"/>
    <w:rsid w:val="00F242A4"/>
    <w:rsid w:val="00F243A0"/>
    <w:rsid w:val="00F24A9B"/>
    <w:rsid w:val="00F24F28"/>
    <w:rsid w:val="00F250E1"/>
    <w:rsid w:val="00F25173"/>
    <w:rsid w:val="00F258BB"/>
    <w:rsid w:val="00F25CEA"/>
    <w:rsid w:val="00F25EC5"/>
    <w:rsid w:val="00F26855"/>
    <w:rsid w:val="00F26D5C"/>
    <w:rsid w:val="00F26E65"/>
    <w:rsid w:val="00F26EA7"/>
    <w:rsid w:val="00F270E1"/>
    <w:rsid w:val="00F27257"/>
    <w:rsid w:val="00F27EA3"/>
    <w:rsid w:val="00F30040"/>
    <w:rsid w:val="00F302DF"/>
    <w:rsid w:val="00F31720"/>
    <w:rsid w:val="00F32AC9"/>
    <w:rsid w:val="00F32CB9"/>
    <w:rsid w:val="00F32F26"/>
    <w:rsid w:val="00F33213"/>
    <w:rsid w:val="00F338C8"/>
    <w:rsid w:val="00F33972"/>
    <w:rsid w:val="00F33C29"/>
    <w:rsid w:val="00F345F0"/>
    <w:rsid w:val="00F34AB7"/>
    <w:rsid w:val="00F34B70"/>
    <w:rsid w:val="00F34CCA"/>
    <w:rsid w:val="00F35175"/>
    <w:rsid w:val="00F35967"/>
    <w:rsid w:val="00F35AE7"/>
    <w:rsid w:val="00F365A4"/>
    <w:rsid w:val="00F36726"/>
    <w:rsid w:val="00F368EF"/>
    <w:rsid w:val="00F36FD9"/>
    <w:rsid w:val="00F37567"/>
    <w:rsid w:val="00F37D00"/>
    <w:rsid w:val="00F40449"/>
    <w:rsid w:val="00F406A8"/>
    <w:rsid w:val="00F40825"/>
    <w:rsid w:val="00F41845"/>
    <w:rsid w:val="00F41C13"/>
    <w:rsid w:val="00F41E92"/>
    <w:rsid w:val="00F41F0B"/>
    <w:rsid w:val="00F41FC8"/>
    <w:rsid w:val="00F42B42"/>
    <w:rsid w:val="00F42B48"/>
    <w:rsid w:val="00F43112"/>
    <w:rsid w:val="00F435F0"/>
    <w:rsid w:val="00F43E81"/>
    <w:rsid w:val="00F44376"/>
    <w:rsid w:val="00F44486"/>
    <w:rsid w:val="00F451D8"/>
    <w:rsid w:val="00F4559F"/>
    <w:rsid w:val="00F45A5C"/>
    <w:rsid w:val="00F45F58"/>
    <w:rsid w:val="00F46AA2"/>
    <w:rsid w:val="00F473F3"/>
    <w:rsid w:val="00F476D6"/>
    <w:rsid w:val="00F47EDF"/>
    <w:rsid w:val="00F47EFE"/>
    <w:rsid w:val="00F47FCB"/>
    <w:rsid w:val="00F5047F"/>
    <w:rsid w:val="00F51B1E"/>
    <w:rsid w:val="00F51E0F"/>
    <w:rsid w:val="00F52241"/>
    <w:rsid w:val="00F528F3"/>
    <w:rsid w:val="00F53204"/>
    <w:rsid w:val="00F5372F"/>
    <w:rsid w:val="00F53916"/>
    <w:rsid w:val="00F53CAB"/>
    <w:rsid w:val="00F54FC8"/>
    <w:rsid w:val="00F55123"/>
    <w:rsid w:val="00F556A9"/>
    <w:rsid w:val="00F565D2"/>
    <w:rsid w:val="00F5701A"/>
    <w:rsid w:val="00F57709"/>
    <w:rsid w:val="00F57B0F"/>
    <w:rsid w:val="00F57E27"/>
    <w:rsid w:val="00F60225"/>
    <w:rsid w:val="00F602DE"/>
    <w:rsid w:val="00F606E4"/>
    <w:rsid w:val="00F60978"/>
    <w:rsid w:val="00F6140F"/>
    <w:rsid w:val="00F618F0"/>
    <w:rsid w:val="00F61B87"/>
    <w:rsid w:val="00F61CD3"/>
    <w:rsid w:val="00F620D3"/>
    <w:rsid w:val="00F6249F"/>
    <w:rsid w:val="00F6272C"/>
    <w:rsid w:val="00F63835"/>
    <w:rsid w:val="00F63F9A"/>
    <w:rsid w:val="00F64128"/>
    <w:rsid w:val="00F64759"/>
    <w:rsid w:val="00F651FD"/>
    <w:rsid w:val="00F65312"/>
    <w:rsid w:val="00F658B2"/>
    <w:rsid w:val="00F65A8D"/>
    <w:rsid w:val="00F65D3C"/>
    <w:rsid w:val="00F66007"/>
    <w:rsid w:val="00F66A9A"/>
    <w:rsid w:val="00F66C4C"/>
    <w:rsid w:val="00F66E6E"/>
    <w:rsid w:val="00F66F6D"/>
    <w:rsid w:val="00F66FD6"/>
    <w:rsid w:val="00F67310"/>
    <w:rsid w:val="00F67F1C"/>
    <w:rsid w:val="00F7038A"/>
    <w:rsid w:val="00F70D84"/>
    <w:rsid w:val="00F717E0"/>
    <w:rsid w:val="00F718B2"/>
    <w:rsid w:val="00F71C74"/>
    <w:rsid w:val="00F72164"/>
    <w:rsid w:val="00F72281"/>
    <w:rsid w:val="00F7237C"/>
    <w:rsid w:val="00F72B3E"/>
    <w:rsid w:val="00F72EE7"/>
    <w:rsid w:val="00F7311B"/>
    <w:rsid w:val="00F731AC"/>
    <w:rsid w:val="00F73AB9"/>
    <w:rsid w:val="00F745D4"/>
    <w:rsid w:val="00F74CDC"/>
    <w:rsid w:val="00F74EE0"/>
    <w:rsid w:val="00F74F6F"/>
    <w:rsid w:val="00F76096"/>
    <w:rsid w:val="00F76669"/>
    <w:rsid w:val="00F76781"/>
    <w:rsid w:val="00F7692F"/>
    <w:rsid w:val="00F76C66"/>
    <w:rsid w:val="00F77166"/>
    <w:rsid w:val="00F77B0D"/>
    <w:rsid w:val="00F808D3"/>
    <w:rsid w:val="00F80C8D"/>
    <w:rsid w:val="00F80FCE"/>
    <w:rsid w:val="00F81F94"/>
    <w:rsid w:val="00F82CBE"/>
    <w:rsid w:val="00F82FD2"/>
    <w:rsid w:val="00F834B0"/>
    <w:rsid w:val="00F83D2A"/>
    <w:rsid w:val="00F84107"/>
    <w:rsid w:val="00F841FF"/>
    <w:rsid w:val="00F84A53"/>
    <w:rsid w:val="00F85149"/>
    <w:rsid w:val="00F85553"/>
    <w:rsid w:val="00F855F7"/>
    <w:rsid w:val="00F85FC3"/>
    <w:rsid w:val="00F86097"/>
    <w:rsid w:val="00F860B7"/>
    <w:rsid w:val="00F86B6C"/>
    <w:rsid w:val="00F87306"/>
    <w:rsid w:val="00F87446"/>
    <w:rsid w:val="00F87744"/>
    <w:rsid w:val="00F87B69"/>
    <w:rsid w:val="00F90D5D"/>
    <w:rsid w:val="00F90F27"/>
    <w:rsid w:val="00F91175"/>
    <w:rsid w:val="00F91649"/>
    <w:rsid w:val="00F91709"/>
    <w:rsid w:val="00F917CD"/>
    <w:rsid w:val="00F91E31"/>
    <w:rsid w:val="00F91F0F"/>
    <w:rsid w:val="00F92182"/>
    <w:rsid w:val="00F922EC"/>
    <w:rsid w:val="00F9278A"/>
    <w:rsid w:val="00F93A44"/>
    <w:rsid w:val="00F93EC0"/>
    <w:rsid w:val="00F94447"/>
    <w:rsid w:val="00F94586"/>
    <w:rsid w:val="00F9458A"/>
    <w:rsid w:val="00F949EB"/>
    <w:rsid w:val="00F9535F"/>
    <w:rsid w:val="00F9594A"/>
    <w:rsid w:val="00F95CC4"/>
    <w:rsid w:val="00F9642C"/>
    <w:rsid w:val="00F969BD"/>
    <w:rsid w:val="00F969D4"/>
    <w:rsid w:val="00F9779F"/>
    <w:rsid w:val="00F97DAE"/>
    <w:rsid w:val="00F97E31"/>
    <w:rsid w:val="00F97FC3"/>
    <w:rsid w:val="00FA07D2"/>
    <w:rsid w:val="00FA0E1C"/>
    <w:rsid w:val="00FA0F41"/>
    <w:rsid w:val="00FA1C67"/>
    <w:rsid w:val="00FA1CB8"/>
    <w:rsid w:val="00FA20E9"/>
    <w:rsid w:val="00FA230D"/>
    <w:rsid w:val="00FA2588"/>
    <w:rsid w:val="00FA3639"/>
    <w:rsid w:val="00FA43FC"/>
    <w:rsid w:val="00FA4E7C"/>
    <w:rsid w:val="00FA56FF"/>
    <w:rsid w:val="00FA61F3"/>
    <w:rsid w:val="00FA6AF7"/>
    <w:rsid w:val="00FA7021"/>
    <w:rsid w:val="00FA70B2"/>
    <w:rsid w:val="00FA7347"/>
    <w:rsid w:val="00FA78C9"/>
    <w:rsid w:val="00FB090B"/>
    <w:rsid w:val="00FB1558"/>
    <w:rsid w:val="00FB174A"/>
    <w:rsid w:val="00FB1C33"/>
    <w:rsid w:val="00FB1E9C"/>
    <w:rsid w:val="00FB228B"/>
    <w:rsid w:val="00FB23C7"/>
    <w:rsid w:val="00FB24BA"/>
    <w:rsid w:val="00FB25F8"/>
    <w:rsid w:val="00FB26DF"/>
    <w:rsid w:val="00FB353A"/>
    <w:rsid w:val="00FB367E"/>
    <w:rsid w:val="00FB3944"/>
    <w:rsid w:val="00FB394E"/>
    <w:rsid w:val="00FB3D9C"/>
    <w:rsid w:val="00FB4830"/>
    <w:rsid w:val="00FB4A95"/>
    <w:rsid w:val="00FB4C9F"/>
    <w:rsid w:val="00FB4D9F"/>
    <w:rsid w:val="00FB4F84"/>
    <w:rsid w:val="00FB51A3"/>
    <w:rsid w:val="00FB548B"/>
    <w:rsid w:val="00FB54D0"/>
    <w:rsid w:val="00FB57AB"/>
    <w:rsid w:val="00FB5986"/>
    <w:rsid w:val="00FB6A45"/>
    <w:rsid w:val="00FB6CF5"/>
    <w:rsid w:val="00FB748F"/>
    <w:rsid w:val="00FB752D"/>
    <w:rsid w:val="00FB7E67"/>
    <w:rsid w:val="00FB7FAD"/>
    <w:rsid w:val="00FC031A"/>
    <w:rsid w:val="00FC0635"/>
    <w:rsid w:val="00FC0784"/>
    <w:rsid w:val="00FC1318"/>
    <w:rsid w:val="00FC192F"/>
    <w:rsid w:val="00FC1BD0"/>
    <w:rsid w:val="00FC1CF4"/>
    <w:rsid w:val="00FC2B2D"/>
    <w:rsid w:val="00FC2C14"/>
    <w:rsid w:val="00FC4BFD"/>
    <w:rsid w:val="00FC5D6B"/>
    <w:rsid w:val="00FC6138"/>
    <w:rsid w:val="00FC675E"/>
    <w:rsid w:val="00FC676F"/>
    <w:rsid w:val="00FC688A"/>
    <w:rsid w:val="00FC6CAC"/>
    <w:rsid w:val="00FC7213"/>
    <w:rsid w:val="00FC7789"/>
    <w:rsid w:val="00FC7AAB"/>
    <w:rsid w:val="00FD0EFD"/>
    <w:rsid w:val="00FD1779"/>
    <w:rsid w:val="00FD17EF"/>
    <w:rsid w:val="00FD193D"/>
    <w:rsid w:val="00FD1B93"/>
    <w:rsid w:val="00FD1D36"/>
    <w:rsid w:val="00FD2070"/>
    <w:rsid w:val="00FD220D"/>
    <w:rsid w:val="00FD22EB"/>
    <w:rsid w:val="00FD2D6E"/>
    <w:rsid w:val="00FD2E06"/>
    <w:rsid w:val="00FD33B0"/>
    <w:rsid w:val="00FD3CE3"/>
    <w:rsid w:val="00FD40B2"/>
    <w:rsid w:val="00FD4C04"/>
    <w:rsid w:val="00FD51DD"/>
    <w:rsid w:val="00FD59A3"/>
    <w:rsid w:val="00FD5A1A"/>
    <w:rsid w:val="00FD5C6A"/>
    <w:rsid w:val="00FD6100"/>
    <w:rsid w:val="00FD62B3"/>
    <w:rsid w:val="00FD64F7"/>
    <w:rsid w:val="00FD6E7C"/>
    <w:rsid w:val="00FD6FD7"/>
    <w:rsid w:val="00FD715D"/>
    <w:rsid w:val="00FD7237"/>
    <w:rsid w:val="00FD731F"/>
    <w:rsid w:val="00FE0560"/>
    <w:rsid w:val="00FE0745"/>
    <w:rsid w:val="00FE0A1C"/>
    <w:rsid w:val="00FE0FEB"/>
    <w:rsid w:val="00FE1685"/>
    <w:rsid w:val="00FE1CD0"/>
    <w:rsid w:val="00FE1F54"/>
    <w:rsid w:val="00FE20B5"/>
    <w:rsid w:val="00FE20D3"/>
    <w:rsid w:val="00FE2A15"/>
    <w:rsid w:val="00FE2FE7"/>
    <w:rsid w:val="00FE33D9"/>
    <w:rsid w:val="00FE3491"/>
    <w:rsid w:val="00FE3CA9"/>
    <w:rsid w:val="00FE3E07"/>
    <w:rsid w:val="00FE42D3"/>
    <w:rsid w:val="00FE50F8"/>
    <w:rsid w:val="00FE51ED"/>
    <w:rsid w:val="00FE53CB"/>
    <w:rsid w:val="00FE59FE"/>
    <w:rsid w:val="00FE5DE2"/>
    <w:rsid w:val="00FE6793"/>
    <w:rsid w:val="00FE7192"/>
    <w:rsid w:val="00FE743E"/>
    <w:rsid w:val="00FE7446"/>
    <w:rsid w:val="00FE7D26"/>
    <w:rsid w:val="00FF0918"/>
    <w:rsid w:val="00FF0AA0"/>
    <w:rsid w:val="00FF12AD"/>
    <w:rsid w:val="00FF22F9"/>
    <w:rsid w:val="00FF2600"/>
    <w:rsid w:val="00FF2F65"/>
    <w:rsid w:val="00FF3182"/>
    <w:rsid w:val="00FF3263"/>
    <w:rsid w:val="00FF390E"/>
    <w:rsid w:val="00FF3967"/>
    <w:rsid w:val="00FF3BB4"/>
    <w:rsid w:val="00FF3DE3"/>
    <w:rsid w:val="00FF42BD"/>
    <w:rsid w:val="00FF42C2"/>
    <w:rsid w:val="00FF454A"/>
    <w:rsid w:val="00FF4ABE"/>
    <w:rsid w:val="00FF4D76"/>
    <w:rsid w:val="00FF4E47"/>
    <w:rsid w:val="00FF50B7"/>
    <w:rsid w:val="00FF561A"/>
    <w:rsid w:val="00FF5E0F"/>
    <w:rsid w:val="00FF5F34"/>
    <w:rsid w:val="00FF6B78"/>
    <w:rsid w:val="00FF6E5C"/>
    <w:rsid w:val="00FF6F3F"/>
    <w:rsid w:val="00FF7025"/>
    <w:rsid w:val="00FF76B9"/>
    <w:rsid w:val="00FF76CA"/>
    <w:rsid w:val="00FF76FC"/>
    <w:rsid w:val="00FF7AB3"/>
    <w:rsid w:val="00FF7B90"/>
    <w:rsid w:val="0146C1DD"/>
    <w:rsid w:val="0221D0FC"/>
    <w:rsid w:val="03587B34"/>
    <w:rsid w:val="03A0FD5E"/>
    <w:rsid w:val="03DA79A3"/>
    <w:rsid w:val="0450A6C6"/>
    <w:rsid w:val="04D37931"/>
    <w:rsid w:val="05500A1D"/>
    <w:rsid w:val="05C72868"/>
    <w:rsid w:val="06D03747"/>
    <w:rsid w:val="074498A9"/>
    <w:rsid w:val="07811463"/>
    <w:rsid w:val="079BE33C"/>
    <w:rsid w:val="07B50CC3"/>
    <w:rsid w:val="083178EF"/>
    <w:rsid w:val="088296C7"/>
    <w:rsid w:val="0894B8FD"/>
    <w:rsid w:val="08CCCDB1"/>
    <w:rsid w:val="09B1166B"/>
    <w:rsid w:val="09BFFEF5"/>
    <w:rsid w:val="0A16D8FE"/>
    <w:rsid w:val="0A629E66"/>
    <w:rsid w:val="0A63E916"/>
    <w:rsid w:val="0A84CC28"/>
    <w:rsid w:val="0ACD12D4"/>
    <w:rsid w:val="0AF0CFA0"/>
    <w:rsid w:val="0B76BA99"/>
    <w:rsid w:val="0BA1EA85"/>
    <w:rsid w:val="0C0C8E84"/>
    <w:rsid w:val="0C879EFA"/>
    <w:rsid w:val="0C95EB23"/>
    <w:rsid w:val="0CCE64CE"/>
    <w:rsid w:val="0CD56031"/>
    <w:rsid w:val="0CFF8D3D"/>
    <w:rsid w:val="0D3B9D95"/>
    <w:rsid w:val="0D899064"/>
    <w:rsid w:val="0DBA179E"/>
    <w:rsid w:val="0EA6091B"/>
    <w:rsid w:val="0F85A2C8"/>
    <w:rsid w:val="0F8FD4DB"/>
    <w:rsid w:val="0F95E40A"/>
    <w:rsid w:val="0FC9A043"/>
    <w:rsid w:val="10347A03"/>
    <w:rsid w:val="10AC41FE"/>
    <w:rsid w:val="10D3FC4C"/>
    <w:rsid w:val="10E865CC"/>
    <w:rsid w:val="11301EE9"/>
    <w:rsid w:val="11490D5B"/>
    <w:rsid w:val="1158C26C"/>
    <w:rsid w:val="11C13C35"/>
    <w:rsid w:val="11C415D6"/>
    <w:rsid w:val="11D1F0FD"/>
    <w:rsid w:val="1270F434"/>
    <w:rsid w:val="12921E65"/>
    <w:rsid w:val="12926DED"/>
    <w:rsid w:val="12DF34B0"/>
    <w:rsid w:val="12F0477B"/>
    <w:rsid w:val="13820E5F"/>
    <w:rsid w:val="1399C38E"/>
    <w:rsid w:val="13B94C19"/>
    <w:rsid w:val="1407F3A5"/>
    <w:rsid w:val="1469FC10"/>
    <w:rsid w:val="1498709C"/>
    <w:rsid w:val="14D63ED8"/>
    <w:rsid w:val="15018078"/>
    <w:rsid w:val="15C223C0"/>
    <w:rsid w:val="163CE5DB"/>
    <w:rsid w:val="16414679"/>
    <w:rsid w:val="169066B4"/>
    <w:rsid w:val="16C9BA3C"/>
    <w:rsid w:val="16EEE15E"/>
    <w:rsid w:val="1755F382"/>
    <w:rsid w:val="175B76F3"/>
    <w:rsid w:val="1821F923"/>
    <w:rsid w:val="18FBB35A"/>
    <w:rsid w:val="19278C00"/>
    <w:rsid w:val="19695CA1"/>
    <w:rsid w:val="1973EBD2"/>
    <w:rsid w:val="19AC8DC7"/>
    <w:rsid w:val="19EB27CF"/>
    <w:rsid w:val="1A47F300"/>
    <w:rsid w:val="1A98A09D"/>
    <w:rsid w:val="1B9FEA95"/>
    <w:rsid w:val="1BA11FA4"/>
    <w:rsid w:val="1C0FAD4D"/>
    <w:rsid w:val="1C4C8DB6"/>
    <w:rsid w:val="1C913A1C"/>
    <w:rsid w:val="1D285B68"/>
    <w:rsid w:val="1D774938"/>
    <w:rsid w:val="1DDAC559"/>
    <w:rsid w:val="1E680559"/>
    <w:rsid w:val="1EAEA50F"/>
    <w:rsid w:val="1EC05720"/>
    <w:rsid w:val="1EE660DD"/>
    <w:rsid w:val="1F108286"/>
    <w:rsid w:val="1F3B005E"/>
    <w:rsid w:val="1F6B9D41"/>
    <w:rsid w:val="1F8D0A9F"/>
    <w:rsid w:val="1FB16CAD"/>
    <w:rsid w:val="20343EB5"/>
    <w:rsid w:val="206908E1"/>
    <w:rsid w:val="2077F16B"/>
    <w:rsid w:val="20944510"/>
    <w:rsid w:val="20A46EC5"/>
    <w:rsid w:val="20C73F6A"/>
    <w:rsid w:val="20D67A50"/>
    <w:rsid w:val="20F305A6"/>
    <w:rsid w:val="20F9D3F6"/>
    <w:rsid w:val="21188F8B"/>
    <w:rsid w:val="227FF4C1"/>
    <w:rsid w:val="22915CB0"/>
    <w:rsid w:val="231B1CB4"/>
    <w:rsid w:val="231D19A7"/>
    <w:rsid w:val="2321FDCE"/>
    <w:rsid w:val="24085F3C"/>
    <w:rsid w:val="2464921A"/>
    <w:rsid w:val="246CA4AB"/>
    <w:rsid w:val="247C4BEB"/>
    <w:rsid w:val="25616711"/>
    <w:rsid w:val="257A6E92"/>
    <w:rsid w:val="25DA7AD1"/>
    <w:rsid w:val="25EE423E"/>
    <w:rsid w:val="264CCE53"/>
    <w:rsid w:val="2660AB7C"/>
    <w:rsid w:val="26D2318B"/>
    <w:rsid w:val="26E010D7"/>
    <w:rsid w:val="26F90947"/>
    <w:rsid w:val="271AF25B"/>
    <w:rsid w:val="2726D7A1"/>
    <w:rsid w:val="2759523C"/>
    <w:rsid w:val="276F3B50"/>
    <w:rsid w:val="2794173F"/>
    <w:rsid w:val="282CA879"/>
    <w:rsid w:val="29016501"/>
    <w:rsid w:val="290AF8F0"/>
    <w:rsid w:val="29494692"/>
    <w:rsid w:val="2A3D857D"/>
    <w:rsid w:val="2A8209C5"/>
    <w:rsid w:val="2A8A0DDB"/>
    <w:rsid w:val="2ACECEA5"/>
    <w:rsid w:val="2AD7BB58"/>
    <w:rsid w:val="2B4DA12A"/>
    <w:rsid w:val="2BA38A37"/>
    <w:rsid w:val="2BC29198"/>
    <w:rsid w:val="2BFD786B"/>
    <w:rsid w:val="2C65DCA1"/>
    <w:rsid w:val="2D0A0F1F"/>
    <w:rsid w:val="2D219FAF"/>
    <w:rsid w:val="2D946C32"/>
    <w:rsid w:val="2DA47C45"/>
    <w:rsid w:val="2DD6B79C"/>
    <w:rsid w:val="2EB3105C"/>
    <w:rsid w:val="2EEAD66F"/>
    <w:rsid w:val="2F271254"/>
    <w:rsid w:val="2F8A4969"/>
    <w:rsid w:val="2FC171BB"/>
    <w:rsid w:val="2FE58598"/>
    <w:rsid w:val="2FFD3767"/>
    <w:rsid w:val="306BCAB8"/>
    <w:rsid w:val="3087CC42"/>
    <w:rsid w:val="30D76549"/>
    <w:rsid w:val="30DDCDC4"/>
    <w:rsid w:val="30F5D85F"/>
    <w:rsid w:val="30FBCD1E"/>
    <w:rsid w:val="326F7427"/>
    <w:rsid w:val="32D9E08A"/>
    <w:rsid w:val="32DFDA85"/>
    <w:rsid w:val="347CE971"/>
    <w:rsid w:val="349939D9"/>
    <w:rsid w:val="34DC3982"/>
    <w:rsid w:val="35249661"/>
    <w:rsid w:val="353065AD"/>
    <w:rsid w:val="35330289"/>
    <w:rsid w:val="3562839C"/>
    <w:rsid w:val="35C3515A"/>
    <w:rsid w:val="36661F1A"/>
    <w:rsid w:val="3679BB2A"/>
    <w:rsid w:val="369C9762"/>
    <w:rsid w:val="3728ABCB"/>
    <w:rsid w:val="3774474B"/>
    <w:rsid w:val="37766B40"/>
    <w:rsid w:val="377747F5"/>
    <w:rsid w:val="378540C6"/>
    <w:rsid w:val="378DEB52"/>
    <w:rsid w:val="37ED2190"/>
    <w:rsid w:val="386A8E61"/>
    <w:rsid w:val="389ACDB5"/>
    <w:rsid w:val="38A90155"/>
    <w:rsid w:val="38AEC6F6"/>
    <w:rsid w:val="38E620D8"/>
    <w:rsid w:val="39CC8EBF"/>
    <w:rsid w:val="39CDE909"/>
    <w:rsid w:val="39D18F98"/>
    <w:rsid w:val="3A489EBD"/>
    <w:rsid w:val="3A6C8F7D"/>
    <w:rsid w:val="3AC78E12"/>
    <w:rsid w:val="3B27A0C7"/>
    <w:rsid w:val="3B38DC99"/>
    <w:rsid w:val="3B6D37DD"/>
    <w:rsid w:val="3B7D093F"/>
    <w:rsid w:val="3B7FEC46"/>
    <w:rsid w:val="3B99714B"/>
    <w:rsid w:val="3BA69BE2"/>
    <w:rsid w:val="3C0F6A53"/>
    <w:rsid w:val="3C3775C3"/>
    <w:rsid w:val="3C63198B"/>
    <w:rsid w:val="3D02C731"/>
    <w:rsid w:val="3D1BF2DF"/>
    <w:rsid w:val="3D1F3294"/>
    <w:rsid w:val="3D9A8FB2"/>
    <w:rsid w:val="3E5892E1"/>
    <w:rsid w:val="3E85CD87"/>
    <w:rsid w:val="3E86D785"/>
    <w:rsid w:val="3EE3C7E1"/>
    <w:rsid w:val="3EFF4AED"/>
    <w:rsid w:val="3F74564E"/>
    <w:rsid w:val="3F88A77C"/>
    <w:rsid w:val="3FA728BB"/>
    <w:rsid w:val="3FB2AFA6"/>
    <w:rsid w:val="3FC05426"/>
    <w:rsid w:val="3FF167EC"/>
    <w:rsid w:val="400A105C"/>
    <w:rsid w:val="403BD043"/>
    <w:rsid w:val="40C0133E"/>
    <w:rsid w:val="41035F02"/>
    <w:rsid w:val="413C1B58"/>
    <w:rsid w:val="415FB7E6"/>
    <w:rsid w:val="41EB068A"/>
    <w:rsid w:val="421FE5FF"/>
    <w:rsid w:val="42379EDC"/>
    <w:rsid w:val="42390E5C"/>
    <w:rsid w:val="42428499"/>
    <w:rsid w:val="42AAF0D8"/>
    <w:rsid w:val="42DE5D36"/>
    <w:rsid w:val="43AAD9A7"/>
    <w:rsid w:val="43B76435"/>
    <w:rsid w:val="4435BE74"/>
    <w:rsid w:val="445B6F7F"/>
    <w:rsid w:val="4473B6A2"/>
    <w:rsid w:val="447A99DE"/>
    <w:rsid w:val="449DE80F"/>
    <w:rsid w:val="44F50179"/>
    <w:rsid w:val="455A9552"/>
    <w:rsid w:val="470194E4"/>
    <w:rsid w:val="476A8284"/>
    <w:rsid w:val="48A02B12"/>
    <w:rsid w:val="48D32646"/>
    <w:rsid w:val="4919AC9F"/>
    <w:rsid w:val="495DC78A"/>
    <w:rsid w:val="49A2F14A"/>
    <w:rsid w:val="49B4E20E"/>
    <w:rsid w:val="49BD39C4"/>
    <w:rsid w:val="49D53658"/>
    <w:rsid w:val="4A2AE5EF"/>
    <w:rsid w:val="4A98F7A5"/>
    <w:rsid w:val="4A9C8BA1"/>
    <w:rsid w:val="4B10801A"/>
    <w:rsid w:val="4BBCF168"/>
    <w:rsid w:val="4BBE2058"/>
    <w:rsid w:val="4C85ABC3"/>
    <w:rsid w:val="4CC39C4D"/>
    <w:rsid w:val="4E175F96"/>
    <w:rsid w:val="4E4C1BC6"/>
    <w:rsid w:val="4EE392F9"/>
    <w:rsid w:val="4EE8240D"/>
    <w:rsid w:val="5073BAE6"/>
    <w:rsid w:val="50C1FAF1"/>
    <w:rsid w:val="50F1267A"/>
    <w:rsid w:val="5118DC17"/>
    <w:rsid w:val="5194EE96"/>
    <w:rsid w:val="51F5E3CA"/>
    <w:rsid w:val="52175E7E"/>
    <w:rsid w:val="522AFE20"/>
    <w:rsid w:val="5234316C"/>
    <w:rsid w:val="5244F253"/>
    <w:rsid w:val="5279D1C8"/>
    <w:rsid w:val="5307E663"/>
    <w:rsid w:val="530A9E1D"/>
    <w:rsid w:val="53323C29"/>
    <w:rsid w:val="533DFCE7"/>
    <w:rsid w:val="53576107"/>
    <w:rsid w:val="53FA80C8"/>
    <w:rsid w:val="5568726C"/>
    <w:rsid w:val="556A96E8"/>
    <w:rsid w:val="557E0FFB"/>
    <w:rsid w:val="5621328A"/>
    <w:rsid w:val="562F90F1"/>
    <w:rsid w:val="56C58BD9"/>
    <w:rsid w:val="577B9039"/>
    <w:rsid w:val="579BD027"/>
    <w:rsid w:val="57A848AF"/>
    <w:rsid w:val="57FDA664"/>
    <w:rsid w:val="584972F5"/>
    <w:rsid w:val="586B614F"/>
    <w:rsid w:val="58D701E8"/>
    <w:rsid w:val="58D9F18F"/>
    <w:rsid w:val="5961079D"/>
    <w:rsid w:val="596763E5"/>
    <w:rsid w:val="5989C059"/>
    <w:rsid w:val="59E5A498"/>
    <w:rsid w:val="5A5DC883"/>
    <w:rsid w:val="5A680198"/>
    <w:rsid w:val="5A6C3023"/>
    <w:rsid w:val="5BF7588C"/>
    <w:rsid w:val="5C68340B"/>
    <w:rsid w:val="5D665E3C"/>
    <w:rsid w:val="5D9EEA62"/>
    <w:rsid w:val="5DBBC821"/>
    <w:rsid w:val="5E8C7B40"/>
    <w:rsid w:val="5EFD5BF1"/>
    <w:rsid w:val="5F094A3A"/>
    <w:rsid w:val="5F442894"/>
    <w:rsid w:val="5F93EB7E"/>
    <w:rsid w:val="5F9703C4"/>
    <w:rsid w:val="606454D6"/>
    <w:rsid w:val="6086EFD5"/>
    <w:rsid w:val="60AEA56B"/>
    <w:rsid w:val="6166F8CA"/>
    <w:rsid w:val="61ED2072"/>
    <w:rsid w:val="626CE560"/>
    <w:rsid w:val="63180F49"/>
    <w:rsid w:val="631C8562"/>
    <w:rsid w:val="6372E0A1"/>
    <w:rsid w:val="63984271"/>
    <w:rsid w:val="63AC9A0A"/>
    <w:rsid w:val="63CBB25C"/>
    <w:rsid w:val="64589D5C"/>
    <w:rsid w:val="64FFB415"/>
    <w:rsid w:val="6508B0AA"/>
    <w:rsid w:val="656B911D"/>
    <w:rsid w:val="6579317B"/>
    <w:rsid w:val="659592CF"/>
    <w:rsid w:val="65A835DF"/>
    <w:rsid w:val="65ABF652"/>
    <w:rsid w:val="65E2EA4D"/>
    <w:rsid w:val="6669FB69"/>
    <w:rsid w:val="66996A37"/>
    <w:rsid w:val="669C5D79"/>
    <w:rsid w:val="669DA6D2"/>
    <w:rsid w:val="676A9893"/>
    <w:rsid w:val="67B76BE2"/>
    <w:rsid w:val="67C8BD73"/>
    <w:rsid w:val="6810F1D4"/>
    <w:rsid w:val="686EAE8D"/>
    <w:rsid w:val="6894D646"/>
    <w:rsid w:val="68DFF77D"/>
    <w:rsid w:val="690D24A6"/>
    <w:rsid w:val="6A40E82D"/>
    <w:rsid w:val="6A41F3FC"/>
    <w:rsid w:val="6A4C2B6D"/>
    <w:rsid w:val="6A5F01E6"/>
    <w:rsid w:val="6A63FE18"/>
    <w:rsid w:val="6AAFBDB5"/>
    <w:rsid w:val="6AC22475"/>
    <w:rsid w:val="6AC67310"/>
    <w:rsid w:val="6AEC6C83"/>
    <w:rsid w:val="6B01FF02"/>
    <w:rsid w:val="6B2F87C1"/>
    <w:rsid w:val="6BFB021B"/>
    <w:rsid w:val="6C96FDED"/>
    <w:rsid w:val="6D21C942"/>
    <w:rsid w:val="6D8C8DED"/>
    <w:rsid w:val="6DB86072"/>
    <w:rsid w:val="6DCDF3B4"/>
    <w:rsid w:val="6E3F87D6"/>
    <w:rsid w:val="6EAD42CF"/>
    <w:rsid w:val="6F0D172D"/>
    <w:rsid w:val="6F72BFAC"/>
    <w:rsid w:val="6FABCAFF"/>
    <w:rsid w:val="6FD303FD"/>
    <w:rsid w:val="7008BB5B"/>
    <w:rsid w:val="702E8FAF"/>
    <w:rsid w:val="7083A701"/>
    <w:rsid w:val="70FB481A"/>
    <w:rsid w:val="7144B58E"/>
    <w:rsid w:val="71638963"/>
    <w:rsid w:val="71ED54B6"/>
    <w:rsid w:val="71F76DB8"/>
    <w:rsid w:val="72557B2F"/>
    <w:rsid w:val="726E277C"/>
    <w:rsid w:val="72B49A25"/>
    <w:rsid w:val="73298A00"/>
    <w:rsid w:val="73869389"/>
    <w:rsid w:val="73FBCF71"/>
    <w:rsid w:val="74582855"/>
    <w:rsid w:val="74EF9264"/>
    <w:rsid w:val="7509858A"/>
    <w:rsid w:val="75C3A159"/>
    <w:rsid w:val="760A73D5"/>
    <w:rsid w:val="762915BE"/>
    <w:rsid w:val="762B75C0"/>
    <w:rsid w:val="76479AC6"/>
    <w:rsid w:val="7659D5AF"/>
    <w:rsid w:val="767C7A3B"/>
    <w:rsid w:val="771227D7"/>
    <w:rsid w:val="77276353"/>
    <w:rsid w:val="791D51F3"/>
    <w:rsid w:val="7A0B8A3E"/>
    <w:rsid w:val="7A58C414"/>
    <w:rsid w:val="7A59D61E"/>
    <w:rsid w:val="7AF38085"/>
    <w:rsid w:val="7B322595"/>
    <w:rsid w:val="7B5D734C"/>
    <w:rsid w:val="7B6996D4"/>
    <w:rsid w:val="7B89738A"/>
    <w:rsid w:val="7C75FE67"/>
    <w:rsid w:val="7C98BFB2"/>
    <w:rsid w:val="7CED835D"/>
    <w:rsid w:val="7CFED41F"/>
    <w:rsid w:val="7D0EB1E8"/>
    <w:rsid w:val="7D1ABE16"/>
    <w:rsid w:val="7D7A2A34"/>
    <w:rsid w:val="7DC468AF"/>
    <w:rsid w:val="7E962F9D"/>
    <w:rsid w:val="7ED54F13"/>
    <w:rsid w:val="7F0BE407"/>
    <w:rsid w:val="7F82186B"/>
    <w:rsid w:val="7F8B70E5"/>
    <w:rsid w:val="7FB519E6"/>
    <w:rsid w:val="7FC3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35F91"/>
  <w15:chartTrackingRefBased/>
  <w15:docId w15:val="{9FF1BDA5-DB9D-4E0C-A0EB-2C1641453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F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D74B5"/>
    <w:pPr>
      <w:keepNext/>
      <w:numPr>
        <w:numId w:val="1"/>
      </w:numPr>
      <w:spacing w:before="240" w:after="60"/>
      <w:outlineLvl w:val="0"/>
    </w:pPr>
    <w:rPr>
      <w:rFonts w:asciiTheme="majorBidi" w:hAnsiTheme="majorBidi" w:cs="Courier New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8D74B5"/>
    <w:pPr>
      <w:keepNext/>
      <w:numPr>
        <w:ilvl w:val="1"/>
        <w:numId w:val="1"/>
      </w:numPr>
      <w:spacing w:before="240" w:after="60"/>
      <w:ind w:left="864" w:hanging="576"/>
      <w:outlineLvl w:val="1"/>
    </w:pPr>
    <w:rPr>
      <w:rFonts w:asciiTheme="majorBidi" w:hAnsiTheme="majorBidi" w:cs="Courier New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8D74B5"/>
    <w:pPr>
      <w:keepNext/>
      <w:numPr>
        <w:ilvl w:val="2"/>
        <w:numId w:val="1"/>
      </w:numPr>
      <w:spacing w:before="240" w:after="60"/>
      <w:ind w:left="1368" w:hanging="792"/>
      <w:outlineLvl w:val="2"/>
    </w:pPr>
    <w:rPr>
      <w:rFonts w:asciiTheme="majorBidi" w:hAnsiTheme="majorBidi" w:cs="Courier New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8E5BFF"/>
    <w:pPr>
      <w:spacing w:before="120"/>
      <w:ind w:left="709"/>
    </w:pPr>
    <w:rPr>
      <w:rFonts w:ascii="Arial" w:hAnsi="Arial"/>
      <w:sz w:val="20"/>
      <w:szCs w:val="20"/>
      <w:lang w:val="en-US" w:eastAsia="de-DE"/>
    </w:rPr>
  </w:style>
  <w:style w:type="paragraph" w:customStyle="1" w:styleId="DocumentTitle">
    <w:name w:val="Document Title"/>
    <w:basedOn w:val="Normal"/>
    <w:rsid w:val="008E5BFF"/>
    <w:pPr>
      <w:spacing w:before="120" w:after="120"/>
      <w:ind w:right="57"/>
      <w:jc w:val="center"/>
    </w:pPr>
    <w:rPr>
      <w:rFonts w:ascii="Arial" w:hAnsi="Arial"/>
      <w:sz w:val="56"/>
      <w:szCs w:val="20"/>
      <w:lang w:val="de-DE" w:eastAsia="de-DE"/>
    </w:rPr>
  </w:style>
  <w:style w:type="paragraph" w:customStyle="1" w:styleId="Body1">
    <w:name w:val="Body_1"/>
    <w:basedOn w:val="Normal"/>
    <w:rsid w:val="008E5BFF"/>
    <w:pPr>
      <w:tabs>
        <w:tab w:val="num" w:pos="926"/>
      </w:tabs>
      <w:spacing w:before="80" w:after="80" w:line="280" w:lineRule="exact"/>
      <w:ind w:left="926" w:hanging="360"/>
    </w:pPr>
    <w:rPr>
      <w:rFonts w:ascii="Arial" w:hAnsi="Arial"/>
      <w:sz w:val="22"/>
      <w:szCs w:val="20"/>
      <w:lang w:val="en-US" w:eastAsia="de-DE"/>
    </w:rPr>
  </w:style>
  <w:style w:type="character" w:customStyle="1" w:styleId="Heading1Char">
    <w:name w:val="Heading 1 Char"/>
    <w:basedOn w:val="DefaultParagraphFont"/>
    <w:link w:val="Heading1"/>
    <w:rsid w:val="008D74B5"/>
    <w:rPr>
      <w:rFonts w:asciiTheme="majorBidi" w:eastAsia="Times New Roman" w:hAnsiTheme="majorBidi" w:cs="Courier New"/>
      <w:bCs/>
      <w:kern w:val="32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8D74B5"/>
    <w:rPr>
      <w:rFonts w:asciiTheme="majorBidi" w:eastAsia="Times New Roman" w:hAnsiTheme="majorBidi" w:cs="Courier New"/>
      <w:b/>
      <w:bCs/>
      <w:i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8D74B5"/>
    <w:rPr>
      <w:rFonts w:asciiTheme="majorBidi" w:eastAsia="Times New Roman" w:hAnsiTheme="majorBidi" w:cs="Courier New"/>
      <w:b/>
      <w:bCs/>
      <w:szCs w:val="26"/>
      <w:lang w:val="en-GB"/>
    </w:rPr>
  </w:style>
  <w:style w:type="paragraph" w:styleId="Title">
    <w:name w:val="Title"/>
    <w:basedOn w:val="Normal"/>
    <w:link w:val="TitleChar"/>
    <w:qFormat/>
    <w:rsid w:val="008E5BFF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8E5BFF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customStyle="1" w:styleId="BodyText1">
    <w:name w:val="Body Text 1"/>
    <w:basedOn w:val="BodyText2"/>
    <w:rsid w:val="008E5BFF"/>
    <w:pPr>
      <w:spacing w:after="0" w:line="240" w:lineRule="auto"/>
    </w:pPr>
    <w:rPr>
      <w:lang w:val="en-US"/>
    </w:rPr>
  </w:style>
  <w:style w:type="paragraph" w:customStyle="1" w:styleId="TableHeading">
    <w:name w:val="Table Heading"/>
    <w:basedOn w:val="BodyText2"/>
    <w:rsid w:val="008E5BFF"/>
    <w:pPr>
      <w:spacing w:after="0" w:line="240" w:lineRule="auto"/>
    </w:pPr>
    <w:rPr>
      <w:rFonts w:ascii="Arial Narrow" w:hAnsi="Arial Narrow"/>
      <w:b/>
      <w:bCs/>
      <w:lang w:val="en-US"/>
    </w:rPr>
  </w:style>
  <w:style w:type="paragraph" w:styleId="Subtitle">
    <w:name w:val="Subtitle"/>
    <w:basedOn w:val="Normal"/>
    <w:link w:val="SubtitleChar"/>
    <w:qFormat/>
    <w:rsid w:val="008E5BFF"/>
    <w:rPr>
      <w:rFonts w:ascii="Arial" w:hAnsi="Arial"/>
      <w:b/>
      <w:bCs/>
      <w:sz w:val="28"/>
      <w:u w:val="single"/>
      <w:lang w:val="en-US"/>
    </w:rPr>
  </w:style>
  <w:style w:type="character" w:customStyle="1" w:styleId="SubtitleChar">
    <w:name w:val="Subtitle Char"/>
    <w:basedOn w:val="DefaultParagraphFont"/>
    <w:link w:val="Subtitle"/>
    <w:rsid w:val="008E5BFF"/>
    <w:rPr>
      <w:rFonts w:ascii="Arial" w:eastAsia="Times New Roman" w:hAnsi="Arial" w:cs="Times New Roman"/>
      <w:b/>
      <w:bCs/>
      <w:sz w:val="28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E5B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text"/>
    <w:basedOn w:val="Normal"/>
    <w:rsid w:val="008E5BFF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paragraph" w:customStyle="1" w:styleId="level2bullet">
    <w:name w:val="level 2 bullet"/>
    <w:basedOn w:val="Normal"/>
    <w:rsid w:val="008E5BFF"/>
    <w:pPr>
      <w:tabs>
        <w:tab w:val="left" w:pos="720"/>
        <w:tab w:val="left" w:pos="5760"/>
      </w:tabs>
      <w:ind w:left="576" w:right="720" w:hanging="288"/>
    </w:pPr>
    <w:rPr>
      <w:color w:val="000000"/>
      <w:szCs w:val="2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BFF"/>
    <w:pPr>
      <w:keepLines/>
      <w:numPr>
        <w:numId w:val="0"/>
      </w:numPr>
      <w:spacing w:before="480" w:after="0" w:line="276" w:lineRule="auto"/>
      <w:outlineLvl w:val="9"/>
    </w:pPr>
    <w:rPr>
      <w:rFonts w:ascii="Cambria Math" w:hAnsi="Cambria Math" w:cs="Cambria"/>
      <w:color w:val="365F91"/>
      <w:kern w:val="0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E5BFF"/>
    <w:pPr>
      <w:spacing w:before="360" w:after="360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8E5BF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b/>
      <w:bCs/>
      <w:smallCaps/>
      <w:sz w:val="22"/>
      <w:szCs w:val="2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smallCaps/>
      <w:sz w:val="22"/>
      <w:szCs w:val="26"/>
    </w:rPr>
  </w:style>
  <w:style w:type="paragraph" w:styleId="NormalWeb">
    <w:name w:val="Normal (Web)"/>
    <w:basedOn w:val="Normal"/>
    <w:uiPriority w:val="99"/>
    <w:semiHidden/>
    <w:unhideWhenUsed/>
    <w:rsid w:val="008E5BFF"/>
    <w:pPr>
      <w:spacing w:before="100" w:beforeAutospacing="1" w:after="100" w:afterAutospacing="1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E5BFF"/>
    <w:pPr>
      <w:tabs>
        <w:tab w:val="left" w:pos="720"/>
        <w:tab w:val="left" w:pos="5760"/>
      </w:tabs>
      <w:ind w:left="720" w:right="720"/>
      <w:contextualSpacing/>
    </w:pPr>
    <w:rPr>
      <w:color w:val="00000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F7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F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F8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F8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Team14">
    <w:name w:val="Team14"/>
    <w:basedOn w:val="Normal"/>
    <w:link w:val="Team14Char"/>
    <w:qFormat/>
    <w:rsid w:val="00BA4838"/>
    <w:pPr>
      <w:spacing w:before="240" w:after="240" w:line="360" w:lineRule="auto"/>
    </w:pPr>
  </w:style>
  <w:style w:type="table" w:styleId="TableGrid">
    <w:name w:val="Table Grid"/>
    <w:basedOn w:val="TableNormal"/>
    <w:uiPriority w:val="39"/>
    <w:rsid w:val="002F5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am14Char">
    <w:name w:val="Team14 Char"/>
    <w:basedOn w:val="DefaultParagraphFont"/>
    <w:link w:val="Team14"/>
    <w:rsid w:val="00BA4838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PlainTable5">
    <w:name w:val="Plain Table 5"/>
    <w:basedOn w:val="TableNormal"/>
    <w:uiPriority w:val="45"/>
    <w:rsid w:val="005B15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B0F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4">
    <w:name w:val="List Table 4"/>
    <w:basedOn w:val="TableNormal"/>
    <w:uiPriority w:val="49"/>
    <w:rsid w:val="00FE07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FD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620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7E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8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911ACD0DDE4F8D0D50690D2F65EB" ma:contentTypeVersion="6" ma:contentTypeDescription="Create a new document." ma:contentTypeScope="" ma:versionID="127c022592508a9649e7a370c2602233">
  <xsd:schema xmlns:xsd="http://www.w3.org/2001/XMLSchema" xmlns:xs="http://www.w3.org/2001/XMLSchema" xmlns:p="http://schemas.microsoft.com/office/2006/metadata/properties" xmlns:ns2="b4965bbc-423d-47b3-9229-a8126b1a23cd" targetNamespace="http://schemas.microsoft.com/office/2006/metadata/properties" ma:root="true" ma:fieldsID="ee44179c07c57a332338631ffe1e8f34" ns2:_="">
    <xsd:import namespace="b4965bbc-423d-47b3-9229-a8126b1a2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65bbc-423d-47b3-9229-a8126b1a2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15919B-DF07-47D1-AF6A-5BC324990B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9AFD75-F072-412F-9297-5BCA5BE6D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65bbc-423d-47b3-9229-a8126b1a2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F5A15A-953D-4B8D-8096-F8C32AB627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434247-4615-4A2C-8803-C68FF13E6A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3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Links>
    <vt:vector size="162" baseType="variant">
      <vt:variant>
        <vt:i4>15073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7283887</vt:lpwstr>
      </vt:variant>
      <vt:variant>
        <vt:i4>144184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7283886</vt:lpwstr>
      </vt:variant>
      <vt:variant>
        <vt:i4>137630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7283885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7283884</vt:lpwstr>
      </vt:variant>
      <vt:variant>
        <vt:i4>12452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7283883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7283882</vt:lpwstr>
      </vt:variant>
      <vt:variant>
        <vt:i4>11141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7283881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7283880</vt:lpwstr>
      </vt:variant>
      <vt:variant>
        <vt:i4>16384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7283879</vt:lpwstr>
      </vt:variant>
      <vt:variant>
        <vt:i4>15729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7283878</vt:lpwstr>
      </vt:variant>
      <vt:variant>
        <vt:i4>15073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7283877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7283876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7283875</vt:lpwstr>
      </vt:variant>
      <vt:variant>
        <vt:i4>13107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7283874</vt:lpwstr>
      </vt:variant>
      <vt:variant>
        <vt:i4>124524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7283873</vt:lpwstr>
      </vt:variant>
      <vt:variant>
        <vt:i4>117971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7283872</vt:lpwstr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7283871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7283870</vt:lpwstr>
      </vt:variant>
      <vt:variant>
        <vt:i4>16384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7283869</vt:lpwstr>
      </vt:variant>
      <vt:variant>
        <vt:i4>15729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7283868</vt:lpwstr>
      </vt:variant>
      <vt:variant>
        <vt:i4>150739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7283867</vt:lpwstr>
      </vt:variant>
      <vt:variant>
        <vt:i4>14418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7283866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7283865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7283864</vt:lpwstr>
      </vt:variant>
      <vt:variant>
        <vt:i4>12452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7283863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7283862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72838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</dc:creator>
  <cp:keywords/>
  <dc:description/>
  <cp:lastModifiedBy>ABDULRAHMAN SAMI SULEMAN ALHUWAIS</cp:lastModifiedBy>
  <cp:revision>1317</cp:revision>
  <dcterms:created xsi:type="dcterms:W3CDTF">2021-09-30T09:07:00Z</dcterms:created>
  <dcterms:modified xsi:type="dcterms:W3CDTF">2022-06-2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5911ACD0DDE4F8D0D50690D2F65EB</vt:lpwstr>
  </property>
</Properties>
</file>